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9F7D1" w14:textId="77777777" w:rsidR="00492B98" w:rsidRDefault="00000000">
      <w:pPr>
        <w:pStyle w:val="Title"/>
      </w:pPr>
      <w:r>
        <w:t>Summing the parts: Improving population estimates using a state-space multispecies production model</w:t>
      </w:r>
    </w:p>
    <w:p w14:paraId="7DD50016" w14:textId="51C4107F" w:rsidR="00492B98" w:rsidRDefault="00000000">
      <w:pPr>
        <w:pStyle w:val="Author"/>
      </w:pPr>
      <w:commentRangeStart w:id="0"/>
      <w:r>
        <w:t>Paul M. Regular</w:t>
      </w:r>
      <w:r>
        <w:rPr>
          <w:vertAlign w:val="superscript"/>
        </w:rPr>
        <w:t>1</w:t>
      </w:r>
      <w:r>
        <w:t>*, Mariano Koen-Alonso</w:t>
      </w:r>
      <w:r>
        <w:rPr>
          <w:vertAlign w:val="superscript"/>
        </w:rPr>
        <w:t>1</w:t>
      </w:r>
      <w:r>
        <w:t>, M. Joanne Morgan</w:t>
      </w:r>
      <w:r>
        <w:rPr>
          <w:vertAlign w:val="superscript"/>
        </w:rPr>
        <w:t>1</w:t>
      </w:r>
      <w:r>
        <w:t>, Pierre Pepin</w:t>
      </w:r>
      <w:r>
        <w:rPr>
          <w:vertAlign w:val="superscript"/>
        </w:rPr>
        <w:t>1</w:t>
      </w:r>
      <w:r>
        <w:t>, Rick M. Rideout</w:t>
      </w:r>
      <w:r>
        <w:rPr>
          <w:vertAlign w:val="superscript"/>
        </w:rPr>
        <w:t>1</w:t>
      </w:r>
      <w:commentRangeEnd w:id="0"/>
      <w:r w:rsidR="00D06FD2">
        <w:rPr>
          <w:rStyle w:val="CommentReference"/>
        </w:rPr>
        <w:commentReference w:id="0"/>
      </w:r>
    </w:p>
    <w:p w14:paraId="6F71533C" w14:textId="77777777" w:rsidR="00492B98" w:rsidRDefault="00000000">
      <w:pPr>
        <w:pStyle w:val="Date"/>
      </w:pPr>
      <w:r>
        <w:rPr>
          <w:vertAlign w:val="superscript"/>
        </w:rPr>
        <w:t>1</w:t>
      </w:r>
      <w:r>
        <w:t xml:space="preserve"> Fisheries and Oceans Canada, Northwest Atlantic Fisheries Center, 80 East White Hills, St. John’s, Newfoundland and Labrador, A1C 5X1, Canada</w:t>
      </w:r>
      <w:r>
        <w:br/>
      </w:r>
      <w:r>
        <w:br/>
        <w:t>*Corresponding author</w:t>
      </w:r>
      <w:r>
        <w:br/>
        <w:t xml:space="preserve">E-mail: </w:t>
      </w:r>
      <w:hyperlink r:id="rId10">
        <w:r>
          <w:rPr>
            <w:rStyle w:val="Hyperlink"/>
          </w:rPr>
          <w:t>Paul.Regular@dfo-mpo.gc.ca</w:t>
        </w:r>
      </w:hyperlink>
      <w:r>
        <w:br/>
      </w:r>
      <w:r>
        <w:br/>
        <w:t>2023-06-29</w:t>
      </w:r>
    </w:p>
    <w:p w14:paraId="69931FC1" w14:textId="70A24085" w:rsidR="00492B98" w:rsidRDefault="00000000">
      <w:pPr>
        <w:pStyle w:val="Abstract"/>
      </w:pPr>
      <w:r>
        <w:rPr>
          <w:b/>
          <w:bCs/>
        </w:rPr>
        <w:lastRenderedPageBreak/>
        <w:t>Abstract:</w:t>
      </w:r>
      <w:r>
        <w:br/>
      </w:r>
      <w:r>
        <w:br/>
      </w:r>
      <w:r>
        <w:rPr>
          <w:i/>
          <w:iCs/>
        </w:rPr>
        <w:t>&lt;&lt;PMR: this is a very rough first cut intended to get coarse ideas on the page&gt;&gt;</w:t>
      </w:r>
      <w:r>
        <w:br/>
        <w:t xml:space="preserve">Carrying capacity is a fundamental concept in population </w:t>
      </w:r>
      <w:proofErr w:type="spellStart"/>
      <w:r>
        <w:t>ecology</w:t>
      </w:r>
      <w:ins w:id="1" w:author="Rideout, Rick" w:date="2023-07-20T07:44:00Z">
        <w:r w:rsidR="00601473">
          <w:t>.</w:t>
        </w:r>
      </w:ins>
      <w:del w:id="2" w:author="Rideout, Rick" w:date="2023-07-20T12:11:00Z">
        <w:r w:rsidDel="00550F2A">
          <w:delText xml:space="preserve">, yet </w:delText>
        </w:r>
      </w:del>
      <w:del w:id="3" w:author="Rideout, Rick" w:date="2023-07-20T07:48:00Z">
        <w:r w:rsidDel="00601473">
          <w:delText xml:space="preserve">standard models tend to ignore </w:delText>
        </w:r>
      </w:del>
      <w:ins w:id="4" w:author="Rideout, Rick" w:date="2023-07-20T07:47:00Z">
        <w:r w:rsidR="00601473">
          <w:t>Despite</w:t>
        </w:r>
        <w:proofErr w:type="spellEnd"/>
        <w:r w:rsidR="00601473">
          <w:t xml:space="preserve"> the fact that carrying capacity</w:t>
        </w:r>
      </w:ins>
      <w:ins w:id="5" w:author="Rideout, Rick" w:date="2023-07-20T07:44:00Z">
        <w:r w:rsidR="00601473">
          <w:t xml:space="preserve"> is highly </w:t>
        </w:r>
      </w:ins>
      <w:ins w:id="6" w:author="Rideout, Rick" w:date="2023-07-20T07:45:00Z">
        <w:r w:rsidR="00601473">
          <w:t xml:space="preserve">influenced by </w:t>
        </w:r>
      </w:ins>
      <w:r>
        <w:t xml:space="preserve">species interactions and </w:t>
      </w:r>
      <w:del w:id="7" w:author="Rideout, Rick" w:date="2023-07-20T07:45:00Z">
        <w:r w:rsidDel="00601473">
          <w:delText xml:space="preserve">do not account for </w:delText>
        </w:r>
      </w:del>
      <w:r>
        <w:t xml:space="preserve">variable </w:t>
      </w:r>
      <w:proofErr w:type="spellStart"/>
      <w:ins w:id="8" w:author="Regular, Paul" w:date="2023-11-27T11:12:00Z">
        <w:r w:rsidR="00BF548D">
          <w:t>environments</w:t>
        </w:r>
      </w:ins>
      <w:del w:id="9" w:author="Regular, Paul" w:date="2023-11-27T11:12:00Z">
        <w:r>
          <w:delText>environment</w:delText>
        </w:r>
      </w:del>
      <w:ins w:id="10" w:author="Rideout, Rick" w:date="2023-07-20T07:45:00Z">
        <w:r w:rsidR="00601473">
          <w:t>al</w:t>
        </w:r>
      </w:ins>
      <w:proofErr w:type="spellEnd"/>
      <w:del w:id="11" w:author="Rideout, Rick" w:date="2023-07-20T07:45:00Z">
        <w:r w:rsidDel="00601473">
          <w:delText>s</w:delText>
        </w:r>
      </w:del>
      <w:ins w:id="12" w:author="Rideout, Rick" w:date="2023-07-20T07:45:00Z">
        <w:r w:rsidR="00601473">
          <w:t xml:space="preserve"> conditions</w:t>
        </w:r>
      </w:ins>
      <w:ins w:id="13" w:author="Rideout, Rick" w:date="2023-07-20T07:47:00Z">
        <w:r w:rsidR="00601473">
          <w:t xml:space="preserve">, </w:t>
        </w:r>
      </w:ins>
      <w:ins w:id="14" w:author="Rideout, Rick" w:date="2023-07-20T07:48:00Z">
        <w:r w:rsidR="00601473">
          <w:t xml:space="preserve">standard population models </w:t>
        </w:r>
      </w:ins>
      <w:ins w:id="15" w:author="Rideout, Rick" w:date="2023-07-20T07:49:00Z">
        <w:r w:rsidR="00585F39">
          <w:t>generally do not account for these processes</w:t>
        </w:r>
      </w:ins>
      <w:r>
        <w:t xml:space="preserve">. Our study proposes an extension of the single-species production model to include inter- and intra-specific </w:t>
      </w:r>
      <w:commentRangeStart w:id="16"/>
      <w:r>
        <w:t>competition</w:t>
      </w:r>
      <w:commentRangeEnd w:id="16"/>
      <w:r w:rsidR="00585F39">
        <w:rPr>
          <w:rStyle w:val="CommentReference"/>
        </w:rPr>
        <w:commentReference w:id="16"/>
      </w:r>
      <w:r>
        <w:t xml:space="preserve"> within a community. We apply our extended model to commercially important demersal fish species off the east coast of Canada to assess its ability to reveal species interactions and the relative impacts of fishing and environmental factors. Our results indicate that accounting for ecological interactions increases the accuracy of biomass estimates for species within a community. Strongly correlated estimates of process error also adds nuance to previous notions that fishing was the primary driver of collapses in the region since </w:t>
      </w:r>
      <w:commentRangeStart w:id="17"/>
      <w:r>
        <w:t>common trends imply a common environmental driver</w:t>
      </w:r>
      <w:commentRangeEnd w:id="17"/>
      <w:r w:rsidR="00585F39">
        <w:rPr>
          <w:rStyle w:val="CommentReference"/>
        </w:rPr>
        <w:commentReference w:id="17"/>
      </w:r>
      <w:r>
        <w:t xml:space="preserve">. Such inferences indicate that this may be a </w:t>
      </w:r>
      <w:del w:id="18" w:author="Rideout, Rick" w:date="2023-07-20T07:59:00Z">
        <w:r w:rsidDel="00585F39">
          <w:delText xml:space="preserve">promicing </w:delText>
        </w:r>
      </w:del>
      <w:ins w:id="19" w:author="Rideout, Rick" w:date="2023-07-20T07:59:00Z">
        <w:r w:rsidR="00585F39">
          <w:t xml:space="preserve">promising </w:t>
        </w:r>
      </w:ins>
      <w:r>
        <w:t xml:space="preserve">avenue for producing more accurate assessments for multiple species with </w:t>
      </w:r>
      <w:commentRangeStart w:id="20"/>
      <w:r>
        <w:t xml:space="preserve">relatively minimal data </w:t>
      </w:r>
      <w:proofErr w:type="spellStart"/>
      <w:ins w:id="21" w:author="Regular, Paul" w:date="2023-11-27T11:12:00Z">
        <w:r w:rsidR="00BF548D">
          <w:t>requrements</w:t>
        </w:r>
        <w:proofErr w:type="spellEnd"/>
        <w:r w:rsidR="00BF548D">
          <w:t xml:space="preserve">. </w:t>
        </w:r>
        <w:proofErr w:type="spellStart"/>
        <w:r w:rsidR="00BF548D">
          <w:t>Finaly</w:t>
        </w:r>
      </w:ins>
      <w:del w:id="22" w:author="Regular, Paul" w:date="2023-11-27T11:12:00Z">
        <w:r>
          <w:delText>requ</w:delText>
        </w:r>
      </w:del>
      <w:ins w:id="23" w:author="Rideout, Rick" w:date="2023-07-20T08:01:00Z">
        <w:r w:rsidR="00DE7CB0">
          <w:t>i</w:t>
        </w:r>
      </w:ins>
      <w:del w:id="24" w:author="Regular, Paul" w:date="2023-11-27T11:12:00Z">
        <w:r>
          <w:delText>rements</w:delText>
        </w:r>
        <w:commentRangeEnd w:id="20"/>
        <w:r w:rsidR="00DE7CB0">
          <w:rPr>
            <w:rStyle w:val="CommentReference"/>
          </w:rPr>
          <w:commentReference w:id="20"/>
        </w:r>
        <w:r>
          <w:delText>. Final</w:delText>
        </w:r>
      </w:del>
      <w:ins w:id="25" w:author="Rideout, Rick" w:date="2023-07-20T12:14:00Z">
        <w:r w:rsidR="00550F2A">
          <w:t>l</w:t>
        </w:r>
      </w:ins>
      <w:proofErr w:type="spellEnd"/>
      <w:del w:id="26" w:author="Regular, Paul" w:date="2023-11-27T11:12:00Z">
        <w:r>
          <w:delText>y</w:delText>
        </w:r>
      </w:del>
      <w:r>
        <w:t xml:space="preserve">, this approach may serve as a </w:t>
      </w:r>
      <w:proofErr w:type="spellStart"/>
      <w:ins w:id="27" w:author="Regular, Paul" w:date="2023-11-27T11:12:00Z">
        <w:r w:rsidR="00BF548D">
          <w:t>steping</w:t>
        </w:r>
      </w:ins>
      <w:del w:id="28" w:author="Regular, Paul" w:date="2023-11-27T11:12:00Z">
        <w:r>
          <w:delText>step</w:delText>
        </w:r>
      </w:del>
      <w:ins w:id="29" w:author="Rideout, Rick" w:date="2023-07-20T12:15:00Z">
        <w:r w:rsidR="00550F2A">
          <w:t>p</w:t>
        </w:r>
      </w:ins>
      <w:proofErr w:type="spellEnd"/>
      <w:del w:id="30" w:author="Regular, Paul" w:date="2023-11-27T11:12:00Z">
        <w:r>
          <w:delText>ing</w:delText>
        </w:r>
      </w:del>
      <w:r>
        <w:t xml:space="preserve"> stone towards an ecosystem-based approach to fisheries management.</w:t>
      </w:r>
      <w:r>
        <w:br/>
      </w:r>
    </w:p>
    <w:p w14:paraId="4C360BCD" w14:textId="77777777" w:rsidR="00492B98" w:rsidRDefault="00000000">
      <w:pPr>
        <w:pStyle w:val="Heading1"/>
      </w:pPr>
      <w:bookmarkStart w:id="31" w:name="introduction"/>
      <w:r>
        <w:t>Introduction</w:t>
      </w:r>
    </w:p>
    <w:p w14:paraId="506F8566" w14:textId="04F79A36" w:rsidR="00492B98" w:rsidRDefault="00000000">
      <w:pPr>
        <w:pStyle w:val="FirstParagraph"/>
      </w:pPr>
      <w:r>
        <w:t>The concept of carrying capacity has long been foundational in applied population ecology, being widely used in the management of renewable resources (</w:t>
      </w:r>
      <w:hyperlink w:anchor="ref-chapman2018">
        <w:r>
          <w:rPr>
            <w:rStyle w:val="Hyperlink"/>
          </w:rPr>
          <w:t>Chapman &amp; Byron, 2018</w:t>
        </w:r>
      </w:hyperlink>
      <w:r>
        <w:t xml:space="preserve">; </w:t>
      </w:r>
      <w:hyperlink w:anchor="ref-hilborn1995">
        <w:proofErr w:type="spellStart"/>
        <w:r>
          <w:rPr>
            <w:rStyle w:val="Hyperlink"/>
          </w:rPr>
          <w:t>Hilborn</w:t>
        </w:r>
        <w:proofErr w:type="spellEnd"/>
        <w:r>
          <w:rPr>
            <w:rStyle w:val="Hyperlink"/>
          </w:rPr>
          <w:t xml:space="preserve"> </w:t>
        </w:r>
        <w:r>
          <w:rPr>
            <w:rStyle w:val="Hyperlink"/>
          </w:rPr>
          <w:lastRenderedPageBreak/>
          <w:t>et al., 1995</w:t>
        </w:r>
      </w:hyperlink>
      <w:r>
        <w:t xml:space="preserve">). The understanding that </w:t>
      </w:r>
      <w:commentRangeStart w:id="32"/>
      <w:r>
        <w:t>populations often produce more offspring than an environment can sustain led to the notion that the ‘surplus’ can be harvest</w:t>
      </w:r>
      <w:ins w:id="33" w:author="Rideout, Rick" w:date="2023-07-20T08:06:00Z">
        <w:r w:rsidR="00DE7CB0">
          <w:t>ed</w:t>
        </w:r>
      </w:ins>
      <w:r>
        <w:t xml:space="preserve"> sustainabl</w:t>
      </w:r>
      <w:del w:id="34" w:author="Rideout, Rick" w:date="2023-07-20T08:06:00Z">
        <w:r w:rsidDel="00DE7CB0">
          <w:delText>l</w:delText>
        </w:r>
      </w:del>
      <w:r>
        <w:t xml:space="preserve">y </w:t>
      </w:r>
      <w:commentRangeEnd w:id="32"/>
      <w:r w:rsidR="00E7246B">
        <w:rPr>
          <w:rStyle w:val="CommentReference"/>
        </w:rPr>
        <w:commentReference w:id="32"/>
      </w:r>
      <w:r>
        <w:t>(</w:t>
      </w:r>
      <w:hyperlink w:anchor="ref-pauly2021">
        <w:r>
          <w:rPr>
            <w:rStyle w:val="Hyperlink"/>
          </w:rPr>
          <w:t>Pauly &amp; Froese, 2021</w:t>
        </w:r>
      </w:hyperlink>
      <w:r>
        <w:t>). These ideas are exemplified by the use of maximum sustainable yield (MSY) in the classic single-species surplus production modeling framework (</w:t>
      </w:r>
      <w:hyperlink w:anchor="ref-schaefer1954">
        <w:r>
          <w:rPr>
            <w:rStyle w:val="Hyperlink"/>
          </w:rPr>
          <w:t>Schaefer, 1954</w:t>
        </w:r>
      </w:hyperlink>
      <w:r>
        <w:t xml:space="preserve">).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s an </w:t>
      </w:r>
      <w:commentRangeStart w:id="35"/>
      <w:r>
        <w:t xml:space="preserve">over-simplification in variable environments </w:t>
      </w:r>
      <w:commentRangeEnd w:id="35"/>
      <w:r w:rsidR="00E7246B">
        <w:rPr>
          <w:rStyle w:val="CommentReference"/>
        </w:rPr>
        <w:commentReference w:id="35"/>
      </w:r>
      <w:r>
        <w:t>(</w:t>
      </w:r>
      <w:hyperlink w:anchor="ref-del2004">
        <w:r>
          <w:rPr>
            <w:rStyle w:val="Hyperlink"/>
          </w:rPr>
          <w:t>Del Monte-Luna et al., 2004</w:t>
        </w:r>
      </w:hyperlink>
      <w:r>
        <w:t>). Moreover, traditional surplus production models tend to focus on single-species dynamics and often disregard the complexities arising from species interactions within ecosystems (</w:t>
      </w:r>
      <w:hyperlink w:anchor="ref-gamble2009">
        <w:r>
          <w:rPr>
            <w:rStyle w:val="Hyperlink"/>
          </w:rPr>
          <w:t>Gamble &amp; Link, 2009</w:t>
        </w:r>
      </w:hyperlink>
      <w:r>
        <w:t>).</w:t>
      </w:r>
    </w:p>
    <w:p w14:paraId="615D704C" w14:textId="171D8FB9" w:rsidR="00492B98" w:rsidRDefault="00000000">
      <w:pPr>
        <w:pStyle w:val="BodyText"/>
      </w:pPr>
      <w:r>
        <w:t xml:space="preserve">Recognizing the limitations of single-species approaches, there have been calls to </w:t>
      </w:r>
      <w:del w:id="36" w:author="Rideout, Rick" w:date="2023-07-20T08:22:00Z">
        <w:r w:rsidDel="00C4225B">
          <w:delText>apply multispecies models as such approaches are needed to support</w:delText>
        </w:r>
      </w:del>
      <w:r>
        <w:t xml:space="preserve"> </w:t>
      </w:r>
      <w:ins w:id="37" w:author="Rideout, Rick" w:date="2023-07-20T08:22:00Z">
        <w:r w:rsidR="00C4225B">
          <w:t xml:space="preserve">move towards </w:t>
        </w:r>
      </w:ins>
      <w:r>
        <w:t xml:space="preserve">an ecosystem-based approach to fisheries management (EBFM; </w:t>
      </w:r>
      <w:hyperlink w:anchor="ref-latour2003">
        <w:r>
          <w:rPr>
            <w:rStyle w:val="Hyperlink"/>
          </w:rPr>
          <w:t>Latour et al., 2003</w:t>
        </w:r>
      </w:hyperlink>
      <w:r>
        <w:t>). EBFM acknowledges the intricate web of ecological interactions and aims to ensure the sustainability and integrity of marine ecosystems while supporting viable fisheries (</w:t>
      </w:r>
      <w:proofErr w:type="spellStart"/>
      <w:r>
        <w:fldChar w:fldCharType="begin"/>
      </w:r>
      <w:r>
        <w:instrText xml:space="preserve"> HYPERLINK \l "ref-pikitch2004" \h </w:instrText>
      </w:r>
      <w:r>
        <w:fldChar w:fldCharType="separate"/>
      </w:r>
      <w:r>
        <w:rPr>
          <w:rStyle w:val="Hyperlink"/>
        </w:rPr>
        <w:t>Pikitch</w:t>
      </w:r>
      <w:proofErr w:type="spellEnd"/>
      <w:r>
        <w:rPr>
          <w:rStyle w:val="Hyperlink"/>
        </w:rPr>
        <w:t xml:space="preserve"> et al., 2004</w:t>
      </w:r>
      <w:r>
        <w:rPr>
          <w:rStyle w:val="Hyperlink"/>
        </w:rPr>
        <w:fldChar w:fldCharType="end"/>
      </w:r>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 (e.g., </w:t>
      </w:r>
      <w:hyperlink w:anchor="ref-fulton2011">
        <w:r>
          <w:rPr>
            <w:rStyle w:val="Hyperlink"/>
          </w:rPr>
          <w:t>Fulton et al., 2011</w:t>
        </w:r>
      </w:hyperlink>
      <w:r>
        <w:t xml:space="preserve">) to multispecies age-structured assessment models (e.g., </w:t>
      </w:r>
      <w:hyperlink w:anchor="ref-albertsen2018">
        <w:proofErr w:type="spellStart"/>
        <w:r>
          <w:rPr>
            <w:rStyle w:val="Hyperlink"/>
          </w:rPr>
          <w:t>Albertsen</w:t>
        </w:r>
        <w:proofErr w:type="spellEnd"/>
        <w:r>
          <w:rPr>
            <w:rStyle w:val="Hyperlink"/>
          </w:rPr>
          <w:t xml:space="preserve"> et al., 2018</w:t>
        </w:r>
      </w:hyperlink>
      <w:r>
        <w:t>) to multispecies surplus production models (</w:t>
      </w:r>
      <w:hyperlink w:anchor="ref-bundy2012">
        <w:r>
          <w:rPr>
            <w:rStyle w:val="Hyperlink"/>
          </w:rPr>
          <w:t>Bundy et al., 2012</w:t>
        </w:r>
      </w:hyperlink>
      <w:r>
        <w:t xml:space="preserve">; e.g., </w:t>
      </w:r>
      <w:hyperlink w:anchor="ref-gamble2009">
        <w:r>
          <w:rPr>
            <w:rStyle w:val="Hyperlink"/>
          </w:rPr>
          <w:t>Gamble &amp; Link, 2009</w:t>
        </w:r>
      </w:hyperlink>
      <w:r>
        <w:t xml:space="preserve">; </w:t>
      </w:r>
      <w:hyperlink w:anchor="ref-mueter2006">
        <w:proofErr w:type="spellStart"/>
        <w:r>
          <w:rPr>
            <w:rStyle w:val="Hyperlink"/>
          </w:rPr>
          <w:t>Mueter</w:t>
        </w:r>
        <w:proofErr w:type="spellEnd"/>
        <w:r>
          <w:rPr>
            <w:rStyle w:val="Hyperlink"/>
          </w:rPr>
          <w:t xml:space="preserve"> </w:t>
        </w:r>
        <w:r>
          <w:rPr>
            <w:rStyle w:val="Hyperlink"/>
          </w:rPr>
          <w:lastRenderedPageBreak/>
          <w:t xml:space="preserve">&amp; </w:t>
        </w:r>
        <w:proofErr w:type="spellStart"/>
        <w:r>
          <w:rPr>
            <w:rStyle w:val="Hyperlink"/>
          </w:rPr>
          <w:t>Megrey</w:t>
        </w:r>
        <w:proofErr w:type="spellEnd"/>
        <w:r>
          <w:rPr>
            <w:rStyle w:val="Hyperlink"/>
          </w:rPr>
          <w:t>, 2006</w:t>
        </w:r>
      </w:hyperlink>
      <w:r>
        <w:t xml:space="preserve">). However, the application of these approaches to fisheries management have often been hindered by data limitations and knowledge gaps. There is therefore a need for methods to help bridge the gap between single-species and multispecies assessment in </w:t>
      </w:r>
      <w:commentRangeStart w:id="38"/>
      <w:r>
        <w:t>data or information poor systems</w:t>
      </w:r>
      <w:commentRangeEnd w:id="38"/>
      <w:r w:rsidR="00C4225B">
        <w:rPr>
          <w:rStyle w:val="CommentReference"/>
        </w:rPr>
        <w:commentReference w:id="38"/>
      </w:r>
      <w:r>
        <w:t>.</w:t>
      </w:r>
    </w:p>
    <w:p w14:paraId="58A9F012" w14:textId="1B921EF0" w:rsidR="00492B98" w:rsidRDefault="00000000">
      <w:pPr>
        <w:pStyle w:val="BodyText"/>
      </w:pPr>
      <w:r>
        <w:t xml:space="preserve">In this paper, we </w:t>
      </w:r>
      <w:del w:id="39" w:author="Rideout, Rick" w:date="2023-07-20T08:29:00Z">
        <w:r w:rsidDel="00C344B2">
          <w:delText xml:space="preserve">burrow </w:delText>
        </w:r>
      </w:del>
      <w:ins w:id="40" w:author="Rideout, Rick" w:date="2023-07-20T08:29:00Z">
        <w:r w:rsidR="00C344B2">
          <w:t xml:space="preserve">borrow </w:t>
        </w:r>
      </w:ins>
      <w:r>
        <w:t>concepts from single-species surplus production modeling (</w:t>
      </w:r>
      <w:hyperlink w:anchor="ref-millar2000">
        <w:r>
          <w:rPr>
            <w:rStyle w:val="Hyperlink"/>
          </w:rPr>
          <w:t>Millar &amp; Meyer, 2000</w:t>
        </w:r>
      </w:hyperlink>
      <w:r>
        <w:t>) and multispecies modeling (</w:t>
      </w:r>
      <w:proofErr w:type="spellStart"/>
      <w:r>
        <w:fldChar w:fldCharType="begin"/>
      </w:r>
      <w:r>
        <w:instrText xml:space="preserve"> HYPERLINK \l "ref-albertsen2018" \h </w:instrText>
      </w:r>
      <w:r>
        <w:fldChar w:fldCharType="separate"/>
      </w:r>
      <w:r>
        <w:rPr>
          <w:rStyle w:val="Hyperlink"/>
        </w:rPr>
        <w:t>Albertsen</w:t>
      </w:r>
      <w:proofErr w:type="spellEnd"/>
      <w:r>
        <w:rPr>
          <w:rStyle w:val="Hyperlink"/>
        </w:rPr>
        <w:t xml:space="preserve"> et al., 2018</w:t>
      </w:r>
      <w:r>
        <w:rPr>
          <w:rStyle w:val="Hyperlink"/>
        </w:rPr>
        <w:fldChar w:fldCharType="end"/>
      </w:r>
      <w:r>
        <w:t xml:space="preserve">) 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w:t>
      </w:r>
      <w:commentRangeStart w:id="41"/>
      <w:r>
        <w:t>off the east coast of Canada</w:t>
      </w:r>
      <w:commentRangeEnd w:id="41"/>
      <w:r w:rsidR="00C344B2">
        <w:rPr>
          <w:rStyle w:val="CommentReference"/>
        </w:rPr>
        <w:commentReference w:id="41"/>
      </w:r>
      <w:r>
        <w:t>. This case study is particularly intriguing due to the widespread collapse of most stocks in the area during the early 1990s (</w:t>
      </w:r>
      <w:hyperlink w:anchor="ref-lear1998">
        <w:r>
          <w:rPr>
            <w:rStyle w:val="Hyperlink"/>
          </w:rPr>
          <w:t>Lear, 1998</w:t>
        </w:r>
      </w:hyperlink>
      <w:r>
        <w:t>), leaving the relative contributions of fishing and environmental impacts uncertain (</w:t>
      </w:r>
      <w:hyperlink w:anchor="ref-pedersen2017">
        <w:r>
          <w:rPr>
            <w:rStyle w:val="Hyperlink"/>
          </w:rPr>
          <w:t>Pedersen et al., 2017</w:t>
        </w:r>
      </w:hyperlink>
      <w:r>
        <w:t xml:space="preserve">). </w:t>
      </w:r>
      <w:del w:id="42" w:author="Rideout, Rick" w:date="2023-07-20T08:33:00Z">
        <w:r w:rsidDel="00C344B2">
          <w:delText>via this use case</w:delText>
        </w:r>
      </w:del>
      <w:ins w:id="43" w:author="Joanne Morgan" w:date="2023-08-28T10:28:00Z">
        <w:r w:rsidR="00D06FD2">
          <w:t>Via this case study</w:t>
        </w:r>
      </w:ins>
      <w:ins w:id="44" w:author="Regular, Paul" w:date="2023-11-27T11:12:00Z">
        <w:r w:rsidR="00BF548D">
          <w:t xml:space="preserve">, </w:t>
        </w:r>
        <w:proofErr w:type="spellStart"/>
        <w:r w:rsidR="00BF548D">
          <w:t>we</w:t>
        </w:r>
      </w:ins>
      <w:del w:id="45" w:author="Rideout, Rick" w:date="2023-07-20T08:33:00Z">
        <w:r w:rsidDel="00C344B2">
          <w:delText>, w</w:delText>
        </w:r>
      </w:del>
      <w:ins w:id="46" w:author="Rideout, Rick" w:date="2023-07-20T08:33:00Z">
        <w:r w:rsidR="00C344B2">
          <w:t>W</w:t>
        </w:r>
      </w:ins>
      <w:proofErr w:type="spellEnd"/>
      <w:del w:id="47" w:author="Regular, Paul" w:date="2023-11-27T11:12:00Z">
        <w:r>
          <w:delText>e</w:delText>
        </w:r>
      </w:del>
      <w:r>
        <w:t xml:space="preserve"> aim to demonstrate the potential utility of our approach for revealing and accounting for species interactions and differentiating the impacts of fishing from environmental effects. The subsequent sections of this paper will present the conceptual framework of our model, describe its application to the demersal fish species </w:t>
      </w:r>
      <w:commentRangeStart w:id="48"/>
      <w:r>
        <w:t>off the east coast of Canada</w:t>
      </w:r>
      <w:commentRangeEnd w:id="48"/>
      <w:r w:rsidR="00C344B2">
        <w:rPr>
          <w:rStyle w:val="CommentReference"/>
        </w:rPr>
        <w:commentReference w:id="48"/>
      </w:r>
      <w:r>
        <w:t>, and discuss the implications of our findings for ecosystem-based fisheries management.</w:t>
      </w:r>
    </w:p>
    <w:p w14:paraId="0A6BC1ED" w14:textId="77777777" w:rsidR="00492B98" w:rsidRDefault="00000000">
      <w:pPr>
        <w:pStyle w:val="Heading1"/>
      </w:pPr>
      <w:bookmarkStart w:id="49" w:name="methods"/>
      <w:bookmarkEnd w:id="31"/>
      <w:r>
        <w:lastRenderedPageBreak/>
        <w:t>Methods</w:t>
      </w:r>
    </w:p>
    <w:p w14:paraId="62FB5D57" w14:textId="4FB990F6" w:rsidR="00492B98" w:rsidRDefault="00000000">
      <w:pPr>
        <w:pStyle w:val="Heading2"/>
      </w:pPr>
      <w:bookmarkStart w:id="50" w:name="model-formulation"/>
      <w:commentRangeStart w:id="51"/>
      <w:commentRangeStart w:id="52"/>
      <w:r>
        <w:t>Model formulation</w:t>
      </w:r>
      <w:commentRangeEnd w:id="51"/>
      <w:r w:rsidR="00BF548D">
        <w:rPr>
          <w:rStyle w:val="CommentReference"/>
          <w:rFonts w:asciiTheme="minorHAnsi" w:eastAsiaTheme="minorHAnsi" w:hAnsiTheme="minorHAnsi" w:cstheme="minorBidi"/>
          <w:b w:val="0"/>
          <w:bCs w:val="0"/>
          <w:color w:val="auto"/>
        </w:rPr>
        <w:commentReference w:id="51"/>
      </w:r>
      <w:commentRangeEnd w:id="52"/>
      <w:r w:rsidR="00BF548D">
        <w:rPr>
          <w:rStyle w:val="CommentReference"/>
          <w:rFonts w:asciiTheme="minorHAnsi" w:eastAsiaTheme="minorHAnsi" w:hAnsiTheme="minorHAnsi" w:cstheme="minorBidi"/>
          <w:b w:val="0"/>
          <w:bCs w:val="0"/>
          <w:color w:val="auto"/>
        </w:rPr>
        <w:commentReference w:id="52"/>
      </w:r>
    </w:p>
    <w:p w14:paraId="6038ADF1" w14:textId="77777777" w:rsidR="00492B98" w:rsidRDefault="00000000">
      <w:pPr>
        <w:pStyle w:val="FirstParagraph"/>
      </w:pPr>
      <w:r>
        <w:t>Trends in fish populations have frequently been described using state-space production models of the form</w:t>
      </w:r>
    </w:p>
    <w:p w14:paraId="7975E07F" w14:textId="77777777" w:rsidR="00492B9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3A326232" w14:textId="77777777" w:rsidR="00492B98" w:rsidRDefault="00000000">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954</w:t>
        </w:r>
      </w:hyperlink>
      <w:r>
        <w:t>) proposed a solution by applying the logistic equation to describe self-limiting growth,</w:t>
      </w:r>
    </w:p>
    <w:p w14:paraId="39EDEDF5"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77CEA904" w14:textId="77777777" w:rsidR="00492B98" w:rsidRDefault="00000000">
      <w:pPr>
        <w:pStyle w:val="FirstParagraph"/>
      </w:pPr>
      <w:r>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capacity.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t>
      </w:r>
      <w:commentRangeStart w:id="53"/>
      <w:r>
        <w:t>We</w:t>
      </w:r>
      <w:commentRangeEnd w:id="53"/>
      <w:r w:rsidR="001C047C">
        <w:rPr>
          <w:rStyle w:val="CommentReference"/>
        </w:rPr>
        <w:commentReference w:id="53"/>
      </w:r>
      <w:r>
        <w:t xml:space="preserve"> present an extension of equation (3) that </w:t>
      </w:r>
      <w:r>
        <w:lastRenderedPageBreak/>
        <w:t xml:space="preserve">attempts to account for intra and interspecific competition by assuming that density-dependent effects are incurred when the total biomass of multiple species, represented by </w:t>
      </w:r>
      <m:oMath>
        <m:r>
          <w:rPr>
            <w:rFonts w:ascii="Cambria Math" w:hAnsi="Cambria Math"/>
          </w:rPr>
          <m:t>s</m:t>
        </m:r>
      </m:oMath>
      <w:r>
        <w:t>, exceeds the capacity of the system,</w:t>
      </w:r>
    </w:p>
    <w:p w14:paraId="4E36F690" w14:textId="13CB1D08" w:rsidR="00492B98" w:rsidRDefault="00000000">
      <w:pPr>
        <w:pStyle w:val="BodyText"/>
      </w:pPr>
      <m:oMathPara>
        <m:oMathParaPr>
          <m:jc m:val="center"/>
        </m:oMathParaPr>
        <m:oMath>
          <m:m>
            <m:mPr>
              <m:plcHide m:val="1"/>
              <m:mcs>
                <m:mc>
                  <m:mcPr>
                    <m:count m:val="1"/>
                    <m:mcJc m:val="right"/>
                  </m:mcPr>
                </m:mc>
                <m:mc>
                  <m:mcPr>
                    <m:count m:val="1"/>
                    <m:mcJc m:val="left"/>
                  </m:mcPr>
                </m:mc>
              </m:mcs>
              <m:ctrlPr>
                <w:ins w:id="54" w:author="Regular, Paul" w:date="2023-11-27T11:12:00Z">
                  <w:rPr>
                    <w:rFonts w:ascii="Cambria Math" w:hAnsi="Cambria Math"/>
                  </w:rPr>
                </w:ins>
              </m:ctrlPr>
            </m:mPr>
            <m:mr>
              <m:e>
                <m:r>
                  <w:ins w:id="55" w:author="Regular, Paul" w:date="2023-11-27T11:12:00Z">
                    <w:rPr>
                      <w:rFonts w:ascii="Cambria Math" w:hAnsi="Cambria Math"/>
                    </w:rPr>
                    <m:t>g</m:t>
                  </w:ins>
                </m:r>
                <m:d>
                  <m:dPr>
                    <m:ctrlPr>
                      <w:ins w:id="56" w:author="Regular, Paul" w:date="2023-11-27T11:12:00Z">
                        <w:rPr>
                          <w:rFonts w:ascii="Cambria Math" w:hAnsi="Cambria Math"/>
                        </w:rPr>
                      </w:ins>
                    </m:ctrlPr>
                  </m:dPr>
                  <m:e>
                    <m:sSub>
                      <m:sSubPr>
                        <m:ctrlPr>
                          <w:ins w:id="57" w:author="Regular, Paul" w:date="2023-11-27T11:12:00Z">
                            <w:rPr>
                              <w:rFonts w:ascii="Cambria Math" w:hAnsi="Cambria Math"/>
                            </w:rPr>
                          </w:ins>
                        </m:ctrlPr>
                      </m:sSubPr>
                      <m:e>
                        <m:r>
                          <w:ins w:id="58" w:author="Regular, Paul" w:date="2023-11-27T11:12:00Z">
                            <w:rPr>
                              <w:rFonts w:ascii="Cambria Math" w:hAnsi="Cambria Math"/>
                            </w:rPr>
                            <m:t>B</m:t>
                          </w:ins>
                        </m:r>
                      </m:e>
                      <m:sub>
                        <m:r>
                          <w:ins w:id="59" w:author="Regular, Paul" w:date="2023-11-27T11:12:00Z">
                            <w:rPr>
                              <w:rFonts w:ascii="Cambria Math" w:hAnsi="Cambria Math"/>
                            </w:rPr>
                            <m:t>s</m:t>
                          </w:ins>
                        </m:r>
                      </m:sub>
                    </m:sSub>
                  </m:e>
                </m:d>
                <m:r>
                  <w:ins w:id="60" w:author="Regular, Paul" w:date="2023-11-27T11:12:00Z">
                    <m:rPr>
                      <m:sty m:val="p"/>
                    </m:rPr>
                    <w:rPr>
                      <w:rFonts w:ascii="Cambria Math" w:hAnsi="Cambria Math"/>
                    </w:rPr>
                    <m:t>=</m:t>
                  </w:ins>
                </m:r>
                <m:sSub>
                  <m:sSubPr>
                    <m:ctrlPr>
                      <w:ins w:id="61" w:author="Regular, Paul" w:date="2023-11-27T11:12:00Z">
                        <w:rPr>
                          <w:rFonts w:ascii="Cambria Math" w:hAnsi="Cambria Math"/>
                        </w:rPr>
                      </w:ins>
                    </m:ctrlPr>
                  </m:sSubPr>
                  <m:e>
                    <m:r>
                      <w:ins w:id="62" w:author="Regular, Paul" w:date="2023-11-27T11:12:00Z">
                        <w:rPr>
                          <w:rFonts w:ascii="Cambria Math" w:hAnsi="Cambria Math"/>
                        </w:rPr>
                        <m:t>r</m:t>
                      </w:ins>
                    </m:r>
                  </m:e>
                  <m:sub>
                    <m:r>
                      <w:ins w:id="63" w:author="Regular, Paul" w:date="2023-11-27T11:12:00Z">
                        <w:rPr>
                          <w:rFonts w:ascii="Cambria Math" w:hAnsi="Cambria Math"/>
                        </w:rPr>
                        <m:t>s</m:t>
                      </w:ins>
                    </m:r>
                  </m:sub>
                </m:sSub>
                <m:sSub>
                  <m:sSubPr>
                    <m:ctrlPr>
                      <w:ins w:id="64" w:author="Regular, Paul" w:date="2023-11-27T11:12:00Z">
                        <w:rPr>
                          <w:rFonts w:ascii="Cambria Math" w:hAnsi="Cambria Math"/>
                        </w:rPr>
                      </w:ins>
                    </m:ctrlPr>
                  </m:sSubPr>
                  <m:e>
                    <m:r>
                      <w:ins w:id="65" w:author="Regular, Paul" w:date="2023-11-27T11:12:00Z">
                        <w:rPr>
                          <w:rFonts w:ascii="Cambria Math" w:hAnsi="Cambria Math"/>
                        </w:rPr>
                        <m:t>B</m:t>
                      </w:ins>
                    </m:r>
                  </m:e>
                  <m:sub>
                    <m:r>
                      <w:ins w:id="66" w:author="Regular, Paul" w:date="2023-11-27T11:12:00Z">
                        <w:rPr>
                          <w:rFonts w:ascii="Cambria Math" w:hAnsi="Cambria Math"/>
                        </w:rPr>
                        <m:t>s</m:t>
                      </w:ins>
                    </m:r>
                  </m:sub>
                </m:sSub>
                <m:d>
                  <m:dPr>
                    <m:ctrlPr>
                      <w:ins w:id="67" w:author="Regular, Paul" w:date="2023-11-27T11:12:00Z">
                        <w:rPr>
                          <w:rFonts w:ascii="Cambria Math" w:hAnsi="Cambria Math"/>
                        </w:rPr>
                      </w:ins>
                    </m:ctrlPr>
                  </m:dPr>
                  <m:e>
                    <m:r>
                      <w:ins w:id="68" w:author="Regular, Paul" w:date="2023-11-27T11:12:00Z">
                        <w:rPr>
                          <w:rFonts w:ascii="Cambria Math" w:hAnsi="Cambria Math"/>
                        </w:rPr>
                        <m:t>1</m:t>
                      </w:ins>
                    </m:r>
                    <m:r>
                      <w:ins w:id="69" w:author="Regular, Paul" w:date="2023-11-27T11:12:00Z">
                        <m:rPr>
                          <m:sty m:val="p"/>
                        </m:rPr>
                        <w:rPr>
                          <w:rFonts w:ascii="Cambria Math" w:hAnsi="Cambria Math"/>
                        </w:rPr>
                        <m:t>-</m:t>
                      </w:ins>
                    </m:r>
                    <m:f>
                      <m:fPr>
                        <m:ctrlPr>
                          <w:ins w:id="70" w:author="Regular, Paul" w:date="2023-11-27T11:12:00Z">
                            <w:rPr>
                              <w:rFonts w:ascii="Cambria Math" w:hAnsi="Cambria Math"/>
                            </w:rPr>
                          </w:ins>
                        </m:ctrlPr>
                      </m:fPr>
                      <m:num>
                        <m:nary>
                          <m:naryPr>
                            <m:chr m:val="∑"/>
                            <m:limLoc m:val="undOvr"/>
                            <m:supHide m:val="1"/>
                            <m:ctrlPr>
                              <w:ins w:id="71" w:author="Regular, Paul" w:date="2023-11-27T11:12:00Z">
                                <w:rPr>
                                  <w:rFonts w:ascii="Cambria Math" w:hAnsi="Cambria Math"/>
                                </w:rPr>
                              </w:ins>
                            </m:ctrlPr>
                          </m:naryPr>
                          <m:sub>
                            <m:r>
                              <w:ins w:id="72" w:author="Regular, Paul" w:date="2023-11-27T11:12:00Z">
                                <w:rPr>
                                  <w:rFonts w:ascii="Cambria Math" w:hAnsi="Cambria Math"/>
                                </w:rPr>
                                <m:t>s</m:t>
                              </w:ins>
                            </m:r>
                          </m:sub>
                          <m:sup>
                            <m:r>
                              <w:ins w:id="73" w:author="Regular, Paul" w:date="2023-11-27T11:12:00Z">
                                <w:rPr>
                                  <w:rFonts w:ascii="Cambria Math" w:hAnsi="Cambria Math"/>
                                </w:rPr>
                                <m:t>​</m:t>
                              </w:ins>
                            </m:r>
                          </m:sup>
                          <m:e>
                            <m:sSub>
                              <m:sSubPr>
                                <m:ctrlPr>
                                  <w:ins w:id="74" w:author="Regular, Paul" w:date="2023-11-27T11:12:00Z">
                                    <w:rPr>
                                      <w:rFonts w:ascii="Cambria Math" w:hAnsi="Cambria Math"/>
                                    </w:rPr>
                                  </w:ins>
                                </m:ctrlPr>
                              </m:sSubPr>
                              <m:e>
                                <m:r>
                                  <w:ins w:id="75" w:author="Regular, Paul" w:date="2023-11-27T11:12:00Z">
                                    <w:rPr>
                                      <w:rFonts w:ascii="Cambria Math" w:hAnsi="Cambria Math"/>
                                    </w:rPr>
                                    <m:t>B</m:t>
                                  </w:ins>
                                </m:r>
                              </m:e>
                              <m:sub>
                                <m:r>
                                  <w:ins w:id="76" w:author="Regular, Paul" w:date="2023-11-27T11:12:00Z">
                                    <w:rPr>
                                      <w:rFonts w:ascii="Cambria Math" w:hAnsi="Cambria Math"/>
                                    </w:rPr>
                                    <m:t>s</m:t>
                                  </w:ins>
                                </m:r>
                              </m:sub>
                            </m:sSub>
                          </m:e>
                        </m:nary>
                      </m:num>
                      <m:den>
                        <m:r>
                          <w:ins w:id="77" w:author="Regular, Paul" w:date="2023-11-27T11:12:00Z">
                            <w:rPr>
                              <w:rFonts w:ascii="Cambria Math" w:hAnsi="Cambria Math"/>
                            </w:rPr>
                            <m:t>K</m:t>
                          </w:ins>
                        </m:r>
                      </m:den>
                    </m:f>
                  </m:e>
                </m:d>
                <m:r>
                  <w:ins w:id="78" w:author="Regular, Paul" w:date="2023-11-27T11:12:00Z">
                    <m:rPr>
                      <m:sty m:val="p"/>
                    </m:rPr>
                    <w:rPr>
                      <w:rFonts w:ascii="Cambria Math" w:hAnsi="Cambria Math"/>
                    </w:rPr>
                    <m:t>.</m:t>
                  </w:ins>
                </m:r>
              </m:e>
              <m:e>
                <m:r>
                  <w:ins w:id="79" w:author="Regular, Paul" w:date="2023-11-27T11:12:00Z">
                    <w:rPr>
                      <w:rFonts w:ascii="Cambria Math" w:hAnsi="Cambria Math"/>
                    </w:rPr>
                    <m:t>  </m:t>
                  </w:ins>
                </m:r>
                <m:d>
                  <m:dPr>
                    <m:ctrlPr>
                      <w:ins w:id="80" w:author="Regular, Paul" w:date="2023-11-27T11:12:00Z">
                        <w:rPr>
                          <w:rFonts w:ascii="Cambria Math" w:hAnsi="Cambria Math"/>
                        </w:rPr>
                      </w:ins>
                    </m:ctrlPr>
                  </m:dPr>
                  <m:e>
                    <m:r>
                      <w:ins w:id="81" w:author="Regular, Paul" w:date="2023-11-27T11:12:00Z">
                        <w:rPr>
                          <w:rFonts w:ascii="Cambria Math" w:hAnsi="Cambria Math"/>
                        </w:rPr>
                        <m:t>4</m:t>
                      </w:ins>
                    </m:r>
                  </m:e>
                </m:d>
              </m:e>
            </m:mr>
          </m:m>
          <m:m>
            <m:mPr>
              <m:plcHide m:val="1"/>
              <m:mcs>
                <m:mc>
                  <m:mcPr>
                    <m:count m:val="1"/>
                    <m:mcJc m:val="right"/>
                  </m:mcPr>
                </m:mc>
                <m:mc>
                  <m:mcPr>
                    <m:count m:val="1"/>
                    <m:mcJc m:val="left"/>
                  </m:mcPr>
                </m:mc>
              </m:mcs>
              <m:ctrlPr>
                <w:del w:id="82" w:author="Regular, Paul" w:date="2023-11-27T11:12:00Z">
                  <w:rPr>
                    <w:rFonts w:ascii="Cambria Math" w:hAnsi="Cambria Math"/>
                  </w:rPr>
                </w:del>
              </m:ctrlPr>
            </m:mPr>
            <m:mr>
              <m:e>
                <m:r>
                  <w:del w:id="83" w:author="Regular, Paul" w:date="2023-11-27T11:12:00Z">
                    <w:rPr>
                      <w:rFonts w:ascii="Cambria Math" w:hAnsi="Cambria Math"/>
                    </w:rPr>
                    <m:t>g</m:t>
                  </w:del>
                </m:r>
                <m:d>
                  <m:dPr>
                    <m:ctrlPr>
                      <w:del w:id="84" w:author="Regular, Paul" w:date="2023-11-27T11:12:00Z">
                        <w:rPr>
                          <w:rFonts w:ascii="Cambria Math" w:hAnsi="Cambria Math"/>
                        </w:rPr>
                      </w:del>
                    </m:ctrlPr>
                  </m:dPr>
                  <m:e>
                    <m:sSub>
                      <m:sSubPr>
                        <m:ctrlPr>
                          <w:del w:id="85" w:author="Regular, Paul" w:date="2023-11-27T11:12:00Z">
                            <w:rPr>
                              <w:rFonts w:ascii="Cambria Math" w:hAnsi="Cambria Math"/>
                            </w:rPr>
                          </w:del>
                        </m:ctrlPr>
                      </m:sSubPr>
                      <m:e>
                        <m:r>
                          <w:del w:id="86" w:author="Regular, Paul" w:date="2023-11-27T11:12:00Z">
                            <w:rPr>
                              <w:rFonts w:ascii="Cambria Math" w:hAnsi="Cambria Math"/>
                            </w:rPr>
                            <m:t>B</m:t>
                          </w:del>
                        </m:r>
                      </m:e>
                      <m:sub>
                        <m:r>
                          <w:del w:id="87" w:author="Regular, Paul" w:date="2023-11-27T11:12:00Z">
                            <w:rPr>
                              <w:rFonts w:ascii="Cambria Math" w:hAnsi="Cambria Math"/>
                            </w:rPr>
                            <m:t>s</m:t>
                          </w:del>
                        </m:r>
                      </m:sub>
                    </m:sSub>
                  </m:e>
                </m:d>
                <m:r>
                  <w:del w:id="88" w:author="Regular, Paul" w:date="2023-11-27T11:12:00Z">
                    <m:rPr>
                      <m:sty m:val="p"/>
                    </m:rPr>
                    <w:rPr>
                      <w:rFonts w:ascii="Cambria Math" w:hAnsi="Cambria Math"/>
                    </w:rPr>
                    <m:t>=</m:t>
                  </w:del>
                </m:r>
                <m:sSub>
                  <m:sSubPr>
                    <m:ctrlPr>
                      <w:del w:id="89" w:author="Regular, Paul" w:date="2023-11-27T11:12:00Z">
                        <w:rPr>
                          <w:rFonts w:ascii="Cambria Math" w:hAnsi="Cambria Math"/>
                        </w:rPr>
                      </w:del>
                    </m:ctrlPr>
                  </m:sSubPr>
                  <m:e>
                    <m:r>
                      <w:del w:id="90" w:author="Regular, Paul" w:date="2023-11-27T11:12:00Z">
                        <w:rPr>
                          <w:rFonts w:ascii="Cambria Math" w:hAnsi="Cambria Math"/>
                        </w:rPr>
                        <m:t>r</m:t>
                      </w:del>
                    </m:r>
                  </m:e>
                  <m:sub>
                    <m:r>
                      <w:del w:id="91" w:author="Regular, Paul" w:date="2023-11-27T11:12:00Z">
                        <w:rPr>
                          <w:rFonts w:ascii="Cambria Math" w:hAnsi="Cambria Math"/>
                        </w:rPr>
                        <m:t>s</m:t>
                      </w:del>
                    </m:r>
                  </m:sub>
                </m:sSub>
                <m:sSub>
                  <m:sSubPr>
                    <m:ctrlPr>
                      <w:del w:id="92" w:author="Regular, Paul" w:date="2023-11-27T11:12:00Z">
                        <w:rPr>
                          <w:rFonts w:ascii="Cambria Math" w:hAnsi="Cambria Math"/>
                        </w:rPr>
                      </w:del>
                    </m:ctrlPr>
                  </m:sSubPr>
                  <m:e>
                    <m:r>
                      <w:del w:id="93" w:author="Regular, Paul" w:date="2023-11-27T11:12:00Z">
                        <w:rPr>
                          <w:rFonts w:ascii="Cambria Math" w:hAnsi="Cambria Math"/>
                        </w:rPr>
                        <m:t>B</m:t>
                      </w:del>
                    </m:r>
                  </m:e>
                  <m:sub>
                    <m:r>
                      <w:del w:id="94" w:author="Regular, Paul" w:date="2023-11-27T11:12:00Z">
                        <w:rPr>
                          <w:rFonts w:ascii="Cambria Math" w:hAnsi="Cambria Math"/>
                        </w:rPr>
                        <m:t>s</m:t>
                      </w:del>
                    </m:r>
                  </m:sub>
                </m:sSub>
                <m:d>
                  <m:dPr>
                    <m:ctrlPr>
                      <w:del w:id="95" w:author="Regular, Paul" w:date="2023-11-27T11:12:00Z">
                        <w:rPr>
                          <w:rFonts w:ascii="Cambria Math" w:hAnsi="Cambria Math"/>
                        </w:rPr>
                      </w:del>
                    </m:ctrlPr>
                  </m:dPr>
                  <m:e>
                    <m:r>
                      <w:del w:id="96" w:author="Regular, Paul" w:date="2023-11-27T11:12:00Z">
                        <w:rPr>
                          <w:rFonts w:ascii="Cambria Math" w:hAnsi="Cambria Math"/>
                        </w:rPr>
                        <m:t>1</m:t>
                      </w:del>
                    </m:r>
                    <m:r>
                      <w:del w:id="97" w:author="Regular, Paul" w:date="2023-11-27T11:12:00Z">
                        <m:rPr>
                          <m:sty m:val="p"/>
                        </m:rPr>
                        <w:rPr>
                          <w:rFonts w:ascii="Cambria Math" w:hAnsi="Cambria Math"/>
                        </w:rPr>
                        <m:t>-</m:t>
                      </w:del>
                    </m:r>
                    <m:f>
                      <m:fPr>
                        <m:ctrlPr>
                          <w:del w:id="98" w:author="Regular, Paul" w:date="2023-11-27T11:12:00Z">
                            <w:rPr>
                              <w:rFonts w:ascii="Cambria Math" w:hAnsi="Cambria Math"/>
                            </w:rPr>
                          </w:del>
                        </m:ctrlPr>
                      </m:fPr>
                      <m:num>
                        <m:nary>
                          <m:naryPr>
                            <m:chr m:val="∑"/>
                            <m:limLoc m:val="undOvr"/>
                            <m:supHide m:val="1"/>
                            <m:ctrlPr>
                              <w:del w:id="99" w:author="Regular, Paul" w:date="2023-11-27T11:12:00Z">
                                <w:rPr>
                                  <w:rFonts w:ascii="Cambria Math" w:hAnsi="Cambria Math"/>
                                </w:rPr>
                              </w:del>
                            </m:ctrlPr>
                          </m:naryPr>
                          <m:sub>
                            <m:r>
                              <w:del w:id="100" w:author="Regular, Paul" w:date="2023-11-27T11:12:00Z">
                                <w:rPr>
                                  <w:rFonts w:ascii="Cambria Math" w:hAnsi="Cambria Math"/>
                                </w:rPr>
                                <m:t>s</m:t>
                              </w:del>
                            </m:r>
                          </m:sub>
                          <m:sup>
                            <m:r>
                              <w:del w:id="101" w:author="Regular, Paul" w:date="2023-11-27T11:12:00Z">
                                <w:rPr>
                                  <w:rFonts w:ascii="Cambria Math" w:hAnsi="Cambria Math"/>
                                </w:rPr>
                                <m:t>​</m:t>
                              </w:del>
                            </m:r>
                          </m:sup>
                          <m:e>
                            <m:sSub>
                              <m:sSubPr>
                                <m:ctrlPr>
                                  <w:del w:id="102" w:author="Regular, Paul" w:date="2023-11-27T11:12:00Z">
                                    <w:rPr>
                                      <w:rFonts w:ascii="Cambria Math" w:hAnsi="Cambria Math"/>
                                    </w:rPr>
                                  </w:del>
                                </m:ctrlPr>
                              </m:sSubPr>
                              <m:e>
                                <m:r>
                                  <w:del w:id="103" w:author="Regular, Paul" w:date="2023-11-27T11:12:00Z">
                                    <w:rPr>
                                      <w:rFonts w:ascii="Cambria Math" w:hAnsi="Cambria Math"/>
                                    </w:rPr>
                                    <m:t>B</m:t>
                                  </w:del>
                                </m:r>
                              </m:e>
                              <m:sub>
                                <m:r>
                                  <w:del w:id="104" w:author="Regular, Paul" w:date="2023-11-27T11:12:00Z">
                                    <w:rPr>
                                      <w:rFonts w:ascii="Cambria Math" w:hAnsi="Cambria Math"/>
                                    </w:rPr>
                                    <m:t>s</m:t>
                                  </w:del>
                                </m:r>
                              </m:sub>
                            </m:sSub>
                          </m:e>
                        </m:nary>
                      </m:num>
                      <m:den>
                        <w:commentRangeStart w:id="105"/>
                        <m:r>
                          <w:del w:id="106" w:author="Regular, Paul" w:date="2023-11-27T11:12:00Z">
                            <w:rPr>
                              <w:rFonts w:ascii="Cambria Math" w:hAnsi="Cambria Math"/>
                            </w:rPr>
                            <m:t>K</m:t>
                          </w:del>
                        </m:r>
                        <w:commentRangeEnd w:id="105"/>
                        <m:r>
                          <w:del w:id="107" w:author="Regular, Paul" w:date="2023-11-27T11:12:00Z">
                            <m:rPr>
                              <m:sty m:val="p"/>
                            </m:rPr>
                            <w:rPr>
                              <w:rStyle w:val="CommentReference"/>
                            </w:rPr>
                            <w:commentReference w:id="105"/>
                          </w:del>
                        </m:r>
                      </m:den>
                    </m:f>
                  </m:e>
                </m:d>
                <m:r>
                  <w:del w:id="108" w:author="Regular, Paul" w:date="2023-11-27T11:12:00Z">
                    <m:rPr>
                      <m:sty m:val="p"/>
                    </m:rPr>
                    <w:rPr>
                      <w:rFonts w:ascii="Cambria Math" w:hAnsi="Cambria Math"/>
                    </w:rPr>
                    <m:t>.</m:t>
                  </w:del>
                </m:r>
              </m:e>
              <m:e>
                <m:r>
                  <w:del w:id="109" w:author="Regular, Paul" w:date="2023-11-27T11:12:00Z">
                    <w:rPr>
                      <w:rFonts w:ascii="Cambria Math" w:hAnsi="Cambria Math"/>
                    </w:rPr>
                    <m:t>  </m:t>
                  </w:del>
                </m:r>
                <m:d>
                  <m:dPr>
                    <m:ctrlPr>
                      <w:del w:id="110" w:author="Regular, Paul" w:date="2023-11-27T11:12:00Z">
                        <w:rPr>
                          <w:rFonts w:ascii="Cambria Math" w:hAnsi="Cambria Math"/>
                        </w:rPr>
                      </w:del>
                    </m:ctrlPr>
                  </m:dPr>
                  <m:e>
                    <m:r>
                      <w:del w:id="111" w:author="Regular, Paul" w:date="2023-11-27T11:12:00Z">
                        <w:rPr>
                          <w:rFonts w:ascii="Cambria Math" w:hAnsi="Cambria Math"/>
                        </w:rPr>
                        <m:t>4</m:t>
                      </w:del>
                    </m:r>
                  </m:e>
                </m:d>
              </m:e>
            </m:mr>
          </m:m>
        </m:oMath>
      </m:oMathPara>
    </w:p>
    <w:p w14:paraId="2D9DD2BF" w14:textId="77777777" w:rsidR="00492B98" w:rsidRDefault="00000000">
      <w:pPr>
        <w:pStyle w:val="FirstParagraph"/>
      </w:pPr>
      <w:r>
        <w:t xml:space="preserve">While intrinsic rates of growth may vary across species, this formulation implies that the growth of all species is ultimately limited by the finite amount of energy in a region (i.e., as the </w:t>
      </w:r>
      <w:commentRangeStart w:id="112"/>
      <w:r>
        <w:t>population</w:t>
      </w:r>
      <w:commentRangeEnd w:id="112"/>
      <w:r w:rsidR="001C047C">
        <w:rPr>
          <w:rStyle w:val="CommentReference"/>
        </w:rPr>
        <w:commentReference w:id="112"/>
      </w:r>
      <w:r>
        <w:t xml:space="preserve"> in the system increases towards </w:t>
      </w:r>
      <m:oMath>
        <m:r>
          <w:rPr>
            <w:rFonts w:ascii="Cambria Math" w:hAnsi="Cambria Math"/>
          </w:rPr>
          <m:t>K</m:t>
        </m:r>
      </m:oMath>
      <w:r>
        <w:t>, year-over-year growth of all species slows). Combining equations (1), (2), and (4), our model becomes</w:t>
      </w:r>
    </w:p>
    <w:p w14:paraId="1AAABA76" w14:textId="77777777" w:rsidR="00492B9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22C008E0" w14:textId="5D6B3ED5" w:rsidR="00492B98" w:rsidRDefault="00000000">
      <w:pPr>
        <w:pStyle w:val="FirstParagraph"/>
      </w:pPr>
      <w:r>
        <w:t xml:space="preserve">The inclusion of multiple species in the model permits the estimation of covariance. While covarying changes in observed populations may be described using observation errors, we assume that most covariance stems from </w:t>
      </w:r>
      <w:commentRangeStart w:id="113"/>
      <w:r>
        <w:t>population processes</w:t>
      </w:r>
      <w:commentRangeEnd w:id="113"/>
      <w:r w:rsidR="00BF548D">
        <w:rPr>
          <w:rStyle w:val="CommentReference"/>
        </w:rPr>
        <w:commentReference w:id="113"/>
      </w:r>
      <w:r>
        <w:t xml:space="preserve">. We therefore assume that observation errors are independent and </w:t>
      </w:r>
      <w:ins w:id="114" w:author="Regular, Paul" w:date="2023-11-27T11:12:00Z">
        <w:r w:rsidR="00BF548D">
          <w:t xml:space="preserve">normal </w:t>
        </w:r>
        <w:proofErr w:type="spellStart"/>
        <w:r w:rsidR="00BF548D">
          <w:t>distribution</w:t>
        </w:r>
      </w:ins>
      <w:del w:id="115" w:author="Regular, Paul" w:date="2023-11-27T11:12:00Z">
        <w:r>
          <w:delText>normal</w:delText>
        </w:r>
      </w:del>
      <w:ins w:id="116" w:author="Rideout, Rick" w:date="2023-07-20T08:52:00Z">
        <w:r w:rsidR="009F40EA">
          <w:t>ly</w:t>
        </w:r>
      </w:ins>
      <w:del w:id="117" w:author="Regular, Paul" w:date="2023-11-27T11:12:00Z">
        <w:r>
          <w:delText xml:space="preserve"> distribut</w:delText>
        </w:r>
      </w:del>
      <w:ins w:id="118" w:author="Rideout, Rick" w:date="2023-07-20T08:52:00Z">
        <w:r w:rsidR="009F40EA">
          <w:t>ed</w:t>
        </w:r>
      </w:ins>
      <w:proofErr w:type="spellEnd"/>
      <w:del w:id="119" w:author="Rideout, Rick" w:date="2023-07-20T08:52:00Z">
        <w:r w:rsidDel="009F40EA">
          <w:delText>ion</w:delText>
        </w:r>
      </w:del>
      <w:r>
        <w:t xml:space="preserve">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A more flexible error structure is used to describe the process errors as ecological processes may contribute to species or temporal dependencies. Beyond the global limiting effect of </w:t>
      </w:r>
      <m:oMath>
        <m:r>
          <w:rPr>
            <w:rFonts w:ascii="Cambria Math" w:hAnsi="Cambria Math"/>
          </w:rP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w:t>
      </w:r>
      <w:r>
        <w:lastRenderedPageBreak/>
        <w:t xml:space="preserve">factors contributing to the process errors change </w:t>
      </w:r>
      <w:commentRangeStart w:id="120"/>
      <w:r>
        <w:t>slowly through time</w:t>
      </w:r>
      <w:commentRangeEnd w:id="120"/>
      <w:r w:rsidR="000B6A75">
        <w:rPr>
          <w:rStyle w:val="CommentReference"/>
        </w:rPr>
        <w:commentReference w:id="120"/>
      </w:r>
      <w:r>
        <w:t>. Such inertia may cause positive or negative process errors to persist across several years. A first-order autoregressive (AR1) process was therefore applied to account for temporal dependence. Both sources of dependence are modeled using a multivariate AR1 process where</w:t>
      </w:r>
    </w:p>
    <w:p w14:paraId="3C214235" w14:textId="77777777" w:rsidR="00492B9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62F5B402" w14:textId="77777777" w:rsidR="00492B98" w:rsidRDefault="00000000">
      <w:pPr>
        <w:pStyle w:val="FirstParagraph"/>
      </w:pPr>
      <w:r>
        <w:t>and</w:t>
      </w:r>
    </w:p>
    <w:p w14:paraId="070798E1"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4980B5A5" w14:textId="765667D6" w:rsidR="00492B98" w:rsidRDefault="00000000">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ins w:id="121" w:author="Regular, Paul" w:date="2023-11-27T11:12:00Z">
                <w:rPr>
                  <w:rFonts w:ascii="Cambria Math" w:hAnsi="Cambria Math"/>
                </w:rPr>
              </w:ins>
            </m:ctrlPr>
          </m:sSubPr>
          <m:e>
            <m:r>
              <w:ins w:id="122" w:author="Regular, Paul" w:date="2023-11-27T11:12:00Z">
                <w:rPr>
                  <w:rFonts w:ascii="Cambria Math" w:hAnsi="Cambria Math"/>
                </w:rPr>
                <m:t>ρ</m:t>
              </w:ins>
            </m:r>
          </m:e>
          <m:sub>
            <m:r>
              <w:ins w:id="123" w:author="Regular, Paul" w:date="2023-11-27T11:12:00Z">
                <w:rPr>
                  <w:rFonts w:ascii="Cambria Math" w:hAnsi="Cambria Math"/>
                </w:rPr>
                <m:t>s</m:t>
              </w:ins>
            </m:r>
            <m:r>
              <w:ins w:id="124" w:author="Regular, Paul" w:date="2023-11-27T11:12:00Z">
                <m:rPr>
                  <m:sty m:val="p"/>
                </m:rPr>
                <w:rPr>
                  <w:rFonts w:ascii="Cambria Math" w:hAnsi="Cambria Math"/>
                </w:rPr>
                <m:t>,</m:t>
              </w:ins>
            </m:r>
            <m:r>
              <w:ins w:id="125" w:author="Regular, Paul" w:date="2023-11-27T11:12:00Z">
                <w:rPr>
                  <w:rFonts w:ascii="Cambria Math" w:hAnsi="Cambria Math"/>
                </w:rPr>
                <m:t>s</m:t>
              </w:ins>
            </m:r>
          </m:sub>
        </m:sSub>
        <m:sSub>
          <m:sSubPr>
            <m:ctrlPr>
              <w:del w:id="126" w:author="Regular, Paul" w:date="2023-11-27T11:12:00Z">
                <w:rPr>
                  <w:rFonts w:ascii="Cambria Math" w:hAnsi="Cambria Math"/>
                </w:rPr>
              </w:del>
            </m:ctrlPr>
          </m:sSubPr>
          <m:e>
            <m:r>
              <w:del w:id="127" w:author="Regular, Paul" w:date="2023-11-27T11:12:00Z">
                <w:rPr>
                  <w:rFonts w:ascii="Cambria Math" w:hAnsi="Cambria Math"/>
                </w:rPr>
                <m:t>ρ</m:t>
              </w:del>
            </m:r>
          </m:e>
          <m:sub>
            <m:r>
              <w:del w:id="128" w:author="Regular, Paul" w:date="2023-11-27T11:12:00Z">
                <w:rPr>
                  <w:rFonts w:ascii="Cambria Math" w:hAnsi="Cambria Math"/>
                </w:rPr>
                <m:t>s</m:t>
              </w:del>
            </m:r>
            <w:commentRangeStart w:id="129"/>
            <w:commentRangeEnd w:id="129"/>
            <m:r>
              <w:del w:id="130" w:author="Regular, Paul" w:date="2023-11-27T11:12:00Z">
                <m:rPr>
                  <m:sty m:val="p"/>
                </m:rPr>
                <w:rPr>
                  <w:rStyle w:val="CommentReference"/>
                </w:rPr>
                <w:commentReference w:id="129"/>
              </w:del>
            </m:r>
            <m:r>
              <w:del w:id="131" w:author="Regular, Paul" w:date="2023-11-27T11:12:00Z">
                <m:rPr>
                  <m:sty m:val="p"/>
                </m:rPr>
                <w:rPr>
                  <w:rFonts w:ascii="Cambria Math" w:hAnsi="Cambria Math"/>
                </w:rPr>
                <m:t>,</m:t>
              </w:del>
            </m:r>
            <m:r>
              <w:del w:id="132" w:author="Regular, Paul" w:date="2023-11-27T11:12:00Z">
                <w:rPr>
                  <w:rFonts w:ascii="Cambria Math" w:hAnsi="Cambria Math"/>
                </w:rPr>
                <m:t>s</m:t>
              </w:del>
            </m:r>
          </m:sub>
        </m:sSub>
      </m:oMath>
      <w:r>
        <w:t>, where values between -1 to 1 represent negative to positive correlation. This is a flexible structure that allows for the test</w:t>
      </w:r>
      <w:proofErr w:type="spellStart"/>
      <w:r>
        <w:t>ing</w:t>
      </w:r>
      <w:proofErr w:type="spellEnd"/>
      <w:r>
        <w:t xml:space="preserve"> of alternate hypotheses that process errors are independent through time or across species (</w:t>
      </w:r>
      <w:proofErr w:type="spellStart"/>
      <w:r>
        <w:t>i.e</w:t>
      </w:r>
      <w:proofErr w:type="spellEnd"/>
      <w:r>
        <w:t xml:space="preserv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all species may also be tested by estimating only one </w:t>
      </w:r>
      <m:oMath>
        <m:r>
          <w:rPr>
            <w:rFonts w:ascii="Cambria Math" w:hAnsi="Cambria Math"/>
          </w:rPr>
          <m:t>ρ</m:t>
        </m:r>
      </m:oMath>
      <w:r>
        <w:t xml:space="preserve"> parameter. Finally, the magnitude of the process error deviations is 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69C566D6" w14:textId="19AD765B" w:rsidR="00492B98" w:rsidRDefault="00000000">
      <w:pPr>
        <w:pStyle w:val="BodyText"/>
      </w:pPr>
      <w:r>
        <w:t xml:space="preserve">Minor extensions of the formulation also permit the fitting of covariates which may describe an underlying linear effect. 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by substituting </w:t>
      </w:r>
      <m:oMath>
        <m:r>
          <w:rPr>
            <w:rFonts w:ascii="Cambria Math" w:hAnsi="Cambria Math"/>
          </w:rPr>
          <m:t>K</m:t>
        </m:r>
      </m:oMath>
      <w:r>
        <w:t xml:space="preserve"> in equation (5) with </w:t>
      </w:r>
      <m:oMath>
        <m:r>
          <w:rPr>
            <w:rFonts w:ascii="Cambria Math" w:hAnsi="Cambria Math"/>
          </w:rPr>
          <m:t>K</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here </w:t>
      </w:r>
      <m:oMath>
        <m:r>
          <w:rPr>
            <w:rFonts w:ascii="Cambria Math" w:hAnsi="Cambria Math"/>
          </w:rPr>
          <m:t>β</m:t>
        </m:r>
      </m:oMath>
      <w:r>
        <w:t xml:space="preserve"> parameters capture linear effects of </w:t>
      </w:r>
      <w:r>
        <w:lastRenderedPageBreak/>
        <w:t xml:space="preserve">covariates included in design matrices, </w:t>
      </w:r>
      <m:oMath>
        <m:r>
          <w:rPr>
            <w:rFonts w:ascii="Cambria Math" w:hAnsi="Cambria Math"/>
          </w:rPr>
          <m:t>X</m:t>
        </m:r>
      </m:oMath>
      <w:r>
        <w:t xml:space="preserve">. The idea is that some factors may affect positive or negative changes in the populations while others may affect change in the total carrying capacity of the system. A covariate option for intrinsic rates of increase was not implemented </w:t>
      </w:r>
      <w:del w:id="133" w:author="Rideout, Rick" w:date="2023-07-20T09:22:00Z">
        <w:r w:rsidDel="00884AED">
          <w:delText xml:space="preserve">as </w:delText>
        </w:r>
      </w:del>
      <w:commentRangeStart w:id="134"/>
      <w:ins w:id="135" w:author="Rideout, Rick" w:date="2023-07-20T09:22:00Z">
        <w:r w:rsidR="00884AED">
          <w:t>since</w:t>
        </w:r>
      </w:ins>
      <w:commentRangeEnd w:id="134"/>
      <w:ins w:id="136" w:author="Rideout, Rick" w:date="2023-07-20T09:23:00Z">
        <w:r w:rsidR="00884AED">
          <w:rPr>
            <w:rStyle w:val="CommentReference"/>
          </w:rPr>
          <w:commentReference w:id="134"/>
        </w:r>
      </w:ins>
      <w:ins w:id="137" w:author="Rideout, Rick" w:date="2023-07-20T09:22:00Z">
        <w:r w:rsidR="00884AED">
          <w:t xml:space="preserve"> </w:t>
        </w:r>
      </w:ins>
      <w:r>
        <w:t>one goal of this model is to obtain estimates of this vital rate, which is not expected to change rapidly as it is shaped by natural selection (</w:t>
      </w:r>
      <w:hyperlink w:anchor="ref-hutchings2021">
        <w:r>
          <w:rPr>
            <w:rStyle w:val="Hyperlink"/>
          </w:rPr>
          <w:t>Hutchings, 2021</w:t>
        </w:r>
      </w:hyperlink>
      <w:r>
        <w:t xml:space="preserve">). The formulation was also modified to fit the single-species Schaefer production function by dropping the summation of biomass in equation (5) and estimating species-specific carrying capacities,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i.e., apply equation (3) indexed by species).</w:t>
      </w:r>
    </w:p>
    <w:p w14:paraId="55070F29" w14:textId="77777777" w:rsidR="00492B98" w:rsidRDefault="00000000">
      <w:pPr>
        <w:pStyle w:val="Heading2"/>
      </w:pPr>
      <w:bookmarkStart w:id="138" w:name="statistical-framework"/>
      <w:bookmarkEnd w:id="50"/>
      <w:r>
        <w:t>Statistical framework</w:t>
      </w:r>
    </w:p>
    <w:p w14:paraId="0ADD758F" w14:textId="1DBF33CE" w:rsidR="00492B98" w:rsidRDefault="00000000">
      <w:pPr>
        <w:pStyle w:val="FirstParagraph"/>
      </w:pPr>
      <w:r>
        <w:t xml:space="preserve">This model was implemented using template model builder (TMB; </w:t>
      </w:r>
      <w:hyperlink w:anchor="ref-kristensen2015">
        <w:r>
          <w:rPr>
            <w:rStyle w:val="Hyperlink"/>
          </w:rPr>
          <w:t>Kristensen et al., 2016</w:t>
        </w:r>
      </w:hyperlink>
      <w:r>
        <w:t xml:space="preserve">), which is </w:t>
      </w:r>
      <w:del w:id="139" w:author="Rideout, Rick" w:date="2023-07-20T09:28:00Z">
        <w:r w:rsidDel="00884AED">
          <w:delText xml:space="preserve">package for </w:delText>
        </w:r>
      </w:del>
      <w:ins w:id="140" w:author="Rideout, Rick" w:date="2023-07-20T09:28:00Z">
        <w:r w:rsidR="00884AED">
          <w:t xml:space="preserve">a </w:t>
        </w:r>
      </w:ins>
      <w:r>
        <w:t>R (</w:t>
      </w:r>
      <w:hyperlink w:anchor="ref-R">
        <w:r>
          <w:rPr>
            <w:rStyle w:val="Hyperlink"/>
          </w:rPr>
          <w:t>R Core Team, 2021</w:t>
        </w:r>
      </w:hyperlink>
      <w:r>
        <w:t xml:space="preserve">) </w:t>
      </w:r>
      <w:ins w:id="141" w:author="Rideout, Rick" w:date="2023-07-20T09:28:00Z">
        <w:r w:rsidR="00884AED">
          <w:t>package that</w:t>
        </w:r>
      </w:ins>
      <w:del w:id="142" w:author="Rideout, Rick" w:date="2023-07-20T09:28:00Z">
        <w:r w:rsidDel="00884AED">
          <w:delText>and</w:delText>
        </w:r>
      </w:del>
      <w:r>
        <w:t xml:space="preserve"> 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Kristensen et al., 2016</w:t>
        </w:r>
      </w:hyperlink>
      <w:r>
        <w:t>). Like the production model described by Pedersen et al. (</w:t>
      </w:r>
      <w:hyperlink w:anchor="ref-pedersen2017">
        <w:r>
          <w:rPr>
            <w:rStyle w:val="Hyperlink"/>
          </w:rPr>
          <w:t>2017</w:t>
        </w:r>
      </w:hyperlink>
      <w:r>
        <w:t xml:space="preserve">), both frequentist and Bayesian inference of model parameters are possible. In development, we found that estimation </w:t>
      </w:r>
      <w:ins w:id="143" w:author="Rideout, Rick" w:date="2023-07-20T09:31:00Z">
        <w:r w:rsidR="009055C0">
          <w:t xml:space="preserve">of parameters </w:t>
        </w:r>
      </w:ins>
      <w:r>
        <w:t xml:space="preserve">was generally more successful when vaguely informative priors </w:t>
      </w:r>
      <w:del w:id="144" w:author="Rideout, Rick" w:date="2023-07-20T09:31:00Z">
        <w:r w:rsidDel="009055C0">
          <w:delText xml:space="preserve">are </w:delText>
        </w:r>
      </w:del>
      <w:ins w:id="145" w:author="Rideout, Rick" w:date="2023-07-20T09:31:00Z">
        <w:r w:rsidR="009055C0">
          <w:t xml:space="preserve">were </w:t>
        </w:r>
      </w:ins>
      <w:r>
        <w:t>specified</w:t>
      </w:r>
      <w:ins w:id="146" w:author="Rideout, Rick" w:date="2023-07-20T09:34:00Z">
        <w:r w:rsidR="009055C0">
          <w:t xml:space="preserve">, and </w:t>
        </w:r>
      </w:ins>
      <w:del w:id="147" w:author="Rideout, Rick" w:date="2023-07-20T09:34:00Z">
        <w:r w:rsidDel="009055C0">
          <w:delText xml:space="preserve"> as parameters were, </w:delText>
        </w:r>
      </w:del>
      <w:r>
        <w:t xml:space="preserve">in some cases, not </w:t>
      </w:r>
      <w:proofErr w:type="spellStart"/>
      <w:r>
        <w:t>estimatable</w:t>
      </w:r>
      <w:proofErr w:type="spellEnd"/>
      <w:r>
        <w:t xml:space="preserve"> when unconstrained.</w:t>
      </w:r>
    </w:p>
    <w:p w14:paraId="6CF3A45F" w14:textId="77777777" w:rsidR="00492B98" w:rsidRDefault="00000000">
      <w:pPr>
        <w:pStyle w:val="Heading2"/>
      </w:pPr>
      <w:bookmarkStart w:id="148" w:name="case-study"/>
      <w:bookmarkEnd w:id="138"/>
      <w:r>
        <w:lastRenderedPageBreak/>
        <w:t>Case study</w:t>
      </w:r>
    </w:p>
    <w:p w14:paraId="59F5BDE8" w14:textId="77777777" w:rsidR="00492B98" w:rsidRDefault="00000000">
      <w:pPr>
        <w:pStyle w:val="Heading3"/>
      </w:pPr>
      <w:bookmarkStart w:id="149" w:name="data"/>
      <w:r>
        <w:t>Data</w:t>
      </w:r>
    </w:p>
    <w:p w14:paraId="43834E9D" w14:textId="16212E3E" w:rsidR="00492B98" w:rsidRDefault="00000000">
      <w:pPr>
        <w:pStyle w:val="FirstParagraph"/>
      </w:pPr>
      <w:r>
        <w:t xml:space="preserve">The multispecies production model described above requires two basic inputs for </w:t>
      </w:r>
      <w:commentRangeStart w:id="150"/>
      <w:r>
        <w:t xml:space="preserve">one or more </w:t>
      </w:r>
      <w:commentRangeEnd w:id="150"/>
      <w:r w:rsidR="00BF548D">
        <w:rPr>
          <w:rStyle w:val="CommentReference"/>
        </w:rPr>
        <w:commentReference w:id="150"/>
      </w:r>
      <w:r>
        <w:t>species in a region: 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 Pepin et al. (</w:t>
      </w:r>
      <w:hyperlink w:anchor="ref-pepin2014">
        <w:r>
          <w:rPr>
            <w:rStyle w:val="Hyperlink"/>
          </w:rPr>
          <w:t>2014</w:t>
        </w:r>
      </w:hyperlink>
      <w:r>
        <w:t>)]. For our case study, we tallied catch data and calculated survey indices of multiple demersal fish populations from three regions</w:t>
      </w:r>
      <w:ins w:id="151" w:author="Regular, Paul" w:date="2023-11-27T11:12:00Z">
        <w:r w:rsidR="00BF548D">
          <w:t>:</w:t>
        </w:r>
      </w:ins>
      <w:ins w:id="152" w:author="Rideout, Rick" w:date="2023-07-20T09:39:00Z">
        <w:r w:rsidR="0032584E">
          <w:t xml:space="preserve"> (Figure 1)</w:t>
        </w:r>
      </w:ins>
      <w:del w:id="153" w:author="Regular, Paul" w:date="2023-11-27T11:12:00Z">
        <w:r>
          <w:delText>:</w:delText>
        </w:r>
      </w:del>
      <w:r>
        <w:t xml:space="preserve"> 1) the Northeast NL Shelf (NAFO divisions 2J3K), 2) the Grand Bank (NAFO divisions 3LNO), and 3) Southern NL (NAFO sub-division 3Ps</w:t>
      </w:r>
      <w:del w:id="154" w:author="Rideout, Rick" w:date="2023-07-20T09:39:00Z">
        <w:r w:rsidDel="0032584E">
          <w:delText>; Figure 1</w:delText>
        </w:r>
      </w:del>
      <w:r>
        <w:t>).</w:t>
      </w:r>
    </w:p>
    <w:p w14:paraId="1F6BB501" w14:textId="2F62314B" w:rsidR="00492B98" w:rsidRDefault="00000000">
      <w:pPr>
        <w:pStyle w:val="BodyText"/>
      </w:pPr>
      <w:commentRangeStart w:id="155"/>
      <w:r>
        <w:t xml:space="preserve">Catch data were extracted from </w:t>
      </w:r>
      <w:del w:id="156" w:author="Rideout, Rick" w:date="2023-07-20T09:41:00Z">
        <w:r w:rsidDel="0032584E">
          <w:delText xml:space="preserve">the </w:delText>
        </w:r>
      </w:del>
      <w:ins w:id="157" w:author="Rideout, Rick" w:date="2023-07-20T09:41:00Z">
        <w:r w:rsidR="0032584E">
          <w:t xml:space="preserve">NAFO’s </w:t>
        </w:r>
      </w:ins>
      <w:r>
        <w:t xml:space="preserve">STATLANT 21A database </w:t>
      </w:r>
      <w:del w:id="158" w:author="Rideout, Rick" w:date="2023-07-20T09:41:00Z">
        <w:r w:rsidDel="0032584E">
          <w:delText xml:space="preserve">maintained by NAFO </w:delText>
        </w:r>
      </w:del>
      <w:commentRangeEnd w:id="155"/>
      <w:r w:rsidR="00BF548D">
        <w:rPr>
          <w:rStyle w:val="CommentReference"/>
        </w:rPr>
        <w:commentReference w:id="155"/>
      </w:r>
      <w:r>
        <w:t>(</w:t>
      </w:r>
      <w:hyperlink r:id="rId12">
        <w:r>
          <w:rPr>
            <w:rStyle w:val="Hyperlink"/>
          </w:rPr>
          <w:t>https://www.nafo.int/Data/STATLANT-21A</w:t>
        </w:r>
      </w:hyperlink>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w:t>
      </w:r>
      <w:commentRangeStart w:id="159"/>
      <w:r>
        <w:t>In 1995, both survey vessels and gear were changed</w:t>
      </w:r>
      <w:commentRangeEnd w:id="159"/>
      <w:r w:rsidR="0032584E">
        <w:rPr>
          <w:rStyle w:val="CommentReference"/>
        </w:rPr>
        <w:commentReference w:id="159"/>
      </w:r>
      <w:r>
        <w:t xml:space="preserve">. Since then, a </w:t>
      </w:r>
      <w:proofErr w:type="spellStart"/>
      <w:r>
        <w:t>Campelen</w:t>
      </w:r>
      <w:proofErr w:type="spellEnd"/>
      <w:r>
        <w:t xml:space="preserve"> shrimp trawl </w:t>
      </w:r>
      <w:r>
        <w:lastRenderedPageBreak/>
        <w:t>has been used and, because of its smaller mesh size, a broader range of species and size groups have been captured (</w:t>
      </w:r>
      <w:hyperlink w:anchor="ref-chadwick2007">
        <w:r>
          <w:rPr>
            <w:rStyle w:val="Hyperlink"/>
          </w:rPr>
          <w:t>Chadwick et al., 2007</w:t>
        </w:r>
      </w:hyperlink>
      <w:r>
        <w:t xml:space="preserve">). Within each era of the survey (Yankee, Engel, or </w:t>
      </w:r>
      <w:proofErr w:type="spellStart"/>
      <w:r>
        <w:t>Campelen</w:t>
      </w:r>
      <w:proofErr w:type="spellEnd"/>
      <w:r>
        <w:t>) and for each season and region, samples</w:t>
      </w:r>
      <w:ins w:id="160" w:author="Regular, Paul" w:date="2023-11-27T11:12:00Z">
        <w:r w:rsidR="00BF548D">
          <w:t xml:space="preserve"> </w:t>
        </w:r>
      </w:ins>
      <w:ins w:id="161" w:author="Joanne Morgan" w:date="2023-08-28T10:47:00Z">
        <w:r w:rsidR="00091903">
          <w:t>used in this study</w:t>
        </w:r>
        <w:r>
          <w:t xml:space="preserve"> </w:t>
        </w:r>
      </w:ins>
      <w:r>
        <w:t>were limited to strata that were covered most years (&gt; 80%) and to species found across more than 10% of these core strata. This often resulted in the exclusion of strata &gt;750 m as these areas have been inconsistently covered by the survey. Stratified analyses (</w:t>
      </w:r>
      <w:hyperlink w:anchor="ref-smith1981">
        <w:r>
          <w:rPr>
            <w:rStyle w:val="Hyperlink"/>
          </w:rPr>
          <w:t>Smith &amp; Somerton, 1981</w:t>
        </w:r>
      </w:hyperlink>
      <w:r>
        <w:t>) 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proofErr w:type="spellStart"/>
      <w:r>
        <w:rPr>
          <w:i/>
          <w:iCs/>
        </w:rPr>
        <w:t>sensu</w:t>
      </w:r>
      <w:proofErr w:type="spellEnd"/>
      <w:r>
        <w:t xml:space="preserve"> NAFO guidelines; page 10, NAFO (</w:t>
      </w:r>
      <w:hyperlink w:anchor="ref-nafo2019">
        <w:r>
          <w:rPr>
            <w:rStyle w:val="Hyperlink"/>
          </w:rPr>
          <w:t>2019</w:t>
        </w:r>
      </w:hyperlink>
      <w:r>
        <w:t>)]. Finally, species were ranked by cumulative commercial catch and limited to the seven most commonly caught species, or species group when catch was not consistently distinguished, within each region. On the Northeast NL Shelf, the included species were Redfish spp. (</w:t>
      </w:r>
      <w:r>
        <w:rPr>
          <w:i/>
          <w:iCs/>
        </w:rPr>
        <w:t>Sebastes fasciatus</w:t>
      </w:r>
      <w:r>
        <w:t xml:space="preserve"> </w:t>
      </w:r>
      <w:del w:id="162" w:author="Rideout, Rick" w:date="2023-07-20T09:54:00Z">
        <w:r w:rsidDel="00E8689E">
          <w:delText xml:space="preserve">or </w:delText>
        </w:r>
      </w:del>
      <w:ins w:id="163" w:author="Rideout, Rick" w:date="2023-07-20T09:54:00Z">
        <w:r w:rsidR="00E8689E">
          <w:t xml:space="preserve">and  </w:t>
        </w:r>
      </w:ins>
      <w:r>
        <w:rPr>
          <w:i/>
          <w:iCs/>
        </w:rPr>
        <w:t xml:space="preserve">S. </w:t>
      </w:r>
      <w:proofErr w:type="spellStart"/>
      <w:r>
        <w:rPr>
          <w:i/>
          <w:iCs/>
        </w:rPr>
        <w:t>mentella</w:t>
      </w:r>
      <w:proofErr w:type="spellEnd"/>
      <w:ins w:id="164" w:author="Rideout, Rick" w:date="2023-07-20T09:54:00Z">
        <w:r w:rsidR="00E8689E">
          <w:rPr>
            <w:i/>
            <w:iCs/>
          </w:rPr>
          <w:t xml:space="preserve"> </w:t>
        </w:r>
        <w:r w:rsidR="00E8689E" w:rsidRPr="00E8689E">
          <w:t>combined</w:t>
        </w:r>
      </w:ins>
      <w:r>
        <w:t>), Wolffish spp. (</w:t>
      </w:r>
      <w:proofErr w:type="spellStart"/>
      <w:r>
        <w:rPr>
          <w:i/>
          <w:iCs/>
        </w:rPr>
        <w:t>Anarhichas</w:t>
      </w:r>
      <w:proofErr w:type="spellEnd"/>
      <w:r>
        <w:rPr>
          <w:i/>
          <w:iCs/>
        </w:rPr>
        <w:t xml:space="preserve"> lupus</w:t>
      </w:r>
      <w:r>
        <w:t xml:space="preserve"> </w:t>
      </w:r>
      <w:del w:id="165" w:author="Rideout, Rick" w:date="2023-07-20T09:55:00Z">
        <w:r w:rsidDel="00E8689E">
          <w:delText xml:space="preserve">or </w:delText>
        </w:r>
      </w:del>
      <w:ins w:id="166" w:author="Rideout, Rick" w:date="2023-07-20T09:55:00Z">
        <w:r w:rsidR="00E8689E">
          <w:t xml:space="preserve">and </w:t>
        </w:r>
      </w:ins>
      <w:r>
        <w:rPr>
          <w:i/>
          <w:iCs/>
        </w:rPr>
        <w:t>A. minor</w:t>
      </w:r>
      <w:ins w:id="167" w:author="Rideout, Rick" w:date="2023-07-20T09:55:00Z">
        <w:r w:rsidR="00E8689E">
          <w:rPr>
            <w:i/>
            <w:iCs/>
          </w:rPr>
          <w:t xml:space="preserve"> </w:t>
        </w:r>
        <w:r w:rsidR="00E8689E" w:rsidRPr="00E8689E">
          <w:t>combined</w:t>
        </w:r>
      </w:ins>
      <w:r>
        <w:t>), Witch Flounder (</w:t>
      </w:r>
      <w:proofErr w:type="spellStart"/>
      <w:r>
        <w:rPr>
          <w:i/>
          <w:iCs/>
        </w:rPr>
        <w:t>Glyptocephalus</w:t>
      </w:r>
      <w:proofErr w:type="spellEnd"/>
      <w:r>
        <w:rPr>
          <w:i/>
          <w:iCs/>
        </w:rPr>
        <w:t xml:space="preserve"> </w:t>
      </w:r>
      <w:proofErr w:type="spellStart"/>
      <w:r>
        <w:rPr>
          <w:i/>
          <w:iCs/>
        </w:rPr>
        <w:t>cynoglossus</w:t>
      </w:r>
      <w:proofErr w:type="spellEnd"/>
      <w:r>
        <w:t>), American Plaice (</w:t>
      </w:r>
      <w:proofErr w:type="spellStart"/>
      <w:r>
        <w:rPr>
          <w:i/>
          <w:iCs/>
        </w:rPr>
        <w:t>Hippoglossoides</w:t>
      </w:r>
      <w:proofErr w:type="spellEnd"/>
      <w:r>
        <w:rPr>
          <w:i/>
          <w:iCs/>
        </w:rPr>
        <w:t xml:space="preserve"> </w:t>
      </w:r>
      <w:proofErr w:type="spellStart"/>
      <w:r>
        <w:rPr>
          <w:i/>
          <w:iCs/>
        </w:rPr>
        <w:t>platessoides</w:t>
      </w:r>
      <w:proofErr w:type="spellEnd"/>
      <w:r>
        <w:t>), Greenland Halibut (</w:t>
      </w:r>
      <w:proofErr w:type="spellStart"/>
      <w:r>
        <w:rPr>
          <w:i/>
          <w:iCs/>
        </w:rPr>
        <w:t>Reinhardtius</w:t>
      </w:r>
      <w:proofErr w:type="spellEnd"/>
      <w:r>
        <w:rPr>
          <w:i/>
          <w:iCs/>
        </w:rPr>
        <w:t xml:space="preserve"> </w:t>
      </w:r>
      <w:proofErr w:type="spellStart"/>
      <w:r>
        <w:rPr>
          <w:i/>
          <w:iCs/>
        </w:rPr>
        <w:t>hippoglossoides</w:t>
      </w:r>
      <w:proofErr w:type="spellEnd"/>
      <w:r>
        <w:t>), Atlantic Cod (</w:t>
      </w:r>
      <w:r>
        <w:rPr>
          <w:i/>
          <w:iCs/>
        </w:rPr>
        <w:t xml:space="preserve">Gadus </w:t>
      </w:r>
      <w:proofErr w:type="spellStart"/>
      <w:r>
        <w:rPr>
          <w:i/>
          <w:iCs/>
        </w:rPr>
        <w:t>morhua</w:t>
      </w:r>
      <w:proofErr w:type="spellEnd"/>
      <w:r>
        <w:t>), and Skate spp. (</w:t>
      </w:r>
      <w:proofErr w:type="spellStart"/>
      <w:r>
        <w:rPr>
          <w:i/>
          <w:iCs/>
        </w:rPr>
        <w:t>Amblyraja</w:t>
      </w:r>
      <w:proofErr w:type="spellEnd"/>
      <w:r>
        <w:rPr>
          <w:i/>
          <w:iCs/>
        </w:rPr>
        <w:t xml:space="preserve"> radiata</w:t>
      </w:r>
      <w:r>
        <w:t xml:space="preserve"> </w:t>
      </w:r>
      <w:del w:id="168" w:author="Rideout, Rick" w:date="2023-07-20T09:56:00Z">
        <w:r w:rsidDel="00E8689E">
          <w:delText xml:space="preserve">or </w:delText>
        </w:r>
      </w:del>
      <w:ins w:id="169" w:author="Rideout, Rick" w:date="2023-07-20T09:56:00Z">
        <w:r w:rsidR="00E8689E">
          <w:t xml:space="preserve">and </w:t>
        </w:r>
      </w:ins>
      <w:proofErr w:type="spellStart"/>
      <w:r>
        <w:rPr>
          <w:i/>
          <w:iCs/>
        </w:rPr>
        <w:t>Malacoraja</w:t>
      </w:r>
      <w:proofErr w:type="spellEnd"/>
      <w:r>
        <w:rPr>
          <w:i/>
          <w:iCs/>
        </w:rPr>
        <w:t xml:space="preserve"> </w:t>
      </w:r>
      <w:proofErr w:type="spellStart"/>
      <w:r>
        <w:rPr>
          <w:i/>
          <w:iCs/>
        </w:rPr>
        <w:t>senta</w:t>
      </w:r>
      <w:proofErr w:type="spellEnd"/>
      <w:ins w:id="170" w:author="Rideout, Rick" w:date="2023-07-20T09:56:00Z">
        <w:r w:rsidR="00E8689E">
          <w:rPr>
            <w:i/>
            <w:iCs/>
          </w:rPr>
          <w:t xml:space="preserve"> </w:t>
        </w:r>
        <w:r w:rsidR="00E8689E" w:rsidRPr="00E8689E">
          <w:t>combined</w:t>
        </w:r>
      </w:ins>
      <w:r>
        <w:t>). On the Grand Bank, the included species were Redfish spp., Yellowtail Flounder (</w:t>
      </w:r>
      <w:proofErr w:type="spellStart"/>
      <w:r>
        <w:rPr>
          <w:i/>
          <w:iCs/>
        </w:rPr>
        <w:t>Limanda</w:t>
      </w:r>
      <w:proofErr w:type="spellEnd"/>
      <w:r>
        <w:rPr>
          <w:i/>
          <w:iCs/>
        </w:rPr>
        <w:t xml:space="preserve"> </w:t>
      </w:r>
      <w:proofErr w:type="spellStart"/>
      <w:r>
        <w:rPr>
          <w:i/>
          <w:iCs/>
        </w:rPr>
        <w:t>ferruginea</w:t>
      </w:r>
      <w:proofErr w:type="spellEnd"/>
      <w:r>
        <w:t>), American Plaice, Greenland Halibut, Haddock (</w:t>
      </w:r>
      <w:r>
        <w:rPr>
          <w:i/>
          <w:iCs/>
        </w:rPr>
        <w:t>Melanogrammus aeglefinus</w:t>
      </w:r>
      <w:r>
        <w:t xml:space="preserve">), and Atlantic Cod. Finally, along </w:t>
      </w:r>
      <w:proofErr w:type="spellStart"/>
      <w:r>
        <w:t>Sourthern</w:t>
      </w:r>
      <w:proofErr w:type="spellEnd"/>
      <w:r>
        <w:t xml:space="preserve"> NL, the included species were Redfish spp., Witch Flounder, American Plaice, White hake (</w:t>
      </w:r>
      <w:proofErr w:type="spellStart"/>
      <w:r>
        <w:rPr>
          <w:i/>
          <w:iCs/>
        </w:rPr>
        <w:t>Urophycis</w:t>
      </w:r>
      <w:proofErr w:type="spellEnd"/>
      <w:r>
        <w:rPr>
          <w:i/>
          <w:iCs/>
        </w:rPr>
        <w:t xml:space="preserve"> tenuis</w:t>
      </w:r>
      <w:r>
        <w:t>), Haddock, Atlantic Cod, and Skate spp.</w:t>
      </w:r>
    </w:p>
    <w:p w14:paraId="020BA449" w14:textId="77777777" w:rsidR="00492B98" w:rsidRDefault="00000000">
      <w:pPr>
        <w:pStyle w:val="Heading3"/>
      </w:pPr>
      <w:bookmarkStart w:id="171" w:name="priors"/>
      <w:bookmarkEnd w:id="149"/>
      <w:r>
        <w:lastRenderedPageBreak/>
        <w:t>Priors</w:t>
      </w:r>
    </w:p>
    <w:p w14:paraId="13AA2B7C" w14:textId="77777777" w:rsidR="00492B98" w:rsidRDefault="00000000">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68% of the total area under the curve) of each normal prior were defined using values in log or logit space. Upper and lower values were based on previous research or knowledge to impose fairly generic and vaguely informative priors.</w:t>
      </w:r>
    </w:p>
    <w:p w14:paraId="0252F8EA" w14:textId="77777777" w:rsidR="00492B98" w:rsidRDefault="00000000">
      <w:pPr>
        <w:pStyle w:val="Heading4"/>
      </w:pPr>
      <w:bookmarkStart w:id="172" w:name="Xe2c06d4e394bc9e9fe771990bd7efb8518aca55"/>
      <w:r>
        <w:rPr>
          <w:i/>
          <w:iCs/>
        </w:rPr>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4423CA5A" w14:textId="77777777" w:rsidR="00492B98" w:rsidRDefault="00000000">
      <w:pPr>
        <w:pStyle w:val="FirstParagraph"/>
      </w:pPr>
      <w:r>
        <w:t>To capture a broad range of intrinsic growth rates (</w:t>
      </w:r>
      <w:hyperlink w:anchor="ref-thorson2020">
        <w:r>
          <w:rPr>
            <w:rStyle w:val="Hyperlink"/>
          </w:rPr>
          <w:t>Thorson, 2020</w:t>
        </w:r>
      </w:hyperlink>
      <w:r>
        <w:t xml:space="preserve">), 0.01 and 1 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values; this translates to a normal prior with a mean of -1.15 and a standard deviation of 1.15 on the log-scale. The log-scale </w:t>
      </w:r>
      <m:oMath>
        <m:r>
          <w:rPr>
            <w:rFonts w:ascii="Cambria Math" w:hAnsi="Cambria Math"/>
          </w:rPr>
          <m:t>K</m:t>
        </m:r>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2C16B205"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7DB833B1" w14:textId="6509D758" w:rsidR="00492B98" w:rsidRDefault="00000000">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u</m:t>
            </m:r>
          </m:sub>
        </m:sSub>
      </m:oMath>
      <w:r>
        <w:t xml:space="preserve"> are the lower and upper values. </w:t>
      </w:r>
      <w:commentRangeStart w:id="173"/>
      <w:r>
        <w:t>On the lower end, this prior imposes the assumption that the fishery is unlikely to have caught more fish in a single year than the system is capable of supporting</w:t>
      </w:r>
      <w:commentRangeEnd w:id="173"/>
      <w:r w:rsidR="00091903">
        <w:rPr>
          <w:rStyle w:val="CommentReference"/>
        </w:rPr>
        <w:commentReference w:id="173"/>
      </w:r>
      <w:r>
        <w:t xml:space="preserve"> and, on the upper end, it assumes that the maximum observed catch represents a portion of the true carrying capacity of the system (</w:t>
      </w:r>
      <w:proofErr w:type="spellStart"/>
      <w:r>
        <w:rPr>
          <w:i/>
          <w:iCs/>
        </w:rPr>
        <w:t>sensu</w:t>
      </w:r>
      <w:proofErr w:type="spellEnd"/>
      <w:r>
        <w:t xml:space="preserve"> </w:t>
      </w:r>
      <w:hyperlink w:anchor="ref-froese2017">
        <w:r>
          <w:rPr>
            <w:rStyle w:val="Hyperlink"/>
          </w:rPr>
          <w:t>Froese et al., 2017</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1EA41140" w14:textId="77777777" w:rsidR="00492B98" w:rsidRDefault="00000000">
      <w:pPr>
        <w:pStyle w:val="Heading4"/>
      </w:pPr>
      <w:bookmarkStart w:id="174" w:name="starting-biomass-b_1s"/>
      <w:bookmarkEnd w:id="172"/>
      <w:r>
        <w:rPr>
          <w:i/>
          <w:iCs/>
        </w:rPr>
        <w:lastRenderedPageBreak/>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17369926" w14:textId="77777777" w:rsidR="00492B98" w:rsidRDefault="00000000">
      <w:pPr>
        <w:pStyle w:val="FirstParagraph"/>
      </w:pPr>
      <w:r>
        <w:t xml:space="preserve">Like </w:t>
      </w:r>
      <m:oMath>
        <m:r>
          <w:rPr>
            <w:rFonts w:ascii="Cambria Math" w:hAnsi="Cambria Math"/>
          </w:rPr>
          <m:t>K</m:t>
        </m:r>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249DF291"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5A6F5B26" w14:textId="59734C79" w:rsidR="00492B98" w:rsidRDefault="00000000">
      <w:pPr>
        <w:pStyle w:val="FirstParagraph"/>
      </w:pPr>
      <w:r>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Again, adjusting for the potential range of pr</w:t>
      </w:r>
      <w:proofErr w:type="spellStart"/>
      <w:r>
        <w:t>oductivity</w:t>
      </w:r>
      <w:proofErr w:type="spellEnd"/>
      <w:r>
        <w:t xml:space="preserve">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w:t>
      </w:r>
      <w:ins w:id="175" w:author="Rideout, Rick" w:date="2023-07-20T10:03:00Z">
        <w:r w:rsidR="00C62141">
          <w:t xml:space="preserve">examined here </w:t>
        </w:r>
      </w:ins>
      <w:r>
        <w:t>at the start of the time series.</w:t>
      </w:r>
    </w:p>
    <w:p w14:paraId="7D089CAA" w14:textId="77777777" w:rsidR="00492B98" w:rsidRDefault="00000000">
      <w:pPr>
        <w:pStyle w:val="Heading4"/>
      </w:pPr>
      <w:bookmarkStart w:id="176" w:name="Xccfb9acb9fbb600a52636a6279610d36f06528c"/>
      <w:bookmarkEnd w:id="174"/>
      <w:r>
        <w:rPr>
          <w:i/>
          <w:iCs/>
        </w:rPr>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4E6F1A1F" w14:textId="77777777" w:rsidR="00492B98" w:rsidRDefault="00000000">
      <w:pPr>
        <w:pStyle w:val="FirstParagraph"/>
      </w:pPr>
      <w:r>
        <w:t xml:space="preserve">Considerable process variability may arise from variable recruitment, natural mortality, and/or growth. For instance, species in the </w:t>
      </w:r>
      <w:proofErr w:type="spellStart"/>
      <w:r>
        <w:t>Scorpaenidae</w:t>
      </w:r>
      <w:proofErr w:type="spellEnd"/>
      <w:r>
        <w:t xml:space="preserve"> family, which includes the </w:t>
      </w:r>
      <w:r>
        <w:rPr>
          <w:i/>
          <w:iCs/>
        </w:rPr>
        <w:t>Sebastes</w:t>
      </w:r>
      <w:r>
        <w:t xml:space="preserve"> genus, have notoriously variable recruitment which frequently results in “spasmodic” stock dynamics (</w:t>
      </w:r>
      <w:hyperlink w:anchor="ref-cadigan2022">
        <w:r>
          <w:rPr>
            <w:rStyle w:val="Hyperlink"/>
          </w:rPr>
          <w:t>Cadigan et al., 2022</w:t>
        </w:r>
      </w:hyperlink>
      <w:r>
        <w:t xml:space="preserve">; </w:t>
      </w:r>
      <w:hyperlink w:anchor="ref-licandeo2020">
        <w:proofErr w:type="spellStart"/>
        <w:r>
          <w:rPr>
            <w:rStyle w:val="Hyperlink"/>
          </w:rPr>
          <w:t>Licandeo</w:t>
        </w:r>
        <w:proofErr w:type="spellEnd"/>
        <w:r>
          <w:rPr>
            <w:rStyle w:val="Hyperlink"/>
          </w:rPr>
          <w:t xml:space="preserve"> et al., 2020</w:t>
        </w:r>
      </w:hyperlink>
      <w:r>
        <w:t>). Also, there is evidence that heightened and variable natural mortality contributed to the collapse and slow recovery of Atlantic cod along the Northeast NL Shelf (</w:t>
      </w:r>
      <w:hyperlink w:anchor="ref-cadigan2015">
        <w:r>
          <w:rPr>
            <w:rStyle w:val="Hyperlink"/>
          </w:rPr>
          <w:t>Cadigan, 2015</w:t>
        </w:r>
      </w:hyperlink>
      <w:r>
        <w:t xml:space="preserve">; </w:t>
      </w:r>
      <w:hyperlink w:anchor="ref-regular2021">
        <w:r>
          <w:rPr>
            <w:rStyle w:val="Hyperlink"/>
          </w:rPr>
          <w:t>Regular et al., 2021</w:t>
        </w:r>
      </w:hyperlink>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a vague prior w</w:t>
      </w:r>
      <w:proofErr w:type="spellStart"/>
      <w:r>
        <w:t>ith</w:t>
      </w:r>
      <w:proofErr w:type="spellEnd"/>
      <w:r>
        <w:t xml:space="preserve"> 0.01 and 1 as the lower and upper values </w:t>
      </w:r>
      <w:r>
        <w:lastRenderedPageBreak/>
        <w:t xml:space="preserve">were chosen. In log-space, this translates to a normal distribution with a mean of -2.3 and </w:t>
      </w:r>
      <w:proofErr w:type="spellStart"/>
      <w:r>
        <w:t>sd</w:t>
      </w:r>
      <w:proofErr w:type="spellEnd"/>
      <w:r>
        <w:t xml:space="preserve"> of 2.3.</w:t>
      </w:r>
    </w:p>
    <w:p w14:paraId="1749F48D" w14:textId="77777777" w:rsidR="00492B98" w:rsidRDefault="00000000">
      <w:pPr>
        <w:pStyle w:val="BodyText"/>
      </w:pPr>
      <w:r>
        <w:t xml:space="preserve">There is little information to inform 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to capture negative and positive lower (-0.9) and upper (0.9) values. When these parameters are estimated, these priors give most credence to moderate temporal correlation (0.5) and no species-to-species correlation (0) but sti</w:t>
      </w:r>
      <w:proofErr w:type="spellStart"/>
      <w:r>
        <w:t>ll</w:t>
      </w:r>
      <w:proofErr w:type="spellEnd"/>
      <w:r>
        <w:t xml:space="preserve"> allow the possibility of high levels of correlation (0.9).</w:t>
      </w:r>
    </w:p>
    <w:p w14:paraId="0B377E2C" w14:textId="77777777" w:rsidR="00492B98" w:rsidRDefault="00000000">
      <w:pPr>
        <w:pStyle w:val="Heading4"/>
      </w:pPr>
      <w:bookmarkStart w:id="177" w:name="X50c46e4f9447be999e8db38f3be4dade35b6469"/>
      <w:bookmarkEnd w:id="176"/>
      <w:r>
        <w:rPr>
          <w:i/>
          <w:iCs/>
        </w:rPr>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6AF01342" w14:textId="6F78F39A" w:rsidR="00492B98" w:rsidRDefault="00000000">
      <w:pPr>
        <w:pStyle w:val="FirstParagraph"/>
      </w:pPr>
      <w:r>
        <w:t xml:space="preserve">The catchability of the spring and fall surveys conducted by DFO likely changed over time given the shift in gear from a Yankee to Engel to </w:t>
      </w:r>
      <w:proofErr w:type="spellStart"/>
      <w:r>
        <w:t>Campelen</w:t>
      </w:r>
      <w:proofErr w:type="spellEnd"/>
      <w:r>
        <w:t xml:space="preserve"> trawl as well as </w:t>
      </w:r>
      <w:ins w:id="178" w:author="Rideout, Rick" w:date="2023-07-20T10:09:00Z">
        <w:r w:rsidR="00E36B6E">
          <w:t xml:space="preserve">spatial </w:t>
        </w:r>
      </w:ins>
      <w:r>
        <w:t xml:space="preserve">shifts in </w:t>
      </w:r>
      <w:ins w:id="179" w:author="Rideout, Rick" w:date="2023-07-20T10:10:00Z">
        <w:r w:rsidR="00E36B6E">
          <w:t xml:space="preserve">survey </w:t>
        </w:r>
      </w:ins>
      <w:commentRangeStart w:id="180"/>
      <w:r>
        <w:t>coverage</w:t>
      </w:r>
      <w:commentRangeEnd w:id="180"/>
      <w:r w:rsidR="00E36B6E">
        <w:rPr>
          <w:rStyle w:val="CommentReference"/>
        </w:rPr>
        <w:commentReference w:id="180"/>
      </w:r>
      <w:r>
        <w:t xml:space="preserve"> </w:t>
      </w:r>
      <w:del w:id="181" w:author="Rideout, Rick" w:date="2023-07-20T10:10:00Z">
        <w:r w:rsidDel="00E36B6E">
          <w:delText xml:space="preserve">of the strata </w:delText>
        </w:r>
      </w:del>
      <w:r>
        <w:t xml:space="preserve">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gear, </w:t>
      </w:r>
      <m:oMath>
        <m:r>
          <w:rPr>
            <w:rFonts w:ascii="Cambria Math" w:hAnsi="Cambria Math"/>
          </w:rPr>
          <m:t>i</m:t>
        </m:r>
      </m:oMath>
      <w:r>
        <w:t xml:space="preserve">, and species, </w:t>
      </w:r>
      <m:oMath>
        <m:r>
          <w:rPr>
            <w:rFonts w:ascii="Cambria Math" w:hAnsi="Cambria Math"/>
          </w:rPr>
          <m:t>s</m:t>
        </m:r>
      </m:oMath>
      <w:r>
        <w:t xml:space="preserve">. Moreover, the lower inflection points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 spatial coverage of strata across years by the total are</w:t>
      </w:r>
      <w:proofErr w:type="spellStart"/>
      <w:r>
        <w:t>a</w:t>
      </w:r>
      <w:proofErr w:type="spellEnd"/>
      <w:r>
        <w:t xml:space="preserve"> of all strata (i.e., average area covered / area of survey domain). </w:t>
      </w:r>
      <w:commentRangeStart w:id="182"/>
      <w:r>
        <w:t xml:space="preserve">Survey coverage was then multiplied by 0.2 for deep-water species (Greenland Halibut, Atlantic Halibut, Witch Flounder, Redfish spp., White Hake, Silver Hake, and Monkfish) and 0.5 for the </w:t>
      </w:r>
      <w:commentRangeStart w:id="183"/>
      <w:r>
        <w:t>remainder</w:t>
      </w:r>
      <w:commentRangeEnd w:id="183"/>
      <w:ins w:id="184" w:author="Regular, Paul" w:date="2023-11-27T11:12:00Z">
        <w:r w:rsidR="00BF548D">
          <w:t xml:space="preserve">. </w:t>
        </w:r>
      </w:ins>
      <w:commentRangeEnd w:id="182"/>
      <w:r w:rsidR="00091903">
        <w:rPr>
          <w:rStyle w:val="CommentReference"/>
        </w:rPr>
        <w:commentReference w:id="182"/>
      </w:r>
      <w:r w:rsidR="00E36B6E">
        <w:rPr>
          <w:rStyle w:val="CommentReference"/>
        </w:rPr>
        <w:commentReference w:id="183"/>
      </w:r>
      <w:del w:id="185" w:author="Regular, Paul" w:date="2023-11-27T11:12:00Z">
        <w:r>
          <w:delText xml:space="preserve">. </w:delText>
        </w:r>
      </w:del>
      <w:commentRangeStart w:id="186"/>
      <w:r>
        <w:t>The upper inflection point was set to 1 as it is unlikely, but still possible, that the survey indices represent overestimates of the true population size.</w:t>
      </w:r>
      <w:commentRangeEnd w:id="186"/>
      <w:r w:rsidR="00091903">
        <w:rPr>
          <w:rStyle w:val="CommentReference"/>
        </w:rPr>
        <w:commentReference w:id="186"/>
      </w:r>
      <w:r>
        <w:t xml:space="preserve"> The lower range is widened, especially for deep-water </w:t>
      </w:r>
      <w:r>
        <w:lastRenderedPageBreak/>
        <w:t>species, to account for gear selectivity issues [e.g., escapement under the footgear; Walsh (</w:t>
      </w:r>
      <w:hyperlink w:anchor="ref-walsh1992">
        <w:r>
          <w:rPr>
            <w:rStyle w:val="Hyperlink"/>
          </w:rPr>
          <w:t>1992</w:t>
        </w:r>
      </w:hyperlink>
      <w:r>
        <w:t>)] and availability issues (e.g., portion of the stock in deeper water than covered by the survey).</w:t>
      </w:r>
    </w:p>
    <w:p w14:paraId="171FAA70" w14:textId="73F062D7" w:rsidR="00492B98" w:rsidRDefault="00000000">
      <w:pPr>
        <w:pStyle w:val="BodyText"/>
      </w:pPr>
      <w:commentRangeStart w:id="187"/>
      <w:r>
        <w:t>A prior for observation error variance was informed by design-based estimates of survey variance associated with annual biomass estimates (</w:t>
      </w:r>
      <w:hyperlink w:anchor="ref-smith1981">
        <w:r>
          <w:rPr>
            <w:rStyle w:val="Hyperlink"/>
          </w:rPr>
          <w:t>Smith &amp; Somerton, 1981</w:t>
        </w:r>
      </w:hyperlink>
      <w:r>
        <w:t xml:space="preserve">). </w:t>
      </w:r>
      <w:commentRangeEnd w:id="187"/>
      <w:r w:rsidR="0090042E">
        <w:rPr>
          <w:rStyle w:val="CommentReference"/>
        </w:rPr>
        <w:commentReference w:id="187"/>
      </w:r>
      <w:r>
        <w:t>These estimates were used to calculate the coefficient of variation (CV) for each survey, year, and species; specifically,</w:t>
      </w:r>
    </w:p>
    <w:p w14:paraId="34DA4E0D"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35F10783" w14:textId="77777777" w:rsidR="00492B98" w:rsidRDefault="00000000">
      <w:pPr>
        <w:pStyle w:val="FirstParagraph"/>
      </w:pPr>
      <w:r>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w:t>
      </w:r>
      <w:proofErr w:type="spellStart"/>
      <w:r>
        <w:t>duced</w:t>
      </w:r>
      <w:proofErr w:type="spellEnd"/>
      <w:r>
        <w:t xml:space="preserve"> by potential distributional shifts outside of the survey domain. Another two times multiplier was applied for deep-water species as they have more scope for shifting outside the survey domain.</w:t>
      </w:r>
    </w:p>
    <w:p w14:paraId="7ABA0EAB" w14:textId="77777777" w:rsidR="00492B98" w:rsidRDefault="00000000">
      <w:pPr>
        <w:pStyle w:val="Heading3"/>
      </w:pPr>
      <w:bookmarkStart w:id="188" w:name="model-selection"/>
      <w:bookmarkEnd w:id="171"/>
      <w:bookmarkEnd w:id="177"/>
      <w:r>
        <w:t>Model selection</w:t>
      </w:r>
    </w:p>
    <w:p w14:paraId="4ED1AD68" w14:textId="441F268F" w:rsidR="00492B98" w:rsidRDefault="00000000">
      <w:pPr>
        <w:pStyle w:val="FirstParagraph"/>
      </w:pPr>
      <w:r>
        <w:t xml:space="preserve">The degree to which density-dependence of the demersal fish community inhabiting the NL shelves is driven by intra versus interspecific competition is not known. Nor is the degree to which species interactions affect population </w:t>
      </w:r>
      <w:proofErr w:type="spellStart"/>
      <w:ins w:id="189" w:author="Regular, Paul" w:date="2023-11-27T11:12:00Z">
        <w:r w:rsidR="00BF548D">
          <w:t>dyanmics</w:t>
        </w:r>
      </w:ins>
      <w:del w:id="190" w:author="Regular, Paul" w:date="2023-11-27T11:12:00Z">
        <w:r>
          <w:delText>dy</w:delText>
        </w:r>
      </w:del>
      <w:ins w:id="191" w:author="Rideout, Rick" w:date="2023-07-20T10:17:00Z">
        <w:r w:rsidR="00E36B6E">
          <w:t>n</w:t>
        </w:r>
      </w:ins>
      <w:proofErr w:type="spellEnd"/>
      <w:del w:id="192" w:author="Regular, Paul" w:date="2023-11-27T11:12:00Z">
        <w:r>
          <w:delText>a</w:delText>
        </w:r>
      </w:del>
      <w:del w:id="193" w:author="Rideout, Rick" w:date="2023-07-20T10:17:00Z">
        <w:r w:rsidDel="00E36B6E">
          <w:delText>n</w:delText>
        </w:r>
      </w:del>
      <w:del w:id="194" w:author="Regular, Paul" w:date="2023-11-27T11:12:00Z">
        <w:r>
          <w:delText>mics</w:delText>
        </w:r>
      </w:del>
      <w:r>
        <w:t xml:space="preserve">. It is, however, well known that the community has been fished for more than 500 years and this history was punctuated by a </w:t>
      </w:r>
      <w:r>
        <w:lastRenderedPageBreak/>
        <w:t>collapse of several stocks, most notably cod, in the early 1990s (</w:t>
      </w:r>
      <w:hyperlink w:anchor="ref-lear1998">
        <w:r>
          <w:rPr>
            <w:rStyle w:val="Hyperlink"/>
          </w:rPr>
          <w:t>Lear, 1998</w:t>
        </w:r>
      </w:hyperlink>
      <w:r>
        <w:t xml:space="preserve">). This collapse was not isolated to commercial stocks, as the biomass of several non-commercial species collapsed at the same time. This </w:t>
      </w:r>
      <w:del w:id="195" w:author="Joanne Morgan" w:date="2023-08-28T11:00:00Z">
        <w:r>
          <w:delText xml:space="preserve">collapse </w:delText>
        </w:r>
      </w:del>
      <w:r>
        <w:t>was followed by a reorganization of the community, which implies that the system experienced a regime shift (</w:t>
      </w:r>
      <w:hyperlink w:anchor="ref-pedersen2017">
        <w:r>
          <w:rPr>
            <w:rStyle w:val="Hyperlink"/>
          </w:rPr>
          <w:t>Pedersen et al., 2017</w:t>
        </w:r>
      </w:hyperlink>
      <w:r>
        <w:t>). Given this context, and the structure of the multispecies surplus production model described above, a series of hypotheses were tested:</w:t>
      </w:r>
    </w:p>
    <w:p w14:paraId="5CF64F36" w14:textId="7A1706B9" w:rsidR="00492B98" w:rsidRDefault="00000000">
      <w:pPr>
        <w:pStyle w:val="BodyText"/>
      </w:pPr>
      <w:r>
        <w:rPr>
          <w:b/>
          <w:bCs/>
        </w:rPr>
        <w:t>Full:</w:t>
      </w:r>
      <w:r>
        <w:t xml:space="preserve"> For this hypothesis, it is posited that population dynamics within regions are governed by an overarching system-level carrying capacity that affects all focal species as the aggregate biomass approaches system limits (i.e., inter-specific density-dependent effects are assumed). </w:t>
      </w:r>
      <w:commentRangeStart w:id="196"/>
      <w:r>
        <w:t xml:space="preserve">For this hypothesis and all others, annual reported landings of each species are subtracted. </w:t>
      </w:r>
      <w:commentRangeEnd w:id="196"/>
      <w:r w:rsidR="0090042E">
        <w:rPr>
          <w:rStyle w:val="CommentReference"/>
        </w:rPr>
        <w:commentReference w:id="196"/>
      </w:r>
      <w:r>
        <w:t>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14:paraId="7049C20D" w14:textId="77777777" w:rsidR="00492B98" w:rsidRDefault="00000000">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proofErr w:type="spellStart"/>
      <w:r>
        <w:rPr>
          <w:i/>
          <w:iCs/>
        </w:rPr>
        <w:t>iid</w:t>
      </w:r>
      <w:proofErr w:type="spellEnd"/>
      <w:r>
        <w:t>) to assess the hypothesis that temporal and species correlations are explained by the shift.</w:t>
      </w:r>
    </w:p>
    <w:p w14:paraId="58A65B17" w14:textId="77777777" w:rsidR="00492B98" w:rsidRDefault="00000000">
      <w:pPr>
        <w:pStyle w:val="BodyText"/>
      </w:pPr>
      <w:r>
        <w:rPr>
          <w:b/>
          <w:bCs/>
        </w:rPr>
        <w:lastRenderedPageBreak/>
        <w:t>Just correlation:</w:t>
      </w:r>
      <w:r>
        <w:t xml:space="preserve"> Model structure is the same as the </w:t>
      </w:r>
      <w:r>
        <w:rPr>
          <w:b/>
          <w:bCs/>
        </w:rPr>
        <w:t>full</w:t>
      </w:r>
      <w:r>
        <w:t xml:space="preserve"> model, except population dynamics are assumed to be affected by a common and time-invariant carrying capacity. The shift covariate was not applied.</w:t>
      </w:r>
    </w:p>
    <w:p w14:paraId="010170A1" w14:textId="77777777" w:rsidR="00492B98" w:rsidRDefault="00000000">
      <w:pPr>
        <w:pStyle w:val="BodyText"/>
      </w:pPr>
      <w:r>
        <w:rPr>
          <w:b/>
          <w:bCs/>
        </w:rPr>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14:paraId="2F4A79DA" w14:textId="77777777" w:rsidR="00492B98" w:rsidRDefault="00000000">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proofErr w:type="spellStart"/>
      <w:r>
        <w:rPr>
          <w:i/>
          <w:iCs/>
        </w:rPr>
        <w:t>iid</w:t>
      </w:r>
      <w:proofErr w:type="spellEnd"/>
      <w:r>
        <w:t>. This structure implies that there is a common but unknown environmental process affecting all species, but the process is noisy with no temporal dependence. The shift covariate was not applied.</w:t>
      </w:r>
    </w:p>
    <w:p w14:paraId="57315DDD" w14:textId="77777777" w:rsidR="00492B98" w:rsidRDefault="00000000">
      <w:pPr>
        <w:pStyle w:val="BodyText"/>
      </w:pPr>
      <w:r>
        <w:rPr>
          <w:b/>
          <w:bCs/>
        </w:rPr>
        <w:t>Just temporal correlation:</w:t>
      </w:r>
      <w:r>
        <w:t xml:space="preserve"> Model structure is the same as the </w:t>
      </w:r>
      <w:r>
        <w:rPr>
          <w:b/>
          <w:bCs/>
        </w:rPr>
        <w:t>shared correlation</w:t>
      </w:r>
      <w:r>
        <w:t xml:space="preserve"> model, except species by species correlations are assumed to be </w:t>
      </w:r>
      <w:proofErr w:type="spellStart"/>
      <w:r>
        <w:rPr>
          <w:i/>
          <w:iCs/>
        </w:rPr>
        <w:t>iid</w:t>
      </w:r>
      <w:proofErr w:type="spellEnd"/>
      <w:r>
        <w:t>. This structure implies that environmental processes affect each species differently, however, there may be carry-over effects from one year to the next. The shift covariate was not applied.</w:t>
      </w:r>
    </w:p>
    <w:p w14:paraId="1BEAB912" w14:textId="77777777" w:rsidR="00492B98" w:rsidRDefault="00000000">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proofErr w:type="spellStart"/>
      <w:r>
        <w:rPr>
          <w:i/>
          <w:iCs/>
        </w:rPr>
        <w:t>iid</w:t>
      </w:r>
      <w:proofErr w:type="spellEnd"/>
      <w:r>
        <w:t>.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14:paraId="16CAB82A" w14:textId="77777777" w:rsidR="00492B98" w:rsidRDefault="00000000">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w:t>
      </w:r>
      <w:r>
        <w:lastRenderedPageBreak/>
        <w:t>density-dependent effects are assumed). This formulation is analogous to standard state-space Schaefer production models. The shift covariate was not applied.</w:t>
      </w:r>
    </w:p>
    <w:p w14:paraId="7A07E7D0" w14:textId="1CDDE983" w:rsidR="00492B98" w:rsidRDefault="00000000">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w:t>
      </w:r>
      <w:commentRangeStart w:id="197"/>
      <w:r>
        <w:t xml:space="preserve">model folds </w:t>
      </w:r>
      <w:commentRangeEnd w:id="197"/>
      <w:r w:rsidR="0090042E">
        <w:rPr>
          <w:rStyle w:val="CommentReference"/>
        </w:rPr>
        <w:commentReference w:id="197"/>
      </w:r>
      <w:r>
        <w:t xml:space="preserve">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w:t>
      </w:r>
      <w:proofErr w:type="spellStart"/>
      <w:r>
        <w:t>years worth</w:t>
      </w:r>
      <w:proofErr w:type="spellEnd"/>
      <w:r>
        <w:t xml:space="preserve"> of data from the tail of the time series (</w:t>
      </w:r>
      <w:hyperlink w:anchor="ref-kell2016">
        <w:r>
          <w:rPr>
            <w:rStyle w:val="Hyperlink"/>
          </w:rPr>
          <w:t>Kell et al., 2016</w:t>
        </w:r>
      </w:hyperlink>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left out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1C551E7C"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087F41B5" w14:textId="77777777" w:rsidR="00492B98" w:rsidRDefault="00000000">
      <w:pPr>
        <w:pStyle w:val="FirstParagraph"/>
      </w:pPr>
      <w:r>
        <w:t xml:space="preserve">These scores were also averaged across methods (LOO-CV, Hindcast-CV) and region (Northeast NL Shelf, Grand Bank, Southern NL) to obtain an overall score of predictive ability of each </w:t>
      </w:r>
      <w:r>
        <w:lastRenderedPageBreak/>
        <w:t>model. A well-fitting model will result in predicted values that are close to the excluded values and, therefore, result in lower scores. Ultimately, these scores enable a model-comparison approach to hypothesis testing.</w:t>
      </w:r>
    </w:p>
    <w:p w14:paraId="15087B3F" w14:textId="77777777" w:rsidR="00492B98" w:rsidRDefault="00000000">
      <w:pPr>
        <w:pStyle w:val="Heading1"/>
      </w:pPr>
      <w:bookmarkStart w:id="198" w:name="results"/>
      <w:bookmarkEnd w:id="49"/>
      <w:bookmarkEnd w:id="148"/>
      <w:bookmarkEnd w:id="188"/>
      <w:r>
        <w:t>Results</w:t>
      </w:r>
    </w:p>
    <w:p w14:paraId="016CE619" w14:textId="1DB69E88" w:rsidR="00492B98" w:rsidRDefault="00000000">
      <w:pPr>
        <w:pStyle w:val="FirstParagraph"/>
      </w:pPr>
      <w:r>
        <w:t xml:space="preserve">Both cross-validation metrics (LOO-CV and Hindcast-CV scores) indicate that most </w:t>
      </w:r>
      <w:commentRangeStart w:id="199"/>
      <w:r>
        <w:t xml:space="preserve">multispecies production model formulations outperform a single-species production model when applied to seven species within three ecosystem production units (Northeast NL Shelf, Grand Bank, and Southern NL) off the east coast of Canada (Figure 2). </w:t>
      </w:r>
      <w:commentRangeEnd w:id="199"/>
      <w:r w:rsidR="0090042E">
        <w:rPr>
          <w:rStyle w:val="CommentReference"/>
        </w:rPr>
        <w:commentReference w:id="199"/>
      </w:r>
      <w:r>
        <w:t>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 “shared correlation” and “just correlation” formulations, in particular, tended to receive the lowest scores, and dropping 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further indicates that the “shift” covariate degraded the predictive ability of the model. Subsequent plots focus on the best fitting formulation, “just correlation”, to demonstrate model predictions.</w:t>
      </w:r>
    </w:p>
    <w:p w14:paraId="49C40820" w14:textId="77777777" w:rsidR="00492B98" w:rsidRDefault="00000000">
      <w:pPr>
        <w:pStyle w:val="BodyText"/>
      </w:pPr>
      <w:r>
        <w:t xml:space="preserve">The multispecies production model with unstructured species-to-species correlation and AR1 temporal correlation (“just correlation”) offered an explanation of the trends in survey indices of </w:t>
      </w:r>
      <w:r>
        <w:lastRenderedPageBreak/>
        <w:t xml:space="preserve">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 3). The earlier Yankee and Engel eras of the Canadian surveys tended to receive lower catchability estimates than the </w:t>
      </w:r>
      <w:proofErr w:type="spellStart"/>
      <w:r>
        <w:t>Campelen</w:t>
      </w:r>
      <w:proofErr w:type="spellEnd"/>
      <w:r>
        <w:t xml:space="preserve"> era survey; indices since 1996 therefore tend to be closer, in relative terms, to the underlying estimates of biomass from the model.</w:t>
      </w:r>
    </w:p>
    <w:p w14:paraId="00789291" w14:textId="77777777" w:rsidR="00492B98" w:rsidRDefault="00000000">
      <w:pPr>
        <w:pStyle w:val="BodyText"/>
      </w:pPr>
      <w:r>
        <w:t xml:space="preserve">Isolating residual changes in biomass not explained by reported fisheries landings or the production function (equation (4)) reveals substantive subtractions in the early 1990s across all three ecosystem production units (Figure 4).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Estimates of total biomass have gradually increased on the Grand Bank and off Southern NL since the </w:t>
      </w:r>
      <w:proofErr w:type="spellStart"/>
      <w:r>
        <w:t>mid 1990s</w:t>
      </w:r>
      <w:proofErr w:type="spellEnd"/>
      <w:r>
        <w:t>, largely due to increasing Redfish spp. biomass estimates.</w:t>
      </w:r>
    </w:p>
    <w:p w14:paraId="2C9B6293" w14:textId="77777777" w:rsidR="00492B98" w:rsidRDefault="00000000">
      <w:pPr>
        <w:pStyle w:val="BodyText"/>
      </w:pPr>
      <w:r>
        <w:t xml:space="preserve">Further inspection of the process errors reveals common patterns across all focal species across three ecosystem production units (Figure 5). Like the exponentiated and unstandardized process </w:t>
      </w:r>
      <w:r>
        <w:lastRenderedPageBreak/>
        <w:t>errors (“residual change”) shown in Figure 4,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 “just correlation” model indicate that only 10 out of 63 pairs were negatively correlated. Also note that the “shared correlation” 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60216716" w14:textId="77777777" w:rsidR="00492B98" w:rsidRDefault="00000000">
      <w:pPr>
        <w:pStyle w:val="Heading1"/>
      </w:pPr>
      <w:bookmarkStart w:id="200" w:name="discussion"/>
      <w:bookmarkEnd w:id="198"/>
      <w:r>
        <w:t>Discussion</w:t>
      </w:r>
    </w:p>
    <w:p w14:paraId="7C7C997B" w14:textId="21B8A037" w:rsidR="00492B98" w:rsidRDefault="00000000">
      <w:pPr>
        <w:pStyle w:val="FirstParagraph"/>
      </w:pPr>
      <w:r>
        <w:t>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 (</w:t>
      </w:r>
      <w:hyperlink w:anchor="ref-bundy2012">
        <w:r>
          <w:rPr>
            <w:rStyle w:val="Hyperlink"/>
          </w:rPr>
          <w:t>Bundy et al., 2012</w:t>
        </w:r>
      </w:hyperlink>
      <w:r>
        <w:t xml:space="preserve">; </w:t>
      </w:r>
      <w:hyperlink w:anchor="ref-fogarty2012">
        <w:r>
          <w:rPr>
            <w:rStyle w:val="Hyperlink"/>
          </w:rPr>
          <w:t>Fogarty et al., 2012</w:t>
        </w:r>
      </w:hyperlink>
      <w:r>
        <w:t xml:space="preserve">; </w:t>
      </w:r>
      <w:hyperlink w:anchor="ref-mueter2006">
        <w:proofErr w:type="spellStart"/>
        <w:r>
          <w:rPr>
            <w:rStyle w:val="Hyperlink"/>
          </w:rPr>
          <w:t>Mueter</w:t>
        </w:r>
        <w:proofErr w:type="spellEnd"/>
        <w:r>
          <w:rPr>
            <w:rStyle w:val="Hyperlink"/>
          </w:rPr>
          <w:t xml:space="preserve"> &amp; </w:t>
        </w:r>
        <w:proofErr w:type="spellStart"/>
        <w:r>
          <w:rPr>
            <w:rStyle w:val="Hyperlink"/>
          </w:rPr>
          <w:t>Megrey</w:t>
        </w:r>
        <w:proofErr w:type="spellEnd"/>
        <w:r>
          <w:rPr>
            <w:rStyle w:val="Hyperlink"/>
          </w:rPr>
          <w:t>, 2006</w:t>
        </w:r>
      </w:hyperlink>
      <w:r>
        <w:t>) as it is rooted in the idea that total production, and consequently system-level maximum sustainable yield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 (</w:t>
      </w:r>
      <w:proofErr w:type="spellStart"/>
      <w:r>
        <w:fldChar w:fldCharType="begin"/>
      </w:r>
      <w:r>
        <w:instrText xml:space="preserve"> HYPERLINK \l "ref-lotka1925" \h </w:instrText>
      </w:r>
      <w:r>
        <w:fldChar w:fldCharType="separate"/>
      </w:r>
      <w:r>
        <w:rPr>
          <w:rStyle w:val="Hyperlink"/>
        </w:rPr>
        <w:t>Lotka</w:t>
      </w:r>
      <w:proofErr w:type="spellEnd"/>
      <w:r>
        <w:rPr>
          <w:rStyle w:val="Hyperlink"/>
        </w:rPr>
        <w:t>, 1925</w:t>
      </w:r>
      <w:r>
        <w:rPr>
          <w:rStyle w:val="Hyperlink"/>
        </w:rPr>
        <w:fldChar w:fldCharType="end"/>
      </w:r>
      <w:r>
        <w:t xml:space="preserve">; </w:t>
      </w:r>
      <w:hyperlink w:anchor="ref-schaefer1954">
        <w:r>
          <w:rPr>
            <w:rStyle w:val="Hyperlink"/>
          </w:rPr>
          <w:t>Schaefer, 1954</w:t>
        </w:r>
      </w:hyperlink>
      <w:r>
        <w:t xml:space="preserve">; </w:t>
      </w:r>
      <w:hyperlink w:anchor="ref-volterra1926">
        <w:r>
          <w:rPr>
            <w:rStyle w:val="Hyperlink"/>
          </w:rPr>
          <w:t>Volterra, 1926</w:t>
        </w:r>
      </w:hyperlink>
      <w:r>
        <w:t xml:space="preserve">). While our model explicitly accounts for landings, species </w:t>
      </w:r>
      <w:r>
        <w:lastRenderedPageBreak/>
        <w:t>interactions are implicitly accounted for by estimating species-to-species correlations (</w:t>
      </w:r>
      <w:proofErr w:type="spellStart"/>
      <w:r>
        <w:t>sensu</w:t>
      </w:r>
      <w:proofErr w:type="spellEnd"/>
      <w:r>
        <w:t xml:space="preserve"> </w:t>
      </w:r>
      <w:hyperlink w:anchor="ref-albertsen2018">
        <w:proofErr w:type="spellStart"/>
        <w:r>
          <w:rPr>
            <w:rStyle w:val="Hyperlink"/>
          </w:rPr>
          <w:t>Albertsen</w:t>
        </w:r>
        <w:proofErr w:type="spellEnd"/>
        <w:r>
          <w:rPr>
            <w:rStyle w:val="Hyperlink"/>
          </w:rPr>
          <w:t xml:space="preserve"> et al., 2018</w:t>
        </w:r>
      </w:hyperlink>
      <w:r>
        <w:t xml:space="preserve">; see </w:t>
      </w:r>
      <w:hyperlink w:anchor="ref-gamble2009">
        <w:r>
          <w:rPr>
            <w:rStyle w:val="Hyperlink"/>
          </w:rPr>
          <w:t>Gamble &amp; Link, 2009</w:t>
        </w:r>
      </w:hyperlink>
      <w:r>
        <w:t xml:space="preserve"> for a more explicit approach). Finally, by utilizing a state-space framework akin to single-species state-space production models (e.g., </w:t>
      </w:r>
      <w:hyperlink w:anchor="ref-millar2000">
        <w:r>
          <w:rPr>
            <w:rStyle w:val="Hyperlink"/>
          </w:rPr>
          <w:t>Millar &amp; Meyer, 2000</w:t>
        </w:r>
      </w:hyperlink>
      <w:r>
        <w:t xml:space="preserve">; </w:t>
      </w:r>
      <w:hyperlink w:anchor="ref-winker2018">
        <w:r>
          <w:rPr>
            <w:rStyle w:val="Hyperlink"/>
          </w:rPr>
          <w:t>Winker et al., 2018</w:t>
        </w:r>
      </w:hyperlink>
      <w:r>
        <w:t xml:space="preserve">), we attempt to differentiate population processes from noise and bias introduced by surveys of fish populations. The overall structure of the model allows species-specific dynamics to be captured while avoiding the assumption that the dynamics of each species is isolated and independent from </w:t>
      </w:r>
      <w:commentRangeStart w:id="201"/>
      <w:r>
        <w:t>sympatric</w:t>
      </w:r>
      <w:commentRangeEnd w:id="201"/>
      <w:r w:rsidR="00E9263A">
        <w:rPr>
          <w:rStyle w:val="CommentReference"/>
        </w:rPr>
        <w:commentReference w:id="201"/>
      </w:r>
      <w:r>
        <w:t xml:space="preserve"> species. </w:t>
      </w:r>
      <w:r>
        <w:rPr>
          <w:i/>
          <w:iCs/>
        </w:rPr>
        <w:t>&lt;&lt;</w:t>
      </w:r>
      <w:commentRangeStart w:id="202"/>
      <w:r>
        <w:rPr>
          <w:i/>
          <w:iCs/>
        </w:rPr>
        <w:t xml:space="preserve">PMR: maybe this paragraph or concepts in this paragraph should be </w:t>
      </w:r>
      <w:commentRangeStart w:id="203"/>
      <w:r>
        <w:rPr>
          <w:i/>
          <w:iCs/>
        </w:rPr>
        <w:t>moved</w:t>
      </w:r>
      <w:commentRangeEnd w:id="203"/>
      <w:r w:rsidR="00E9263A">
        <w:rPr>
          <w:rStyle w:val="CommentReference"/>
        </w:rPr>
        <w:commentReference w:id="203"/>
      </w:r>
      <w:r>
        <w:rPr>
          <w:i/>
          <w:iCs/>
        </w:rPr>
        <w:t xml:space="preserve"> to the introduction?&gt;&gt;</w:t>
      </w:r>
      <w:commentRangeEnd w:id="202"/>
      <w:r w:rsidR="00597DD4">
        <w:rPr>
          <w:rStyle w:val="CommentReference"/>
        </w:rPr>
        <w:commentReference w:id="202"/>
      </w:r>
    </w:p>
    <w:p w14:paraId="53190E26" w14:textId="4A79D567" w:rsidR="00492B98" w:rsidRDefault="00000000">
      <w:pPr>
        <w:pStyle w:val="BodyText"/>
      </w:pPr>
      <w:r>
        <w:t xml:space="preserve">Our case study focuses on the population dynamics of commercially important demersal fish stocks off the east coast of Canada. This is an interesting </w:t>
      </w:r>
      <w:del w:id="204" w:author="Rideout, Rick" w:date="2023-07-20T11:45:00Z">
        <w:r w:rsidDel="00660F58">
          <w:delText xml:space="preserve">use </w:delText>
        </w:r>
      </w:del>
      <w:r>
        <w:t>case since most stocks in the area collapsed in the early 1990s (</w:t>
      </w:r>
      <w:hyperlink w:anchor="ref-lear1998">
        <w:r>
          <w:rPr>
            <w:rStyle w:val="Hyperlink"/>
          </w:rPr>
          <w:t>Lear, 1998</w:t>
        </w:r>
      </w:hyperlink>
      <w:r>
        <w:t xml:space="preserve">), and the relative contribution of fishing and environmental impacts </w:t>
      </w:r>
      <w:commentRangeStart w:id="205"/>
      <w:r>
        <w:t xml:space="preserve">remains uncertain </w:t>
      </w:r>
      <w:commentRangeEnd w:id="205"/>
      <w:r w:rsidR="00660F58">
        <w:rPr>
          <w:rStyle w:val="CommentReference"/>
        </w:rPr>
        <w:commentReference w:id="205"/>
      </w:r>
      <w:r>
        <w:t>(</w:t>
      </w:r>
      <w:hyperlink w:anchor="ref-pedersen2017">
        <w:r>
          <w:rPr>
            <w:rStyle w:val="Hyperlink"/>
          </w:rPr>
          <w:t>Pedersen et al., 2017</w:t>
        </w:r>
      </w:hyperlink>
      <w:r>
        <w:t xml:space="preserve">). We attempt to disentangle the impacts of fishing from environmental effects using our multispecies production model and, in doing so, we provide empirical evidence that environmental factors played a non-negligible role in the changes observed in the region. The focal species </w:t>
      </w:r>
      <w:del w:id="206" w:author="Joanne Morgan" w:date="2023-08-28T11:20:00Z">
        <w:r>
          <w:delText>we studied</w:delText>
        </w:r>
      </w:del>
      <w:ins w:id="207" w:author="Joanne Morgan" w:date="2023-08-28T11:20:00Z">
        <w:r w:rsidR="00597DD4">
          <w:t>within each model</w:t>
        </w:r>
      </w:ins>
      <w:r>
        <w:t xml:space="preserve"> all occupy the same ecosystem production unit and ultimately compete for the same resources (</w:t>
      </w:r>
      <w:hyperlink w:anchor="ref-pepin2014">
        <w:r>
          <w:rPr>
            <w:rStyle w:val="Hyperlink"/>
          </w:rPr>
          <w:t>Pepin et al., 2014</w:t>
        </w:r>
      </w:hyperlink>
      <w:r>
        <w:t xml:space="preserve">). It follows that total production at upper trophic levels should be limited </w:t>
      </w:r>
      <w:ins w:id="208" w:author="Rideout, Rick" w:date="2023-07-20T11:49:00Z">
        <w:r w:rsidR="00660F58">
          <w:t xml:space="preserve">by </w:t>
        </w:r>
      </w:ins>
      <w:r>
        <w:t xml:space="preserve">the regions’ maximal </w:t>
      </w:r>
      <w:commentRangeStart w:id="209"/>
      <w:r>
        <w:t>load</w:t>
      </w:r>
      <w:commentRangeEnd w:id="209"/>
      <w:r w:rsidR="00216BA5">
        <w:rPr>
          <w:rStyle w:val="CommentReference"/>
        </w:rPr>
        <w:commentReference w:id="209"/>
      </w:r>
      <w:r>
        <w:t xml:space="preserve">, which is evidenced in our case study by the general support for models that impose a system-level carrying capacity. Beyond this, we found evidence for synchronous changes in the demersal fish community, which implies that a common bottom-up driver is impacting the dynamics of these species (see also </w:t>
      </w:r>
      <w:hyperlink w:anchor="ref-bundy2012">
        <w:r>
          <w:rPr>
            <w:rStyle w:val="Hyperlink"/>
          </w:rPr>
          <w:t>Bundy et al., 2012</w:t>
        </w:r>
      </w:hyperlink>
      <w:r>
        <w:t xml:space="preserve">). </w:t>
      </w:r>
      <w:commentRangeStart w:id="210"/>
      <w:r>
        <w:t>Finally</w:t>
      </w:r>
      <w:commentRangeEnd w:id="210"/>
      <w:r w:rsidR="00216BA5">
        <w:rPr>
          <w:rStyle w:val="CommentReference"/>
        </w:rPr>
        <w:commentReference w:id="210"/>
      </w:r>
      <w:r>
        <w:t>, the contributions of these ecologically mediated changes relative to fisheries landings indicate that fishing was not the sole cause of the collapses observed in the early 1990s.</w:t>
      </w:r>
    </w:p>
    <w:p w14:paraId="0340BB6C" w14:textId="78FC7EB5" w:rsidR="00492B98" w:rsidRDefault="00000000">
      <w:pPr>
        <w:pStyle w:val="BodyText"/>
      </w:pPr>
      <w:r>
        <w:lastRenderedPageBreak/>
        <w:t xml:space="preserve">Our inference that environmental factors were a key driver of stock collapses is </w:t>
      </w:r>
      <w:commentRangeStart w:id="211"/>
      <w:r>
        <w:t>surprising</w:t>
      </w:r>
      <w:commentRangeEnd w:id="211"/>
      <w:r w:rsidR="00216BA5">
        <w:rPr>
          <w:rStyle w:val="CommentReference"/>
        </w:rPr>
        <w:commentReference w:id="211"/>
      </w:r>
      <w:r>
        <w:t xml:space="preserve"> given the prevailing hypothesis is that fishing activity was the primary driver (</w:t>
      </w:r>
      <w:commentRangeStart w:id="212"/>
      <w:r>
        <w:fldChar w:fldCharType="begin"/>
      </w:r>
      <w:r>
        <w:instrText xml:space="preserve"> HYPERLINK \l "ref-gomes1995" \h </w:instrText>
      </w:r>
      <w:r>
        <w:fldChar w:fldCharType="separate"/>
      </w:r>
      <w:r>
        <w:rPr>
          <w:rStyle w:val="Hyperlink"/>
        </w:rPr>
        <w:t>GOMES et al., 1995</w:t>
      </w:r>
      <w:r>
        <w:rPr>
          <w:rStyle w:val="Hyperlink"/>
        </w:rPr>
        <w:fldChar w:fldCharType="end"/>
      </w:r>
      <w:commentRangeEnd w:id="212"/>
      <w:ins w:id="213" w:author="Regular, Paul" w:date="2023-11-27T11:12:00Z">
        <w:r w:rsidR="00597DD4">
          <w:rPr>
            <w:rStyle w:val="CommentReference"/>
          </w:rPr>
          <w:commentReference w:id="212"/>
        </w:r>
        <w:r w:rsidR="00BF548D">
          <w:t>;</w:t>
        </w:r>
      </w:ins>
      <w:del w:id="214" w:author="Regular, Paul" w:date="2023-11-27T11:12:00Z">
        <w:r>
          <w:delText>;</w:delText>
        </w:r>
      </w:del>
      <w:r>
        <w:t xml:space="preserve"> </w:t>
      </w:r>
      <w:commentRangeStart w:id="215"/>
      <w:r>
        <w:t xml:space="preserve">e.g., </w:t>
      </w:r>
      <w:hyperlink w:anchor="ref-hutchings1996">
        <w:r>
          <w:rPr>
            <w:rStyle w:val="Hyperlink"/>
          </w:rPr>
          <w:t>Hutchings, 1996</w:t>
        </w:r>
      </w:hyperlink>
      <w:commentRangeEnd w:id="215"/>
      <w:ins w:id="216" w:author="Regular, Paul" w:date="2023-11-27T11:12:00Z">
        <w:r w:rsidR="00597DD4">
          <w:rPr>
            <w:rStyle w:val="CommentReference"/>
          </w:rPr>
          <w:commentReference w:id="215"/>
        </w:r>
        <w:r w:rsidR="00BF548D">
          <w:t>;</w:t>
        </w:r>
      </w:ins>
      <w:del w:id="217" w:author="Regular, Paul" w:date="2023-11-27T11:12:00Z">
        <w:r>
          <w:delText>;</w:delText>
        </w:r>
      </w:del>
      <w:r>
        <w:t xml:space="preserve"> but see </w:t>
      </w:r>
      <w:hyperlink w:anchor="ref-morgan2002">
        <w:r>
          <w:rPr>
            <w:rStyle w:val="Hyperlink"/>
          </w:rPr>
          <w:t>Morgan et al., 2002</w:t>
        </w:r>
      </w:hyperlink>
      <w:r>
        <w:t xml:space="preserve">). Since our model utilizes </w:t>
      </w:r>
      <w:r>
        <w:rPr>
          <w:i/>
          <w:iCs/>
        </w:rPr>
        <w:t>reported</w:t>
      </w:r>
      <w:r>
        <w:t xml:space="preserve"> fisheries landings, a portion of these losses may be attributed to illegal fishing activity. </w:t>
      </w:r>
      <w:commentRangeStart w:id="218"/>
      <w:r>
        <w:t xml:space="preserve">However, it seems unlikely that the industry had the capacity to covertly exceed typical </w:t>
      </w:r>
      <w:ins w:id="219" w:author="Joanne Morgan" w:date="2023-08-28T11:22:00Z">
        <w:r w:rsidR="00597DD4">
          <w:t xml:space="preserve">reported </w:t>
        </w:r>
      </w:ins>
      <w:r>
        <w:t xml:space="preserve">annual catches in the late 1980s. </w:t>
      </w:r>
      <w:commentRangeEnd w:id="218"/>
      <w:r w:rsidR="00597DD4">
        <w:rPr>
          <w:rStyle w:val="CommentReference"/>
        </w:rPr>
        <w:commentReference w:id="218"/>
      </w:r>
      <w:r>
        <w:t xml:space="preserve">For instance, annual catches in the late 1980s across the Northeast NL Shelf and the Grand Bank totaled ~450 kt while residual losses estimated by the model in the early 1990s was ~1000 kt. The illegal fishery would have had to double its efforts to explain the declines. It follows that the decline must at least in part, if not primarily, be due to an unknown environmental driver. This contention is not new (see, for example, </w:t>
      </w:r>
      <w:hyperlink w:anchor="ref-atkinson1994">
        <w:r>
          <w:rPr>
            <w:rStyle w:val="Hyperlink"/>
          </w:rPr>
          <w:t>Atkinson, 1994</w:t>
        </w:r>
      </w:hyperlink>
      <w:r>
        <w:t xml:space="preserve">; </w:t>
      </w:r>
      <w:hyperlink w:anchor="ref-pedersen2017">
        <w:r>
          <w:rPr>
            <w:rStyle w:val="Hyperlink"/>
          </w:rPr>
          <w:t>Pedersen et al., 2017</w:t>
        </w:r>
      </w:hyperlink>
      <w:r>
        <w:t xml:space="preserve">), however, it remains contentious and perplexing as we lack specific causal </w:t>
      </w:r>
      <w:commentRangeStart w:id="220"/>
      <w:r>
        <w:t>explanations</w:t>
      </w:r>
      <w:commentRangeEnd w:id="220"/>
      <w:r w:rsidR="00924F45">
        <w:rPr>
          <w:rStyle w:val="CommentReference"/>
        </w:rPr>
        <w:commentReference w:id="220"/>
      </w:r>
      <w:r>
        <w:t>.</w:t>
      </w:r>
    </w:p>
    <w:p w14:paraId="6562DC20" w14:textId="1CDB6123" w:rsidR="00492B98" w:rsidRDefault="00000000">
      <w:pPr>
        <w:pStyle w:val="BodyText"/>
      </w:pPr>
      <w:r>
        <w:t>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 (</w:t>
      </w:r>
      <w:proofErr w:type="spellStart"/>
      <w:r>
        <w:rPr>
          <w:i/>
          <w:iCs/>
        </w:rPr>
        <w:t>sensu</w:t>
      </w:r>
      <w:proofErr w:type="spellEnd"/>
      <w:r>
        <w:t xml:space="preserve"> the portfolio effect, </w:t>
      </w:r>
      <w:hyperlink w:anchor="ref-schindler2010">
        <w:r>
          <w:rPr>
            <w:rStyle w:val="Hyperlink"/>
          </w:rPr>
          <w:t>Schindler et al., 2010</w:t>
        </w:r>
      </w:hyperlink>
      <w:r>
        <w:t>). Still, it is curious that heavily exploited species like Atlantic cod show no signs of change or loss of genetic diversity (</w:t>
      </w:r>
      <w:hyperlink w:anchor="ref-pinsky2021">
        <w:r>
          <w:rPr>
            <w:rStyle w:val="Hyperlink"/>
          </w:rPr>
          <w:t>Pinsky et al., 2021</w:t>
        </w:r>
      </w:hyperlink>
      <w:r>
        <w:t>). Another hypothesis is that fishing activity bounded the safe operating space of the system, triggering an alternate stable state (</w:t>
      </w:r>
      <w:proofErr w:type="spellStart"/>
      <w:r>
        <w:fldChar w:fldCharType="begin"/>
      </w:r>
      <w:r>
        <w:instrText xml:space="preserve"> HYPERLINK \l "ref-scheffer2015" \h </w:instrText>
      </w:r>
      <w:r>
        <w:fldChar w:fldCharType="separate"/>
      </w:r>
      <w:r>
        <w:rPr>
          <w:rStyle w:val="Hyperlink"/>
        </w:rPr>
        <w:t>Scheffer</w:t>
      </w:r>
      <w:proofErr w:type="spellEnd"/>
      <w:r>
        <w:rPr>
          <w:rStyle w:val="Hyperlink"/>
        </w:rPr>
        <w:t xml:space="preserve"> et al., 2015</w:t>
      </w:r>
      <w:r>
        <w:rPr>
          <w:rStyle w:val="Hyperlink"/>
        </w:rPr>
        <w:fldChar w:fldCharType="end"/>
      </w:r>
      <w:r>
        <w:t xml:space="preserve">).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w:t>
      </w:r>
      <w:r>
        <w:lastRenderedPageBreak/>
        <w:t>the dominant forage species in the area shifted from capelin to shrimp (</w:t>
      </w:r>
      <w:hyperlink w:anchor="ref-dawe2012">
        <w:r>
          <w:rPr>
            <w:rStyle w:val="Hyperlink"/>
          </w:rPr>
          <w:t>Dawe et al., 2012</w:t>
        </w:r>
      </w:hyperlink>
      <w:r>
        <w:t>) and this change was detrimental for cod (</w:t>
      </w:r>
      <w:hyperlink w:anchor="ref-link2019">
        <w:r>
          <w:rPr>
            <w:rStyle w:val="Hyperlink"/>
          </w:rPr>
          <w:t>Link &amp; Sherwood, 2019</w:t>
        </w:r>
      </w:hyperlink>
      <w:r>
        <w:t xml:space="preserve">; </w:t>
      </w:r>
      <w:hyperlink w:anchor="ref-mullowney2014">
        <w:r>
          <w:rPr>
            <w:rStyle w:val="Hyperlink"/>
          </w:rPr>
          <w:t>Mullowney &amp; Rose, 2014</w:t>
        </w:r>
      </w:hyperlink>
      <w:r>
        <w:t xml:space="preserve">; </w:t>
      </w:r>
      <w:hyperlink w:anchor="ref-regular2021">
        <w:r>
          <w:rPr>
            <w:rStyle w:val="Hyperlink"/>
          </w:rPr>
          <w:t>Regular et al., 2021</w:t>
        </w:r>
      </w:hyperlink>
      <w:r>
        <w:t>) and perhaps other piscivorous species that rely on capelin. Shrimp are an important prey item for redfish species (</w:t>
      </w:r>
      <w:hyperlink w:anchor="ref-brown2022">
        <w:r>
          <w:rPr>
            <w:rStyle w:val="Hyperlink"/>
          </w:rPr>
          <w:t>Brown-</w:t>
        </w:r>
        <w:proofErr w:type="spellStart"/>
        <w:r>
          <w:rPr>
            <w:rStyle w:val="Hyperlink"/>
          </w:rPr>
          <w:t>Vuillemin</w:t>
        </w:r>
        <w:proofErr w:type="spellEnd"/>
        <w:r>
          <w:rPr>
            <w:rStyle w:val="Hyperlink"/>
          </w:rPr>
          <w:t xml:space="preserve"> et al., 2022</w:t>
        </w:r>
      </w:hyperlink>
      <w:r>
        <w:t xml:space="preserve">),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 </w:t>
      </w:r>
      <w:commentRangeStart w:id="221"/>
      <w:r>
        <w:rPr>
          <w:b/>
          <w:bCs/>
        </w:rPr>
        <w:t>paradox of plankton</w:t>
      </w:r>
      <w:r>
        <w:t xml:space="preserve"> </w:t>
      </w:r>
      <w:commentRangeEnd w:id="221"/>
      <w:r w:rsidR="00597DD4">
        <w:rPr>
          <w:rStyle w:val="CommentReference"/>
        </w:rPr>
        <w:commentReference w:id="221"/>
      </w:r>
      <w:r>
        <w:t>where the continuous interaction of ecological and environmental factors give rise to “oscillations and chaos, with a continuous wax and wane of species within the community” (</w:t>
      </w:r>
      <w:proofErr w:type="spellStart"/>
      <w:r>
        <w:fldChar w:fldCharType="begin"/>
      </w:r>
      <w:r>
        <w:instrText xml:space="preserve"> HYPERLINK \l "ref-scheffer2003" \h </w:instrText>
      </w:r>
      <w:r>
        <w:fldChar w:fldCharType="separate"/>
      </w:r>
      <w:r>
        <w:rPr>
          <w:rStyle w:val="Hyperlink"/>
        </w:rPr>
        <w:t>Scheffer</w:t>
      </w:r>
      <w:proofErr w:type="spellEnd"/>
      <w:r>
        <w:rPr>
          <w:rStyle w:val="Hyperlink"/>
        </w:rPr>
        <w:t xml:space="preserve"> et al., 2003</w:t>
      </w:r>
      <w:r>
        <w:rPr>
          <w:rStyle w:val="Hyperlink"/>
        </w:rPr>
        <w:fldChar w:fldCharType="end"/>
      </w:r>
      <w:r>
        <w:t>).</w:t>
      </w:r>
    </w:p>
    <w:p w14:paraId="1CA392D1" w14:textId="4AB0E9A6" w:rsidR="00492B98" w:rsidRDefault="00000000">
      <w:pPr>
        <w:pStyle w:val="BodyText"/>
      </w:pPr>
      <w:r>
        <w:t>Like all models, our multispecies production model is an imperfect abstraction of nature and while it may be useful in some contexts, it is important to consider its limitations when interpreting results. Our study’s results indicate that total biomass in the Northeast NL Shelf production unit was above the carrying capacity of that region in the early 1990s. This finding contradicts historic records that suggest populations such as Northern cod were at substantially higher levels in the 1970s and earlier (</w:t>
      </w:r>
      <w:hyperlink w:anchor="ref-rose2004">
        <w:r>
          <w:rPr>
            <w:rStyle w:val="Hyperlink"/>
          </w:rPr>
          <w:t>Rose, 2004</w:t>
        </w:r>
      </w:hyperlink>
      <w:r>
        <w:t xml:space="preserve">; </w:t>
      </w:r>
      <w:hyperlink w:anchor="ref-schijns2021">
        <w:proofErr w:type="spellStart"/>
        <w:r>
          <w:rPr>
            <w:rStyle w:val="Hyperlink"/>
          </w:rPr>
          <w:t>Schijns</w:t>
        </w:r>
        <w:proofErr w:type="spellEnd"/>
        <w:r>
          <w:rPr>
            <w:rStyle w:val="Hyperlink"/>
          </w:rPr>
          <w:t xml:space="preserve"> et al., 2021</w:t>
        </w:r>
      </w:hyperlink>
      <w:r>
        <w:t xml:space="preserve">). </w:t>
      </w:r>
      <w:commentRangeStart w:id="222"/>
      <w:r>
        <w:t>Still, it is possible that the 1970s represents a period of unusually high productivity, where the system may have exceeded the carrying capacity</w:t>
      </w:r>
      <w:commentRangeEnd w:id="222"/>
      <w:r w:rsidR="00597DD4">
        <w:rPr>
          <w:rStyle w:val="CommentReference"/>
        </w:rPr>
        <w:commentReference w:id="222"/>
      </w:r>
      <w:r>
        <w:t>. Results from the Grand Bank and Southern NL also indicate that the demersal fish community is currently dominated by redfish and, consequently, the system appears to be approaching its carrying capacity. Though redfish are currently rebounding in parts of eastern Canada (</w:t>
      </w:r>
      <w:hyperlink w:anchor="ref-cadigan2022">
        <w:r>
          <w:rPr>
            <w:rStyle w:val="Hyperlink"/>
          </w:rPr>
          <w:t>Cadigan et al., 2022</w:t>
        </w:r>
      </w:hyperlink>
      <w:r>
        <w:t xml:space="preserve">), the implication that it dominates the </w:t>
      </w:r>
      <w:ins w:id="223" w:author="Rideout, Rick" w:date="2023-07-20T12:04:00Z">
        <w:r w:rsidR="00924F45">
          <w:t xml:space="preserve">benthic </w:t>
        </w:r>
      </w:ins>
      <w:r>
        <w:t xml:space="preserve">community seems unrealistic. This result may be an artifact of low estimates </w:t>
      </w:r>
      <w:ins w:id="224" w:author="Rideout, Rick" w:date="2023-07-20T12:04:00Z">
        <w:r w:rsidR="00924F45">
          <w:t xml:space="preserve">of </w:t>
        </w:r>
      </w:ins>
      <w:r>
        <w:t xml:space="preserve">survey </w:t>
      </w:r>
      <w:r>
        <w:lastRenderedPageBreak/>
        <w:t xml:space="preserve">catchability or the model’s inability to properly account for year effects. Observation errors are assumed to be lognormally distributed, however, extreme catch events / black swan events in space can introduce ‘year effects’ that may be better accounted </w:t>
      </w:r>
      <w:ins w:id="225" w:author="Rideout, Rick" w:date="2023-07-20T12:05:00Z">
        <w:r w:rsidR="00924F45">
          <w:t xml:space="preserve">for by </w:t>
        </w:r>
      </w:ins>
      <w:r>
        <w:t xml:space="preserve">assuming </w:t>
      </w:r>
      <w:del w:id="226" w:author="Rideout, Rick" w:date="2023-07-20T12:05:00Z">
        <w:r w:rsidDel="00924F45">
          <w:delText xml:space="preserve">the </w:delText>
        </w:r>
      </w:del>
      <w:r>
        <w:t>a distribution with heavier tails, such as the t-distribution (</w:t>
      </w:r>
      <w:hyperlink w:anchor="ref-anderson2019">
        <w:r>
          <w:rPr>
            <w:rStyle w:val="Hyperlink"/>
          </w:rPr>
          <w:t>Anderson &amp; Ward, 2019</w:t>
        </w:r>
      </w:hyperlink>
      <w:r>
        <w:t>).</w:t>
      </w:r>
    </w:p>
    <w:p w14:paraId="4A442894" w14:textId="77777777" w:rsidR="00492B98" w:rsidRDefault="00000000">
      <w:pPr>
        <w:pStyle w:val="Heading2"/>
      </w:pPr>
      <w:bookmarkStart w:id="227" w:name="conclusion"/>
      <w:r>
        <w:t>Conclusion</w:t>
      </w:r>
    </w:p>
    <w:p w14:paraId="33D588A3" w14:textId="0CA64923" w:rsidR="00492B98" w:rsidRDefault="00000000">
      <w:pPr>
        <w:pStyle w:val="FirstParagraph"/>
      </w:pPr>
      <w:r>
        <w:t xml:space="preserve">There is a </w:t>
      </w:r>
      <w:commentRangeStart w:id="228"/>
      <w:r>
        <w:t xml:space="preserve">growing need </w:t>
      </w:r>
      <w:commentRangeEnd w:id="228"/>
      <w:r w:rsidR="00924F45">
        <w:rPr>
          <w:rStyle w:val="CommentReference"/>
        </w:rPr>
        <w:commentReference w:id="228"/>
      </w:r>
      <w:r>
        <w:t xml:space="preserve">to apply an ecosystem based fisheries management (EBFM; </w:t>
      </w:r>
      <w:hyperlink w:anchor="ref-pikitch2004">
        <w:proofErr w:type="spellStart"/>
        <w:r>
          <w:rPr>
            <w:rStyle w:val="Hyperlink"/>
          </w:rPr>
          <w:t>Pikitch</w:t>
        </w:r>
        <w:proofErr w:type="spellEnd"/>
        <w:r>
          <w:rPr>
            <w:rStyle w:val="Hyperlink"/>
          </w:rPr>
          <w:t xml:space="preserve"> et al., 2004</w:t>
        </w:r>
      </w:hyperlink>
      <w:r>
        <w:t>). A robust understanding of the interactions of multiple species with each other and their environment is a critical prerequisite for advancing a EBFM. There are multiple analytical</w:t>
      </w:r>
      <w:del w:id="229" w:author="Rideout, Rick" w:date="2023-07-20T12:07:00Z">
        <w:r w:rsidDel="00924F45">
          <w:delText>ly</w:delText>
        </w:r>
      </w:del>
      <w:r>
        <w:t xml:space="preserve"> pathways to support such management, however, data requirements are often prohibitive (</w:t>
      </w:r>
      <w:hyperlink w:anchor="ref-latour2003">
        <w:r>
          <w:rPr>
            <w:rStyle w:val="Hyperlink"/>
          </w:rPr>
          <w:t>Latour et al., 2003</w:t>
        </w:r>
      </w:hyperlink>
      <w:r>
        <w:t xml:space="preserve">). </w:t>
      </w:r>
      <w:commentRangeStart w:id="230"/>
      <w:r>
        <w:t xml:space="preserve">Our study documents a production model that can estimate the population dynamics of multiple stocks using commonly available landings and survey index data. This approach provides a relatively tractable method for informing management decisions for multiple </w:t>
      </w:r>
      <w:commentRangeStart w:id="231"/>
      <w:r>
        <w:t>sympatric</w:t>
      </w:r>
      <w:commentRangeEnd w:id="231"/>
      <w:r w:rsidR="00924F45">
        <w:rPr>
          <w:rStyle w:val="CommentReference"/>
        </w:rPr>
        <w:commentReference w:id="231"/>
      </w:r>
      <w:r>
        <w:t xml:space="preserve"> and data-limited species. </w:t>
      </w:r>
      <w:commentRangeEnd w:id="230"/>
      <w:r w:rsidR="00F91D63">
        <w:rPr>
          <w:rStyle w:val="CommentReference"/>
        </w:rPr>
        <w:commentReference w:id="230"/>
      </w:r>
      <w:r>
        <w:t>While our model has limitations, it represents a step forward in understanding the complex interactions among species in marine ecosystems and provides a framework for supporting sustainable management decisions.</w:t>
      </w:r>
    </w:p>
    <w:p w14:paraId="21E7AB03" w14:textId="77777777" w:rsidR="00492B98" w:rsidRDefault="00000000">
      <w:pPr>
        <w:pStyle w:val="Heading1"/>
      </w:pPr>
      <w:bookmarkStart w:id="232" w:name="acknowledgements"/>
      <w:bookmarkEnd w:id="200"/>
      <w:bookmarkEnd w:id="227"/>
      <w:r>
        <w:t>Acknowledgements</w:t>
      </w:r>
    </w:p>
    <w:p w14:paraId="4F9844BE" w14:textId="1B94184B" w:rsidR="00492B98" w:rsidRDefault="00000000">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 . </w:t>
      </w:r>
      <w:ins w:id="233" w:author="Rideout, Rick" w:date="2023-07-20T08:04:00Z">
        <w:r w:rsidR="00DE7CB0">
          <w:t>An earlier draft version of t</w:t>
        </w:r>
      </w:ins>
      <w:del w:id="234" w:author="Rideout, Rick" w:date="2023-07-20T08:04:00Z">
        <w:r w:rsidDel="00DE7CB0">
          <w:delText>T</w:delText>
        </w:r>
      </w:del>
      <w:r>
        <w:t xml:space="preserve">he abstract, introduction, and discussion sections were written with the assistance of </w:t>
      </w:r>
      <w:proofErr w:type="spellStart"/>
      <w:r>
        <w:t>ChatGPT</w:t>
      </w:r>
      <w:proofErr w:type="spellEnd"/>
      <w:r>
        <w:t xml:space="preserve"> (March 14, 2023 version).</w:t>
      </w:r>
    </w:p>
    <w:p w14:paraId="1F91FEC6" w14:textId="77777777" w:rsidR="00492B98" w:rsidRDefault="00000000">
      <w:pPr>
        <w:pStyle w:val="Heading1"/>
      </w:pPr>
      <w:bookmarkStart w:id="235" w:name="references"/>
      <w:bookmarkEnd w:id="232"/>
      <w:r>
        <w:lastRenderedPageBreak/>
        <w:t>References</w:t>
      </w:r>
    </w:p>
    <w:p w14:paraId="3EE7ABED" w14:textId="77777777" w:rsidR="00492B98" w:rsidRDefault="00000000">
      <w:pPr>
        <w:pStyle w:val="Bibliography"/>
      </w:pPr>
      <w:bookmarkStart w:id="236" w:name="ref-albertsen2018"/>
      <w:bookmarkStart w:id="237" w:name="refs"/>
      <w:proofErr w:type="spellStart"/>
      <w:r>
        <w:t>Albertsen</w:t>
      </w:r>
      <w:proofErr w:type="spellEnd"/>
      <w:r>
        <w:t xml:space="preserve">, C. M., Nielsen, A., &amp; </w:t>
      </w:r>
      <w:proofErr w:type="spellStart"/>
      <w:r>
        <w:t>Thygesen</w:t>
      </w:r>
      <w:proofErr w:type="spellEnd"/>
      <w:r>
        <w:t xml:space="preserve">, U. H. (2018). Connecting single-stock assessment models through correlated survival. </w:t>
      </w:r>
      <w:r>
        <w:rPr>
          <w:i/>
          <w:iCs/>
        </w:rPr>
        <w:t>ICES Journal of Marine Science</w:t>
      </w:r>
      <w:r>
        <w:t xml:space="preserve">, </w:t>
      </w:r>
      <w:r>
        <w:rPr>
          <w:i/>
          <w:iCs/>
        </w:rPr>
        <w:t>75</w:t>
      </w:r>
      <w:r>
        <w:t>(1), 235–244.</w:t>
      </w:r>
    </w:p>
    <w:p w14:paraId="58BB6D33" w14:textId="77777777" w:rsidR="00492B98" w:rsidRDefault="00000000">
      <w:pPr>
        <w:pStyle w:val="Bibliography"/>
      </w:pPr>
      <w:bookmarkStart w:id="238" w:name="ref-anderson2019"/>
      <w:bookmarkEnd w:id="236"/>
      <w:r>
        <w:t xml:space="preserve">Anderson, S. C., &amp; Ward, E. J. (2019). Black swans in space: Modeling spatiotemporal processes with extremes. </w:t>
      </w:r>
      <w:r>
        <w:rPr>
          <w:i/>
          <w:iCs/>
        </w:rPr>
        <w:t>Ecology</w:t>
      </w:r>
      <w:r>
        <w:t xml:space="preserve">, </w:t>
      </w:r>
      <w:r>
        <w:rPr>
          <w:i/>
          <w:iCs/>
        </w:rPr>
        <w:t>100</w:t>
      </w:r>
      <w:r>
        <w:t>(1), e02403.</w:t>
      </w:r>
    </w:p>
    <w:p w14:paraId="29593005" w14:textId="77777777" w:rsidR="00492B98" w:rsidRDefault="00000000">
      <w:pPr>
        <w:pStyle w:val="Bibliography"/>
      </w:pPr>
      <w:bookmarkStart w:id="239" w:name="ref-atkinson1994"/>
      <w:bookmarkEnd w:id="238"/>
      <w:r>
        <w:t xml:space="preserve">Atkinson, D. B. (1994). Some observations on the biomass and abundance of fish captured during stratified-random bottom trawl surveys in NAFO Divisions 2J and 3KL, autumn 1981-1991. </w:t>
      </w:r>
      <w:r>
        <w:rPr>
          <w:i/>
          <w:iCs/>
        </w:rPr>
        <w:t xml:space="preserve">NAFO Sci. </w:t>
      </w:r>
      <w:proofErr w:type="spellStart"/>
      <w:r>
        <w:rPr>
          <w:i/>
          <w:iCs/>
        </w:rPr>
        <w:t>Coun</w:t>
      </w:r>
      <w:proofErr w:type="spellEnd"/>
      <w:r>
        <w:rPr>
          <w:i/>
          <w:iCs/>
        </w:rPr>
        <w:t>. Stud.</w:t>
      </w:r>
      <w:r>
        <w:t xml:space="preserve">, </w:t>
      </w:r>
      <w:r>
        <w:rPr>
          <w:i/>
          <w:iCs/>
        </w:rPr>
        <w:t>21</w:t>
      </w:r>
      <w:r>
        <w:t>, 1–12.</w:t>
      </w:r>
    </w:p>
    <w:p w14:paraId="5D93F845" w14:textId="77777777" w:rsidR="00492B98" w:rsidRDefault="00000000">
      <w:pPr>
        <w:pStyle w:val="Bibliography"/>
      </w:pPr>
      <w:bookmarkStart w:id="240" w:name="ref-brown2022"/>
      <w:bookmarkEnd w:id="239"/>
      <w:r>
        <w:t>Brown-</w:t>
      </w:r>
      <w:proofErr w:type="spellStart"/>
      <w:r>
        <w:t>Vuillemin</w:t>
      </w:r>
      <w:proofErr w:type="spellEnd"/>
      <w:r>
        <w:t xml:space="preserve">, S., Chabot, D., </w:t>
      </w:r>
      <w:proofErr w:type="spellStart"/>
      <w:r>
        <w:t>Nozères</w:t>
      </w:r>
      <w:proofErr w:type="spellEnd"/>
      <w:r>
        <w:t>, C., Tremblay, R., Sirois, P., &amp; Robert, D. (2022). Diet composition of redfish (</w:t>
      </w:r>
      <w:r>
        <w:rPr>
          <w:i/>
          <w:iCs/>
        </w:rPr>
        <w:t>Sebastes</w:t>
      </w:r>
      <w:r>
        <w:t xml:space="preserve"> sp.) During periods of population collapse and massive resurgence in the Gulf of St. Lawrence. </w:t>
      </w:r>
      <w:r>
        <w:rPr>
          <w:i/>
          <w:iCs/>
        </w:rPr>
        <w:t>Frontiers in Marine Science</w:t>
      </w:r>
      <w:r>
        <w:t xml:space="preserve">, </w:t>
      </w:r>
      <w:r>
        <w:rPr>
          <w:i/>
          <w:iCs/>
        </w:rPr>
        <w:t>9</w:t>
      </w:r>
      <w:r>
        <w:t>(e963039).</w:t>
      </w:r>
    </w:p>
    <w:p w14:paraId="10A861B6" w14:textId="77777777" w:rsidR="00492B98" w:rsidRDefault="00000000">
      <w:pPr>
        <w:pStyle w:val="Bibliography"/>
      </w:pPr>
      <w:bookmarkStart w:id="241" w:name="ref-bundy2012"/>
      <w:bookmarkEnd w:id="240"/>
      <w:r>
        <w:t xml:space="preserve">Bundy, A., </w:t>
      </w:r>
      <w:proofErr w:type="spellStart"/>
      <w:r>
        <w:t>Bohaboy</w:t>
      </w:r>
      <w:proofErr w:type="spellEnd"/>
      <w:r>
        <w:t xml:space="preserve">, E. C., </w:t>
      </w:r>
      <w:proofErr w:type="spellStart"/>
      <w:r>
        <w:t>Hjermann</w:t>
      </w:r>
      <w:proofErr w:type="spellEnd"/>
      <w:r>
        <w:t xml:space="preserve">, D. O., </w:t>
      </w:r>
      <w:proofErr w:type="spellStart"/>
      <w:r>
        <w:t>Mueter</w:t>
      </w:r>
      <w:proofErr w:type="spellEnd"/>
      <w:r>
        <w:t xml:space="preserve">, F. J., Fu, C., &amp; Link, J. S. (2012). Common patterns, common drivers: Comparative analysis of aggregate surplus production across ecosystems. </w:t>
      </w:r>
      <w:r>
        <w:rPr>
          <w:i/>
          <w:iCs/>
        </w:rPr>
        <w:t>Marine Ecology Progress Series</w:t>
      </w:r>
      <w:r>
        <w:t xml:space="preserve">, </w:t>
      </w:r>
      <w:r>
        <w:rPr>
          <w:i/>
          <w:iCs/>
        </w:rPr>
        <w:t>459</w:t>
      </w:r>
      <w:r>
        <w:t>, 203–218.</w:t>
      </w:r>
    </w:p>
    <w:p w14:paraId="26B93326" w14:textId="77777777" w:rsidR="00492B98" w:rsidRDefault="00000000">
      <w:pPr>
        <w:pStyle w:val="Bibliography"/>
      </w:pPr>
      <w:bookmarkStart w:id="242" w:name="ref-cadigan2015"/>
      <w:bookmarkEnd w:id="241"/>
      <w:r>
        <w:t xml:space="preserve">Cadigan, N. G. (2015). A state-space stock assessment model for northern cod, including under-reported catches and variable natural mortality rates. </w:t>
      </w:r>
      <w:r>
        <w:rPr>
          <w:i/>
          <w:iCs/>
        </w:rPr>
        <w:t>Canadian Journal of Fisheries and Aquatic Sciences</w:t>
      </w:r>
      <w:r>
        <w:t xml:space="preserve">, </w:t>
      </w:r>
      <w:r>
        <w:rPr>
          <w:i/>
          <w:iCs/>
        </w:rPr>
        <w:t>73</w:t>
      </w:r>
      <w:r>
        <w:t>(2), 296–308.</w:t>
      </w:r>
    </w:p>
    <w:p w14:paraId="29EBFCD7" w14:textId="77777777" w:rsidR="00492B98" w:rsidRDefault="00000000">
      <w:pPr>
        <w:pStyle w:val="Bibliography"/>
      </w:pPr>
      <w:bookmarkStart w:id="243" w:name="ref-cadigan2022"/>
      <w:bookmarkEnd w:id="242"/>
      <w:r>
        <w:t xml:space="preserve">Cadigan, N. G., Duplisea, D. E., </w:t>
      </w:r>
      <w:proofErr w:type="spellStart"/>
      <w:r>
        <w:t>Senay</w:t>
      </w:r>
      <w:proofErr w:type="spellEnd"/>
      <w:r>
        <w:t xml:space="preserve">, C., Parent, G. J., Winger, P. D., Linton, B., &amp; </w:t>
      </w:r>
      <w:proofErr w:type="spellStart"/>
      <w:r>
        <w:t>Kristinsson</w:t>
      </w:r>
      <w:proofErr w:type="spellEnd"/>
      <w:r>
        <w:t xml:space="preserve">, K. (2022). Northwest Atlantic redfish science priorities for managing an </w:t>
      </w:r>
      <w:r>
        <w:lastRenderedPageBreak/>
        <w:t xml:space="preserve">enigmatic species complex. </w:t>
      </w:r>
      <w:r>
        <w:rPr>
          <w:i/>
          <w:iCs/>
        </w:rPr>
        <w:t>Canadian Journal of Fisheries and Aquatic Sciences</w:t>
      </w:r>
      <w:r>
        <w:t xml:space="preserve">, </w:t>
      </w:r>
      <w:r>
        <w:rPr>
          <w:i/>
          <w:iCs/>
        </w:rPr>
        <w:t>79</w:t>
      </w:r>
      <w:r>
        <w:t>(9), 1572–1589.</w:t>
      </w:r>
    </w:p>
    <w:p w14:paraId="5D4F9B3F" w14:textId="77777777" w:rsidR="00492B98" w:rsidRDefault="00000000">
      <w:pPr>
        <w:pStyle w:val="Bibliography"/>
      </w:pPr>
      <w:bookmarkStart w:id="244" w:name="ref-chadwick2007"/>
      <w:bookmarkEnd w:id="243"/>
      <w:r>
        <w:t xml:space="preserve">Chadwick, E., Brodie, W., </w:t>
      </w:r>
      <w:proofErr w:type="spellStart"/>
      <w:r>
        <w:t>Colbourne</w:t>
      </w:r>
      <w:proofErr w:type="spellEnd"/>
      <w:r>
        <w:t xml:space="preserve">, E., Clark, D., Gascon, D., &amp; Hurlbut, T. (2007). History of annual multi-species trawl surveys on the Atlantic coast of Canada. </w:t>
      </w:r>
      <w:r>
        <w:rPr>
          <w:i/>
          <w:iCs/>
        </w:rPr>
        <w:t>Atlantic Zonal Monitoring Program Bulletin</w:t>
      </w:r>
      <w:r>
        <w:t xml:space="preserve">, </w:t>
      </w:r>
      <w:r>
        <w:rPr>
          <w:i/>
          <w:iCs/>
        </w:rPr>
        <w:t>6</w:t>
      </w:r>
      <w:r>
        <w:t>, 25–42.</w:t>
      </w:r>
    </w:p>
    <w:p w14:paraId="5203A33E" w14:textId="77777777" w:rsidR="00492B98" w:rsidRDefault="00000000">
      <w:pPr>
        <w:pStyle w:val="Bibliography"/>
      </w:pPr>
      <w:bookmarkStart w:id="245" w:name="ref-chapman2018"/>
      <w:bookmarkEnd w:id="244"/>
      <w:r>
        <w:t xml:space="preserve">Chapman, E. J., &amp; Byron, C. J. (2018). The flexible application of carrying capacity in ecology. </w:t>
      </w:r>
      <w:r>
        <w:rPr>
          <w:i/>
          <w:iCs/>
        </w:rPr>
        <w:t>Global Ecology and Conservation</w:t>
      </w:r>
      <w:r>
        <w:t xml:space="preserve">, </w:t>
      </w:r>
      <w:r>
        <w:rPr>
          <w:i/>
          <w:iCs/>
        </w:rPr>
        <w:t>13</w:t>
      </w:r>
      <w:r>
        <w:t>, e00365.</w:t>
      </w:r>
    </w:p>
    <w:p w14:paraId="709A55D1" w14:textId="77777777" w:rsidR="00492B98" w:rsidRDefault="00000000">
      <w:pPr>
        <w:pStyle w:val="Bibliography"/>
      </w:pPr>
      <w:bookmarkStart w:id="246" w:name="ref-dawe2012"/>
      <w:bookmarkEnd w:id="245"/>
      <w:r>
        <w:t xml:space="preserve">Dawe, E., Koen-Alonso, M., Chabot, D., Stansbury, D., &amp; Mullowney, D. (2012). Trophic interactions between key predatory fishes and crustaceans: Comparison of two northwest </w:t>
      </w:r>
      <w:proofErr w:type="spellStart"/>
      <w:r>
        <w:t>atlantic</w:t>
      </w:r>
      <w:proofErr w:type="spellEnd"/>
      <w:r>
        <w:t xml:space="preserve"> systems during a period of ecosystem change. </w:t>
      </w:r>
      <w:r>
        <w:rPr>
          <w:i/>
          <w:iCs/>
        </w:rPr>
        <w:t>Marine Ecology Progress Series</w:t>
      </w:r>
      <w:r>
        <w:t xml:space="preserve">, </w:t>
      </w:r>
      <w:r>
        <w:rPr>
          <w:i/>
          <w:iCs/>
        </w:rPr>
        <w:t>469</w:t>
      </w:r>
      <w:r>
        <w:t>, 233–248.</w:t>
      </w:r>
    </w:p>
    <w:p w14:paraId="6BDB1A06" w14:textId="77777777" w:rsidR="00492B98" w:rsidRDefault="00000000">
      <w:pPr>
        <w:pStyle w:val="Bibliography"/>
      </w:pPr>
      <w:bookmarkStart w:id="247" w:name="ref-del2004"/>
      <w:bookmarkEnd w:id="246"/>
      <w:r>
        <w:t xml:space="preserve">Del Monte-Luna, P., Brook, B. W., </w:t>
      </w:r>
      <w:proofErr w:type="spellStart"/>
      <w:r>
        <w:t>Zetina-Rejón</w:t>
      </w:r>
      <w:proofErr w:type="spellEnd"/>
      <w:r>
        <w:t>, M. J., &amp; Cruz-</w:t>
      </w:r>
      <w:proofErr w:type="spellStart"/>
      <w:r>
        <w:t>Escalona</w:t>
      </w:r>
      <w:proofErr w:type="spellEnd"/>
      <w:r>
        <w:t xml:space="preserve">, V. H. (2004). The carrying capacity of ecosystems. </w:t>
      </w:r>
      <w:r>
        <w:rPr>
          <w:i/>
          <w:iCs/>
        </w:rPr>
        <w:t>Global Ecology and Biogeography</w:t>
      </w:r>
      <w:r>
        <w:t xml:space="preserve">, </w:t>
      </w:r>
      <w:r>
        <w:rPr>
          <w:i/>
          <w:iCs/>
        </w:rPr>
        <w:t>13</w:t>
      </w:r>
      <w:r>
        <w:t>(6), 485–495.</w:t>
      </w:r>
    </w:p>
    <w:p w14:paraId="4F8255FC" w14:textId="77777777" w:rsidR="00492B98" w:rsidRDefault="00000000">
      <w:pPr>
        <w:pStyle w:val="Bibliography"/>
      </w:pPr>
      <w:bookmarkStart w:id="248" w:name="ref-fogarty2012"/>
      <w:bookmarkEnd w:id="247"/>
      <w:r>
        <w:t xml:space="preserve">Fogarty, M., </w:t>
      </w:r>
      <w:proofErr w:type="spellStart"/>
      <w:r>
        <w:t>Overholtz</w:t>
      </w:r>
      <w:proofErr w:type="spellEnd"/>
      <w:r>
        <w:t xml:space="preserve">, W., &amp; Link, J. (2012). Aggregate surplus production models for demersal fishery resources of the gulf of </w:t>
      </w:r>
      <w:proofErr w:type="spellStart"/>
      <w:r>
        <w:t>maine</w:t>
      </w:r>
      <w:proofErr w:type="spellEnd"/>
      <w:r>
        <w:t xml:space="preserve">. </w:t>
      </w:r>
      <w:r>
        <w:rPr>
          <w:i/>
          <w:iCs/>
        </w:rPr>
        <w:t>Marine Ecology Progress Series</w:t>
      </w:r>
      <w:r>
        <w:t xml:space="preserve">, </w:t>
      </w:r>
      <w:r>
        <w:rPr>
          <w:i/>
          <w:iCs/>
        </w:rPr>
        <w:t>459</w:t>
      </w:r>
      <w:r>
        <w:t>, 247–258.</w:t>
      </w:r>
    </w:p>
    <w:p w14:paraId="56297D7C" w14:textId="77777777" w:rsidR="00492B98" w:rsidRDefault="00000000">
      <w:pPr>
        <w:pStyle w:val="Bibliography"/>
      </w:pPr>
      <w:bookmarkStart w:id="249" w:name="ref-froese2017"/>
      <w:bookmarkEnd w:id="248"/>
      <w:r>
        <w:t xml:space="preserve">Froese, R., </w:t>
      </w:r>
      <w:proofErr w:type="spellStart"/>
      <w:r>
        <w:t>Demirel</w:t>
      </w:r>
      <w:proofErr w:type="spellEnd"/>
      <w:r>
        <w:t xml:space="preserve">, N., Coro, G., </w:t>
      </w:r>
      <w:proofErr w:type="spellStart"/>
      <w:r>
        <w:t>Kleisner</w:t>
      </w:r>
      <w:proofErr w:type="spellEnd"/>
      <w:r>
        <w:t xml:space="preserve">, K. M., &amp; Winker, H. (2017). Estimating fisheries reference points from catch and resilience. </w:t>
      </w:r>
      <w:r>
        <w:rPr>
          <w:i/>
          <w:iCs/>
        </w:rPr>
        <w:t>Fish and Fisheries</w:t>
      </w:r>
      <w:r>
        <w:t xml:space="preserve">, </w:t>
      </w:r>
      <w:r>
        <w:rPr>
          <w:i/>
          <w:iCs/>
        </w:rPr>
        <w:t>18</w:t>
      </w:r>
      <w:r>
        <w:t>(3), 506–526.</w:t>
      </w:r>
    </w:p>
    <w:p w14:paraId="10BFEF31" w14:textId="77777777" w:rsidR="00492B98" w:rsidRDefault="00000000">
      <w:pPr>
        <w:pStyle w:val="Bibliography"/>
      </w:pPr>
      <w:bookmarkStart w:id="250" w:name="ref-fulton2011"/>
      <w:bookmarkEnd w:id="249"/>
      <w:r>
        <w:t xml:space="preserve">Fulton, E. A., Link, J. S., Kaplan, I. C., Savina-Rolland, M., Johnson, P., Ainsworth, C., Horne, P., Gorton, R., Gamble, R. J., Smith, A. D., et al. (2011). Lessons in modelling and </w:t>
      </w:r>
      <w:r>
        <w:lastRenderedPageBreak/>
        <w:t xml:space="preserve">management of marine ecosystems: The </w:t>
      </w:r>
      <w:proofErr w:type="spellStart"/>
      <w:r>
        <w:t>atlantis</w:t>
      </w:r>
      <w:proofErr w:type="spellEnd"/>
      <w:r>
        <w:t xml:space="preserve"> experience. </w:t>
      </w:r>
      <w:r>
        <w:rPr>
          <w:i/>
          <w:iCs/>
        </w:rPr>
        <w:t>Fish and Fisheries</w:t>
      </w:r>
      <w:r>
        <w:t xml:space="preserve">, </w:t>
      </w:r>
      <w:r>
        <w:rPr>
          <w:i/>
          <w:iCs/>
        </w:rPr>
        <w:t>12</w:t>
      </w:r>
      <w:r>
        <w:t>(2), 171–188.</w:t>
      </w:r>
    </w:p>
    <w:p w14:paraId="2E47E8EB" w14:textId="77777777" w:rsidR="00492B98" w:rsidRDefault="00000000">
      <w:pPr>
        <w:pStyle w:val="Bibliography"/>
      </w:pPr>
      <w:bookmarkStart w:id="251" w:name="ref-gamble2009"/>
      <w:bookmarkEnd w:id="250"/>
      <w:r>
        <w:t xml:space="preserve">Gamble, R. J., &amp; Link, J. S. (2009). Analyzing the tradeoffs among ecological and fishing effects on an example fish community: A multispecies (fisheries) production model. </w:t>
      </w:r>
      <w:r>
        <w:rPr>
          <w:i/>
          <w:iCs/>
        </w:rPr>
        <w:t>Ecological Modelling</w:t>
      </w:r>
      <w:r>
        <w:t xml:space="preserve">, </w:t>
      </w:r>
      <w:r>
        <w:rPr>
          <w:i/>
          <w:iCs/>
        </w:rPr>
        <w:t>220</w:t>
      </w:r>
      <w:r>
        <w:t>(19), 2570–2582.</w:t>
      </w:r>
    </w:p>
    <w:p w14:paraId="17BF491A" w14:textId="77777777" w:rsidR="00492B98" w:rsidRDefault="00000000">
      <w:pPr>
        <w:pStyle w:val="Bibliography"/>
      </w:pPr>
      <w:bookmarkStart w:id="252" w:name="ref-gomes1995"/>
      <w:bookmarkEnd w:id="251"/>
      <w:r>
        <w:t xml:space="preserve">GOMES, M. C., </w:t>
      </w:r>
      <w:proofErr w:type="spellStart"/>
      <w:r>
        <w:t>Haedrich</w:t>
      </w:r>
      <w:proofErr w:type="spellEnd"/>
      <w:r>
        <w:t xml:space="preserve">, R. L., &amp; </w:t>
      </w:r>
      <w:proofErr w:type="spellStart"/>
      <w:r>
        <w:t>Villagarcia</w:t>
      </w:r>
      <w:proofErr w:type="spellEnd"/>
      <w:r>
        <w:t>, M. G. (1995). Spatial and temporal changes in the groundfish assemblages on the north-east newfoundland/</w:t>
      </w:r>
      <w:proofErr w:type="spellStart"/>
      <w:r>
        <w:t>labrador</w:t>
      </w:r>
      <w:proofErr w:type="spellEnd"/>
      <w:r>
        <w:t xml:space="preserve"> shelf, north-west </w:t>
      </w:r>
      <w:proofErr w:type="spellStart"/>
      <w:r>
        <w:t>atlantic</w:t>
      </w:r>
      <w:proofErr w:type="spellEnd"/>
      <w:r>
        <w:t xml:space="preserve">, 1978–1991. </w:t>
      </w:r>
      <w:r>
        <w:rPr>
          <w:i/>
          <w:iCs/>
        </w:rPr>
        <w:t>Fisheries Oceanography</w:t>
      </w:r>
      <w:r>
        <w:t xml:space="preserve">, </w:t>
      </w:r>
      <w:r>
        <w:rPr>
          <w:i/>
          <w:iCs/>
        </w:rPr>
        <w:t>4</w:t>
      </w:r>
      <w:r>
        <w:t>(2), 85–101.</w:t>
      </w:r>
    </w:p>
    <w:p w14:paraId="20643A19" w14:textId="77777777" w:rsidR="00492B98" w:rsidRDefault="00000000">
      <w:pPr>
        <w:pStyle w:val="Bibliography"/>
      </w:pPr>
      <w:bookmarkStart w:id="253" w:name="ref-hilborn1995"/>
      <w:bookmarkEnd w:id="252"/>
      <w:proofErr w:type="spellStart"/>
      <w:r>
        <w:t>Hilborn</w:t>
      </w:r>
      <w:proofErr w:type="spellEnd"/>
      <w:r>
        <w:t xml:space="preserve">, R., Walters, C. J., &amp; Ludwig, D. (1995). Sustainable exploitation of renewable resources. </w:t>
      </w:r>
      <w:r>
        <w:rPr>
          <w:i/>
          <w:iCs/>
        </w:rPr>
        <w:t>Annual Review of Ecology and Systematics</w:t>
      </w:r>
      <w:r>
        <w:t xml:space="preserve">, </w:t>
      </w:r>
      <w:r>
        <w:rPr>
          <w:i/>
          <w:iCs/>
        </w:rPr>
        <w:t>26</w:t>
      </w:r>
      <w:r>
        <w:t>(1), 45–67.</w:t>
      </w:r>
    </w:p>
    <w:p w14:paraId="401587C8" w14:textId="77777777" w:rsidR="00492B98" w:rsidRDefault="00000000">
      <w:pPr>
        <w:pStyle w:val="Bibliography"/>
      </w:pPr>
      <w:bookmarkStart w:id="254" w:name="ref-hutchings1996"/>
      <w:bookmarkEnd w:id="253"/>
      <w:r>
        <w:t xml:space="preserve">Hutchings, J. A. (1996). Spatial and temporal variation in the density of northern cod and a review of hypotheses for the stock’s collapse. </w:t>
      </w:r>
      <w:r>
        <w:rPr>
          <w:i/>
          <w:iCs/>
        </w:rPr>
        <w:t>Canadian Journal of Fisheries and Aquatic Sciences</w:t>
      </w:r>
      <w:r>
        <w:t xml:space="preserve">, </w:t>
      </w:r>
      <w:r>
        <w:rPr>
          <w:i/>
          <w:iCs/>
        </w:rPr>
        <w:t>53</w:t>
      </w:r>
      <w:r>
        <w:t>(5), 943–962.</w:t>
      </w:r>
    </w:p>
    <w:p w14:paraId="1506CE10" w14:textId="77777777" w:rsidR="00492B98" w:rsidRDefault="00000000">
      <w:pPr>
        <w:pStyle w:val="Bibliography"/>
      </w:pPr>
      <w:bookmarkStart w:id="255" w:name="ref-hutchings2021"/>
      <w:bookmarkEnd w:id="254"/>
      <w:r>
        <w:t xml:space="preserve">Hutchings, J. A. (2021). </w:t>
      </w:r>
      <w:r>
        <w:rPr>
          <w:i/>
          <w:iCs/>
        </w:rPr>
        <w:t>A primer of life histories: Ecology, evolution, and application</w:t>
      </w:r>
      <w:r>
        <w:t>. Oxford University Press.</w:t>
      </w:r>
    </w:p>
    <w:p w14:paraId="411BFD73" w14:textId="77777777" w:rsidR="00492B98" w:rsidRDefault="00000000">
      <w:pPr>
        <w:pStyle w:val="Bibliography"/>
      </w:pPr>
      <w:bookmarkStart w:id="256" w:name="ref-kell2016"/>
      <w:bookmarkEnd w:id="255"/>
      <w:r>
        <w:t xml:space="preserve">Kell, L. T., Kimoto, A., &amp; </w:t>
      </w:r>
      <w:proofErr w:type="spellStart"/>
      <w:r>
        <w:t>Kitakado</w:t>
      </w:r>
      <w:proofErr w:type="spellEnd"/>
      <w:r>
        <w:t xml:space="preserve">, T. (2016). Evaluation of the prediction skill of stock assessment using hindcasting. </w:t>
      </w:r>
      <w:r>
        <w:rPr>
          <w:i/>
          <w:iCs/>
        </w:rPr>
        <w:t>Fisheries Research</w:t>
      </w:r>
      <w:r>
        <w:t xml:space="preserve">, </w:t>
      </w:r>
      <w:r>
        <w:rPr>
          <w:i/>
          <w:iCs/>
        </w:rPr>
        <w:t>183</w:t>
      </w:r>
      <w:r>
        <w:t>, 119–127.</w:t>
      </w:r>
    </w:p>
    <w:p w14:paraId="69D7031C" w14:textId="77777777" w:rsidR="00492B98" w:rsidRDefault="00000000">
      <w:pPr>
        <w:pStyle w:val="Bibliography"/>
      </w:pPr>
      <w:bookmarkStart w:id="257" w:name="ref-kristensen2015"/>
      <w:bookmarkEnd w:id="256"/>
      <w:r>
        <w:t xml:space="preserve">Kristensen, K., Nielsen, A., Berg, C., </w:t>
      </w:r>
      <w:proofErr w:type="spellStart"/>
      <w:r>
        <w:t>Skaug</w:t>
      </w:r>
      <w:proofErr w:type="spellEnd"/>
      <w:r>
        <w:t xml:space="preserve">, H., &amp; Bell, B. (2016). TMB: Automatic differentiation and </w:t>
      </w:r>
      <w:proofErr w:type="spellStart"/>
      <w:r>
        <w:t>laplace</w:t>
      </w:r>
      <w:proofErr w:type="spellEnd"/>
      <w:r>
        <w:t xml:space="preserve"> approximation. </w:t>
      </w:r>
      <w:r>
        <w:rPr>
          <w:i/>
          <w:iCs/>
        </w:rPr>
        <w:t>Journal of Statistical Software</w:t>
      </w:r>
      <w:r>
        <w:t xml:space="preserve">, </w:t>
      </w:r>
      <w:r>
        <w:rPr>
          <w:i/>
          <w:iCs/>
        </w:rPr>
        <w:t>70</w:t>
      </w:r>
      <w:r>
        <w:t xml:space="preserve">(5), 1–21. </w:t>
      </w:r>
      <w:hyperlink r:id="rId13">
        <w:r>
          <w:rPr>
            <w:rStyle w:val="Hyperlink"/>
          </w:rPr>
          <w:t>https://doi.org/10.18637/jss.v070.i05</w:t>
        </w:r>
      </w:hyperlink>
    </w:p>
    <w:p w14:paraId="789F3D4F" w14:textId="77777777" w:rsidR="00492B98" w:rsidRDefault="00000000">
      <w:pPr>
        <w:pStyle w:val="Bibliography"/>
      </w:pPr>
      <w:bookmarkStart w:id="258" w:name="ref-latour2003"/>
      <w:bookmarkEnd w:id="257"/>
      <w:r>
        <w:lastRenderedPageBreak/>
        <w:t xml:space="preserve">Latour, R. J., Brush, M. J., &amp; </w:t>
      </w:r>
      <w:proofErr w:type="spellStart"/>
      <w:r>
        <w:t>Bonzek</w:t>
      </w:r>
      <w:proofErr w:type="spellEnd"/>
      <w:r>
        <w:t xml:space="preserve">, C. F. (2003). Toward ecosystem-based fisheries management: Strategies for multispecies modeling and associated data requirements. </w:t>
      </w:r>
      <w:r>
        <w:rPr>
          <w:i/>
          <w:iCs/>
        </w:rPr>
        <w:t>Fisheries</w:t>
      </w:r>
      <w:r>
        <w:t xml:space="preserve">, </w:t>
      </w:r>
      <w:r>
        <w:rPr>
          <w:i/>
          <w:iCs/>
        </w:rPr>
        <w:t>28</w:t>
      </w:r>
      <w:r>
        <w:t>(9), 10–22.</w:t>
      </w:r>
    </w:p>
    <w:p w14:paraId="0FFFEE5F" w14:textId="77777777" w:rsidR="00492B98" w:rsidRDefault="00000000">
      <w:pPr>
        <w:pStyle w:val="Bibliography"/>
      </w:pPr>
      <w:bookmarkStart w:id="259" w:name="ref-lear1998"/>
      <w:bookmarkEnd w:id="258"/>
      <w:r>
        <w:t xml:space="preserve">Lear, W. H. (1998). History of fisheries in the northwest </w:t>
      </w:r>
      <w:proofErr w:type="spellStart"/>
      <w:r>
        <w:t>atlantic</w:t>
      </w:r>
      <w:proofErr w:type="spellEnd"/>
      <w:r>
        <w:t xml:space="preserve">: The 500-year perspective. </w:t>
      </w:r>
      <w:r>
        <w:rPr>
          <w:i/>
          <w:iCs/>
        </w:rPr>
        <w:t>Journal of Northwest Atlantic Fishery Science</w:t>
      </w:r>
      <w:r>
        <w:t xml:space="preserve">, </w:t>
      </w:r>
      <w:r>
        <w:rPr>
          <w:i/>
          <w:iCs/>
        </w:rPr>
        <w:t>23</w:t>
      </w:r>
      <w:r>
        <w:t>.</w:t>
      </w:r>
    </w:p>
    <w:p w14:paraId="686870ED" w14:textId="77777777" w:rsidR="00492B98" w:rsidRDefault="00000000">
      <w:pPr>
        <w:pStyle w:val="Bibliography"/>
      </w:pPr>
      <w:bookmarkStart w:id="260" w:name="ref-licandeo2020"/>
      <w:bookmarkEnd w:id="259"/>
      <w:proofErr w:type="spellStart"/>
      <w:r>
        <w:t>Licandeo</w:t>
      </w:r>
      <w:proofErr w:type="spellEnd"/>
      <w:r>
        <w:t xml:space="preserve">, R., Duplisea, D. E., </w:t>
      </w:r>
      <w:proofErr w:type="spellStart"/>
      <w:r>
        <w:t>Senay</w:t>
      </w:r>
      <w:proofErr w:type="spellEnd"/>
      <w:r>
        <w:t xml:space="preserve">, C., </w:t>
      </w:r>
      <w:proofErr w:type="spellStart"/>
      <w:r>
        <w:t>Marentette</w:t>
      </w:r>
      <w:proofErr w:type="spellEnd"/>
      <w:r>
        <w:t xml:space="preserve">, J. R., &amp; McAllister, M. K. (2020). Management strategies for spasmodic stocks: A </w:t>
      </w:r>
      <w:proofErr w:type="spellStart"/>
      <w:r>
        <w:t>canadian</w:t>
      </w:r>
      <w:proofErr w:type="spellEnd"/>
      <w:r>
        <w:t xml:space="preserve"> </w:t>
      </w:r>
      <w:proofErr w:type="spellStart"/>
      <w:r>
        <w:t>atlantic</w:t>
      </w:r>
      <w:proofErr w:type="spellEnd"/>
      <w:r>
        <w:t xml:space="preserve"> redfish fishery case study. </w:t>
      </w:r>
      <w:r>
        <w:rPr>
          <w:i/>
          <w:iCs/>
        </w:rPr>
        <w:t>Canadian Journal of Fisheries and Aquatic Sciences</w:t>
      </w:r>
      <w:r>
        <w:t xml:space="preserve">, </w:t>
      </w:r>
      <w:r>
        <w:rPr>
          <w:i/>
          <w:iCs/>
        </w:rPr>
        <w:t>77</w:t>
      </w:r>
      <w:r>
        <w:t>(4), 684–702.</w:t>
      </w:r>
    </w:p>
    <w:p w14:paraId="09C119B4" w14:textId="77777777" w:rsidR="00492B98" w:rsidRDefault="00000000">
      <w:pPr>
        <w:pStyle w:val="Bibliography"/>
      </w:pPr>
      <w:bookmarkStart w:id="261" w:name="ref-link2019"/>
      <w:bookmarkEnd w:id="260"/>
      <w:r>
        <w:t xml:space="preserve">Link, J., &amp; Sherwood, G. (2019). Feeding, growth, and trophic ecology. In G. A. Rose (Ed.), </w:t>
      </w:r>
      <w:r>
        <w:rPr>
          <w:i/>
          <w:iCs/>
        </w:rPr>
        <w:t>Atlantic cod: A bio-ecology</w:t>
      </w:r>
      <w:r>
        <w:t xml:space="preserve"> (pp. 219–286). John Wiley &amp; Sons.</w:t>
      </w:r>
    </w:p>
    <w:p w14:paraId="5003CD8E" w14:textId="77777777" w:rsidR="00492B98" w:rsidRDefault="00000000">
      <w:pPr>
        <w:pStyle w:val="Bibliography"/>
      </w:pPr>
      <w:bookmarkStart w:id="262" w:name="ref-lotka1925"/>
      <w:bookmarkEnd w:id="261"/>
      <w:proofErr w:type="spellStart"/>
      <w:r>
        <w:t>Lotka</w:t>
      </w:r>
      <w:proofErr w:type="spellEnd"/>
      <w:r>
        <w:t xml:space="preserve">, A. J. (1925). </w:t>
      </w:r>
      <w:r>
        <w:rPr>
          <w:i/>
          <w:iCs/>
        </w:rPr>
        <w:t>Elements of physical biology</w:t>
      </w:r>
      <w:r>
        <w:t>. Williams &amp; Wilkins.</w:t>
      </w:r>
    </w:p>
    <w:p w14:paraId="3CF19F25" w14:textId="77777777" w:rsidR="00492B98" w:rsidRDefault="00000000">
      <w:pPr>
        <w:pStyle w:val="Bibliography"/>
      </w:pPr>
      <w:bookmarkStart w:id="263" w:name="ref-millar2000"/>
      <w:bookmarkEnd w:id="262"/>
      <w:r>
        <w:t>Millar, R. B., &amp; Meyer, R. (2000). Non-linear state space modelling of fisheries biomass dynamics by using metropolis-</w:t>
      </w:r>
      <w:proofErr w:type="spellStart"/>
      <w:r>
        <w:t>hastings</w:t>
      </w:r>
      <w:proofErr w:type="spellEnd"/>
      <w:r>
        <w:t xml:space="preserve"> within-</w:t>
      </w:r>
      <w:proofErr w:type="spellStart"/>
      <w:r>
        <w:t>gibbs</w:t>
      </w:r>
      <w:proofErr w:type="spellEnd"/>
      <w:r>
        <w:t xml:space="preserve"> sampling. </w:t>
      </w:r>
      <w:r>
        <w:rPr>
          <w:i/>
          <w:iCs/>
        </w:rPr>
        <w:t>Journal of the Royal Statistical Society: Series C (Applied Statistics)</w:t>
      </w:r>
      <w:r>
        <w:t xml:space="preserve">, </w:t>
      </w:r>
      <w:r>
        <w:rPr>
          <w:i/>
          <w:iCs/>
        </w:rPr>
        <w:t>49</w:t>
      </w:r>
      <w:r>
        <w:t>(3), 327–342.</w:t>
      </w:r>
    </w:p>
    <w:p w14:paraId="1C733120" w14:textId="77777777" w:rsidR="00492B98" w:rsidRDefault="00000000">
      <w:pPr>
        <w:pStyle w:val="Bibliography"/>
      </w:pPr>
      <w:bookmarkStart w:id="264" w:name="ref-morgan2002"/>
      <w:bookmarkEnd w:id="263"/>
      <w:r>
        <w:t xml:space="preserve">Morgan, M., Brodie, W., &amp; </w:t>
      </w:r>
      <w:proofErr w:type="spellStart"/>
      <w:r>
        <w:t>Kulka</w:t>
      </w:r>
      <w:proofErr w:type="spellEnd"/>
      <w:r>
        <w:t xml:space="preserve">, D. (2002). Was over-exploitation the cause of the decline of the </w:t>
      </w:r>
      <w:proofErr w:type="spellStart"/>
      <w:r>
        <w:t>american</w:t>
      </w:r>
      <w:proofErr w:type="spellEnd"/>
      <w:r>
        <w:t xml:space="preserve"> plaice stock off </w:t>
      </w:r>
      <w:proofErr w:type="spellStart"/>
      <w:r>
        <w:t>labrador</w:t>
      </w:r>
      <w:proofErr w:type="spellEnd"/>
      <w:r>
        <w:t xml:space="preserve"> and northeast newfoundland? </w:t>
      </w:r>
      <w:r>
        <w:rPr>
          <w:i/>
          <w:iCs/>
        </w:rPr>
        <w:t>Fisheries Research</w:t>
      </w:r>
      <w:r>
        <w:t xml:space="preserve">, </w:t>
      </w:r>
      <w:r>
        <w:rPr>
          <w:i/>
          <w:iCs/>
        </w:rPr>
        <w:t>57</w:t>
      </w:r>
      <w:r>
        <w:t>(1), 39–49.</w:t>
      </w:r>
    </w:p>
    <w:p w14:paraId="0A305492" w14:textId="77777777" w:rsidR="00492B98" w:rsidRDefault="00000000">
      <w:pPr>
        <w:pStyle w:val="Bibliography"/>
      </w:pPr>
      <w:bookmarkStart w:id="265" w:name="ref-mueter2006"/>
      <w:bookmarkEnd w:id="264"/>
      <w:proofErr w:type="spellStart"/>
      <w:r>
        <w:t>Mueter</w:t>
      </w:r>
      <w:proofErr w:type="spellEnd"/>
      <w:r>
        <w:t xml:space="preserve">, F. J., &amp; </w:t>
      </w:r>
      <w:proofErr w:type="spellStart"/>
      <w:r>
        <w:t>Megrey</w:t>
      </w:r>
      <w:proofErr w:type="spellEnd"/>
      <w:r>
        <w:t xml:space="preserve">, B. A. (2006). Using multi-species surplus production models to estimate ecosystem-level maximum sustainable yields. </w:t>
      </w:r>
      <w:r>
        <w:rPr>
          <w:i/>
          <w:iCs/>
        </w:rPr>
        <w:t>Fisheries Research</w:t>
      </w:r>
      <w:r>
        <w:t xml:space="preserve">, </w:t>
      </w:r>
      <w:r>
        <w:rPr>
          <w:i/>
          <w:iCs/>
        </w:rPr>
        <w:t>81</w:t>
      </w:r>
      <w:r>
        <w:t>(2-3), 189–201.</w:t>
      </w:r>
    </w:p>
    <w:p w14:paraId="7B292480" w14:textId="77777777" w:rsidR="00492B98" w:rsidRDefault="00000000">
      <w:pPr>
        <w:pStyle w:val="Bibliography"/>
      </w:pPr>
      <w:bookmarkStart w:id="266" w:name="ref-mullowney2014"/>
      <w:bookmarkEnd w:id="265"/>
      <w:r>
        <w:lastRenderedPageBreak/>
        <w:t xml:space="preserve">Mullowney, D. R., &amp; Rose, G. A. (2014). Is recovery of northern cod limited by poor feeding? The capelin hypothesis revisited. </w:t>
      </w:r>
      <w:r>
        <w:rPr>
          <w:i/>
          <w:iCs/>
        </w:rPr>
        <w:t>ICES Journal of Marine Science</w:t>
      </w:r>
      <w:r>
        <w:t xml:space="preserve">, </w:t>
      </w:r>
      <w:r>
        <w:rPr>
          <w:i/>
          <w:iCs/>
        </w:rPr>
        <w:t>71</w:t>
      </w:r>
      <w:r>
        <w:t>(4), 784–793.</w:t>
      </w:r>
    </w:p>
    <w:p w14:paraId="746A3CEE" w14:textId="77777777" w:rsidR="00492B98" w:rsidRPr="004962C3" w:rsidRDefault="00000000">
      <w:pPr>
        <w:pStyle w:val="Bibliography"/>
        <w:rPr>
          <w:lang w:val="fr-FR"/>
        </w:rPr>
      </w:pPr>
      <w:bookmarkStart w:id="267" w:name="ref-nafo2019"/>
      <w:bookmarkEnd w:id="266"/>
      <w:r>
        <w:t xml:space="preserve">NAFO. (2019). Report of the Scientific Council, 31 May – 13 June 2019, Halifax, Canada. </w:t>
      </w:r>
      <w:r w:rsidRPr="004962C3">
        <w:rPr>
          <w:i/>
          <w:lang w:val="fr-FR"/>
        </w:rPr>
        <w:t>NAFO SCS Doc</w:t>
      </w:r>
      <w:r w:rsidRPr="004962C3">
        <w:rPr>
          <w:lang w:val="fr-FR"/>
        </w:rPr>
        <w:t xml:space="preserve">, </w:t>
      </w:r>
      <w:r w:rsidRPr="004962C3">
        <w:rPr>
          <w:i/>
          <w:lang w:val="fr-FR"/>
        </w:rPr>
        <w:t>19/20</w:t>
      </w:r>
      <w:r w:rsidRPr="004962C3">
        <w:rPr>
          <w:lang w:val="fr-FR"/>
        </w:rPr>
        <w:t xml:space="preserve">. </w:t>
      </w:r>
      <w:r>
        <w:fldChar w:fldCharType="begin"/>
      </w:r>
      <w:r w:rsidRPr="004962C3">
        <w:rPr>
          <w:lang w:val="fr-FR"/>
          <w:rPrChange w:id="268" w:author="Regular, Paul" w:date="2023-11-27T11:12:00Z">
            <w:rPr/>
          </w:rPrChange>
        </w:rPr>
        <w:instrText xml:space="preserve"> HYPERLINK "https://www.nafo.int/Portals/0/PDFs/sc/2019/scs19-20.pdf" \h </w:instrText>
      </w:r>
      <w:r>
        <w:fldChar w:fldCharType="separate"/>
      </w:r>
      <w:r w:rsidRPr="004962C3">
        <w:rPr>
          <w:rStyle w:val="Hyperlink"/>
          <w:lang w:val="fr-FR"/>
        </w:rPr>
        <w:t>https://www.nafo.int/Portals/0/PDFs/sc/2019/scs19-20.pdf</w:t>
      </w:r>
      <w:r>
        <w:rPr>
          <w:rStyle w:val="Hyperlink"/>
          <w:rPrChange w:id="269" w:author="Regular, Paul" w:date="2023-11-27T11:12:00Z">
            <w:rPr>
              <w:rStyle w:val="Hyperlink"/>
              <w:lang w:val="fr-FR"/>
            </w:rPr>
          </w:rPrChange>
        </w:rPr>
        <w:fldChar w:fldCharType="end"/>
      </w:r>
    </w:p>
    <w:p w14:paraId="2AB06F2C" w14:textId="77777777" w:rsidR="00492B98" w:rsidRDefault="00000000">
      <w:pPr>
        <w:pStyle w:val="Bibliography"/>
      </w:pPr>
      <w:bookmarkStart w:id="270" w:name="ref-pauly2021"/>
      <w:bookmarkEnd w:id="267"/>
      <w:r>
        <w:t xml:space="preserve">Pauly, D., &amp; Froese, R. (2021). MSY needs no epitaph—but it was abused. </w:t>
      </w:r>
      <w:r>
        <w:rPr>
          <w:i/>
          <w:iCs/>
        </w:rPr>
        <w:t>ICES Journal of Marine Science</w:t>
      </w:r>
      <w:r>
        <w:t xml:space="preserve">, </w:t>
      </w:r>
      <w:r>
        <w:rPr>
          <w:i/>
          <w:iCs/>
        </w:rPr>
        <w:t>78</w:t>
      </w:r>
      <w:r>
        <w:t>(6), 2204–2210.</w:t>
      </w:r>
    </w:p>
    <w:p w14:paraId="4DA5B670" w14:textId="77777777" w:rsidR="00492B98" w:rsidRDefault="00000000">
      <w:pPr>
        <w:pStyle w:val="Bibliography"/>
      </w:pPr>
      <w:bookmarkStart w:id="271" w:name="ref-pedersen2017"/>
      <w:bookmarkEnd w:id="270"/>
      <w:r>
        <w:t xml:space="preserve">Pedersen, E. J., Thompson, P. L., Ball, R. A., Fortin, M.-J., </w:t>
      </w:r>
      <w:proofErr w:type="spellStart"/>
      <w:r>
        <w:t>Gouhier</w:t>
      </w:r>
      <w:proofErr w:type="spellEnd"/>
      <w:r>
        <w:t xml:space="preserve">, T. C., Link, H., Moritz, C., </w:t>
      </w:r>
      <w:proofErr w:type="spellStart"/>
      <w:r>
        <w:t>Nenzen</w:t>
      </w:r>
      <w:proofErr w:type="spellEnd"/>
      <w:r>
        <w:t xml:space="preserve">, H., Stanley, R. R., </w:t>
      </w:r>
      <w:proofErr w:type="spellStart"/>
      <w:r>
        <w:t>Taranu</w:t>
      </w:r>
      <w:proofErr w:type="spellEnd"/>
      <w:r>
        <w:t xml:space="preserve">, Z. E., et al. (2017). Signatures of the collapse and incipient recovery of an overexploited marine ecosystem. </w:t>
      </w:r>
      <w:r>
        <w:rPr>
          <w:i/>
          <w:iCs/>
        </w:rPr>
        <w:t>Royal Society Open Science</w:t>
      </w:r>
      <w:r>
        <w:t xml:space="preserve">, </w:t>
      </w:r>
      <w:r>
        <w:rPr>
          <w:i/>
          <w:iCs/>
        </w:rPr>
        <w:t>4</w:t>
      </w:r>
      <w:r>
        <w:t>(7), 170215.</w:t>
      </w:r>
    </w:p>
    <w:p w14:paraId="6954BD27" w14:textId="77777777" w:rsidR="00492B98" w:rsidRDefault="00000000">
      <w:pPr>
        <w:pStyle w:val="Bibliography"/>
      </w:pPr>
      <w:bookmarkStart w:id="272" w:name="ref-pepin2014"/>
      <w:bookmarkEnd w:id="271"/>
      <w:r>
        <w:t xml:space="preserve">Pepin, P., Higdon, J., Koen-Alonso, M., Fogarty, M., &amp; </w:t>
      </w:r>
      <w:proofErr w:type="spellStart"/>
      <w:r>
        <w:t>Ollerhead</w:t>
      </w:r>
      <w:proofErr w:type="spellEnd"/>
      <w:r>
        <w:t xml:space="preserve">, N. (2014). Application of ecoregion analysis to the identification of Ecosystem Production Units (EPUs) in the NAFO Convention Area. </w:t>
      </w:r>
      <w:r>
        <w:rPr>
          <w:i/>
          <w:iCs/>
        </w:rPr>
        <w:t xml:space="preserve">NAFO Sci. </w:t>
      </w:r>
      <w:proofErr w:type="spellStart"/>
      <w:r>
        <w:rPr>
          <w:i/>
          <w:iCs/>
        </w:rPr>
        <w:t>Counc</w:t>
      </w:r>
      <w:proofErr w:type="spellEnd"/>
      <w:r>
        <w:rPr>
          <w:i/>
          <w:iCs/>
        </w:rPr>
        <w:t>. Res. Doc</w:t>
      </w:r>
      <w:r>
        <w:t xml:space="preserve">, </w:t>
      </w:r>
      <w:r>
        <w:rPr>
          <w:i/>
          <w:iCs/>
        </w:rPr>
        <w:t>14</w:t>
      </w:r>
      <w:r>
        <w:t>, 069.</w:t>
      </w:r>
    </w:p>
    <w:p w14:paraId="72E97288" w14:textId="77777777" w:rsidR="00492B98" w:rsidRDefault="00000000">
      <w:pPr>
        <w:pStyle w:val="Bibliography"/>
      </w:pPr>
      <w:bookmarkStart w:id="273" w:name="ref-pikitch2004"/>
      <w:bookmarkEnd w:id="272"/>
      <w:proofErr w:type="spellStart"/>
      <w:r>
        <w:t>Pikitch</w:t>
      </w:r>
      <w:proofErr w:type="spellEnd"/>
      <w:r>
        <w:t xml:space="preserve">, E. K., Santora, C., Babcock, E. A., </w:t>
      </w:r>
      <w:proofErr w:type="spellStart"/>
      <w:r>
        <w:t>Bakun</w:t>
      </w:r>
      <w:proofErr w:type="spellEnd"/>
      <w:r>
        <w:t xml:space="preserve">, A., </w:t>
      </w:r>
      <w:proofErr w:type="spellStart"/>
      <w:r>
        <w:t>Bonfil</w:t>
      </w:r>
      <w:proofErr w:type="spellEnd"/>
      <w:r>
        <w:t xml:space="preserve">, R., Conover, D. O., Dayton, P., </w:t>
      </w:r>
      <w:proofErr w:type="spellStart"/>
      <w:r>
        <w:t>Doukakis</w:t>
      </w:r>
      <w:proofErr w:type="spellEnd"/>
      <w:r>
        <w:t xml:space="preserve">, P., Fluharty, D., Heneman, B., et al. (2004). Ecosystem-based fishery management. In </w:t>
      </w:r>
      <w:r>
        <w:rPr>
          <w:i/>
          <w:iCs/>
        </w:rPr>
        <w:t>Science</w:t>
      </w:r>
      <w:r>
        <w:t xml:space="preserve"> (No. 5682; Vol. 305, pp. 346–347). American Association for the Advancement of Science.</w:t>
      </w:r>
    </w:p>
    <w:p w14:paraId="00DBC4CB" w14:textId="77777777" w:rsidR="00492B98" w:rsidRDefault="00000000">
      <w:pPr>
        <w:pStyle w:val="Bibliography"/>
      </w:pPr>
      <w:bookmarkStart w:id="274" w:name="ref-pinsky2021"/>
      <w:bookmarkEnd w:id="273"/>
      <w:r>
        <w:t xml:space="preserve">Pinsky, M. L., </w:t>
      </w:r>
      <w:proofErr w:type="spellStart"/>
      <w:r>
        <w:t>Eikeset</w:t>
      </w:r>
      <w:proofErr w:type="spellEnd"/>
      <w:r>
        <w:t xml:space="preserve">, A. M., </w:t>
      </w:r>
      <w:proofErr w:type="spellStart"/>
      <w:r>
        <w:t>Helmerson</w:t>
      </w:r>
      <w:proofErr w:type="spellEnd"/>
      <w:r>
        <w:t xml:space="preserve">, C., Bradbury, I. R., </w:t>
      </w:r>
      <w:proofErr w:type="spellStart"/>
      <w:r>
        <w:t>Bentzen</w:t>
      </w:r>
      <w:proofErr w:type="spellEnd"/>
      <w:r>
        <w:t xml:space="preserve">, P., Morris, C., </w:t>
      </w:r>
      <w:proofErr w:type="spellStart"/>
      <w:r>
        <w:t>Gondek-Wyrozemska</w:t>
      </w:r>
      <w:proofErr w:type="spellEnd"/>
      <w:r>
        <w:t xml:space="preserve">, A. T., </w:t>
      </w:r>
      <w:proofErr w:type="spellStart"/>
      <w:r>
        <w:t>Baalsrud</w:t>
      </w:r>
      <w:proofErr w:type="spellEnd"/>
      <w:r>
        <w:t xml:space="preserve">, H. T., </w:t>
      </w:r>
      <w:proofErr w:type="spellStart"/>
      <w:r>
        <w:t>Brieuc</w:t>
      </w:r>
      <w:proofErr w:type="spellEnd"/>
      <w:r>
        <w:t xml:space="preserve">, M. S. O., </w:t>
      </w:r>
      <w:proofErr w:type="spellStart"/>
      <w:r>
        <w:t>Kjesbu</w:t>
      </w:r>
      <w:proofErr w:type="spellEnd"/>
      <w:r>
        <w:t xml:space="preserve">, O. S., et al. (2021). Genomic stability through time despite decades of exploitation in cod on both sides of the Atlantic. </w:t>
      </w:r>
      <w:r>
        <w:rPr>
          <w:i/>
          <w:iCs/>
        </w:rPr>
        <w:t>Proceedings of the National Academy of Sciences</w:t>
      </w:r>
      <w:r>
        <w:t xml:space="preserve">, </w:t>
      </w:r>
      <w:r>
        <w:rPr>
          <w:i/>
          <w:iCs/>
        </w:rPr>
        <w:t>118</w:t>
      </w:r>
      <w:r>
        <w:t>(15), e2025453118.</w:t>
      </w:r>
    </w:p>
    <w:p w14:paraId="0A195D1E" w14:textId="77777777" w:rsidR="00492B98" w:rsidRDefault="00000000">
      <w:pPr>
        <w:pStyle w:val="Bibliography"/>
      </w:pPr>
      <w:bookmarkStart w:id="275" w:name="ref-R"/>
      <w:bookmarkEnd w:id="274"/>
      <w:r>
        <w:lastRenderedPageBreak/>
        <w:t xml:space="preserve">R Core Team. (2021). </w:t>
      </w:r>
      <w:r>
        <w:rPr>
          <w:i/>
          <w:iCs/>
        </w:rPr>
        <w:t>R: A language and environment for statistical computing</w:t>
      </w:r>
      <w:r>
        <w:t xml:space="preserve">. R Foundation for Statistical Computing. </w:t>
      </w:r>
      <w:hyperlink r:id="rId14">
        <w:r>
          <w:rPr>
            <w:rStyle w:val="Hyperlink"/>
          </w:rPr>
          <w:t>https://www.R-project.org/</w:t>
        </w:r>
      </w:hyperlink>
    </w:p>
    <w:p w14:paraId="0A15F250" w14:textId="77777777" w:rsidR="00492B98" w:rsidRDefault="00000000">
      <w:pPr>
        <w:pStyle w:val="Bibliography"/>
      </w:pPr>
      <w:bookmarkStart w:id="276" w:name="ref-regular2021"/>
      <w:bookmarkEnd w:id="275"/>
      <w:r>
        <w:t xml:space="preserve">Regular, P. M., Buren, A. D., Dwyer, K. S., Cadigan, N. G., Gregory, R. S., Koen-Alonso, M., Rideout, R. M., Robertson, G. J., Robertson, M. D., Stenson, G. B., Wheeland, L. J., &amp; Zhang, F. (2021). Indexing starvation mortality to assess its role in the population regulation of northern cod. </w:t>
      </w:r>
      <w:r>
        <w:rPr>
          <w:i/>
          <w:iCs/>
        </w:rPr>
        <w:t>Fisheries Research</w:t>
      </w:r>
      <w:r>
        <w:t xml:space="preserve">, </w:t>
      </w:r>
      <w:r>
        <w:rPr>
          <w:i/>
          <w:iCs/>
        </w:rPr>
        <w:t>247</w:t>
      </w:r>
      <w:r>
        <w:t>, 106180. https://doi.org/</w:t>
      </w:r>
      <w:hyperlink r:id="rId15">
        <w:r>
          <w:rPr>
            <w:rStyle w:val="Hyperlink"/>
          </w:rPr>
          <w:t>https://doi.org/10.1016/j.fishres.2021.106180</w:t>
        </w:r>
      </w:hyperlink>
    </w:p>
    <w:p w14:paraId="06FD9EB3" w14:textId="77777777" w:rsidR="00492B98" w:rsidRDefault="00000000">
      <w:pPr>
        <w:pStyle w:val="Bibliography"/>
      </w:pPr>
      <w:bookmarkStart w:id="277" w:name="ref-rose2004"/>
      <w:bookmarkEnd w:id="276"/>
      <w:r>
        <w:t>Rose, G. (2004). Reconciling overfishing and climate change with stock dynamics of Atlantic cod (</w:t>
      </w:r>
      <w:r>
        <w:rPr>
          <w:i/>
          <w:iCs/>
        </w:rPr>
        <w:t xml:space="preserve">Gadus </w:t>
      </w:r>
      <w:proofErr w:type="spellStart"/>
      <w:r>
        <w:rPr>
          <w:i/>
          <w:iCs/>
        </w:rPr>
        <w:t>morhua</w:t>
      </w:r>
      <w:proofErr w:type="spellEnd"/>
      <w:r>
        <w:t xml:space="preserve">) over 500 years. </w:t>
      </w:r>
      <w:r>
        <w:rPr>
          <w:i/>
          <w:iCs/>
        </w:rPr>
        <w:t>Canadian Journal of Fisheries and Aquatic Sciences</w:t>
      </w:r>
      <w:r>
        <w:t xml:space="preserve">, </w:t>
      </w:r>
      <w:r>
        <w:rPr>
          <w:i/>
          <w:iCs/>
        </w:rPr>
        <w:t>61</w:t>
      </w:r>
      <w:r>
        <w:t>(9), 1553–1557.</w:t>
      </w:r>
    </w:p>
    <w:p w14:paraId="4ABDFAA0" w14:textId="77777777" w:rsidR="00492B98" w:rsidRDefault="00000000">
      <w:pPr>
        <w:pStyle w:val="Bibliography"/>
      </w:pPr>
      <w:bookmarkStart w:id="278" w:name="ref-schaefer1954"/>
      <w:bookmarkEnd w:id="277"/>
      <w:r>
        <w:t xml:space="preserve">Schaefer, M. B. (1954). Some aspects of the dynamics of populations important to the management of the commercial marine fisheries. </w:t>
      </w:r>
      <w:r>
        <w:rPr>
          <w:i/>
          <w:iCs/>
        </w:rPr>
        <w:t>Inter-American Tropical Tuna Commission Bulletin</w:t>
      </w:r>
      <w:r>
        <w:t xml:space="preserve">, </w:t>
      </w:r>
      <w:r>
        <w:rPr>
          <w:i/>
          <w:iCs/>
        </w:rPr>
        <w:t>1</w:t>
      </w:r>
      <w:r>
        <w:t>(2), 23–56.</w:t>
      </w:r>
    </w:p>
    <w:p w14:paraId="7544BA27" w14:textId="77777777" w:rsidR="00492B98" w:rsidRDefault="00000000">
      <w:pPr>
        <w:pStyle w:val="Bibliography"/>
      </w:pPr>
      <w:bookmarkStart w:id="279" w:name="ref-scheffer2015"/>
      <w:bookmarkEnd w:id="278"/>
      <w:proofErr w:type="spellStart"/>
      <w:r>
        <w:t>Scheffer</w:t>
      </w:r>
      <w:proofErr w:type="spellEnd"/>
      <w:r>
        <w:t xml:space="preserve">, M., Barrett, S., Carpenter, S., </w:t>
      </w:r>
      <w:proofErr w:type="spellStart"/>
      <w:r>
        <w:t>Folke</w:t>
      </w:r>
      <w:proofErr w:type="spellEnd"/>
      <w:r>
        <w:t xml:space="preserve">, C., Green, A. J., Holmgren, M., Hughes, T., </w:t>
      </w:r>
      <w:proofErr w:type="spellStart"/>
      <w:r>
        <w:t>Kosten</w:t>
      </w:r>
      <w:proofErr w:type="spellEnd"/>
      <w:r>
        <w:t xml:space="preserve">, S., Van de </w:t>
      </w:r>
      <w:proofErr w:type="spellStart"/>
      <w:r>
        <w:t>Leemput</w:t>
      </w:r>
      <w:proofErr w:type="spellEnd"/>
      <w:r>
        <w:t xml:space="preserve">, I., Nepstad, D., et al. (2015). Creating a safe operating space for iconic ecosystems. </w:t>
      </w:r>
      <w:r>
        <w:rPr>
          <w:i/>
          <w:iCs/>
        </w:rPr>
        <w:t>Science</w:t>
      </w:r>
      <w:r>
        <w:t xml:space="preserve">, </w:t>
      </w:r>
      <w:r>
        <w:rPr>
          <w:i/>
          <w:iCs/>
        </w:rPr>
        <w:t>347</w:t>
      </w:r>
      <w:r>
        <w:t>(6228), 1317–1319.</w:t>
      </w:r>
    </w:p>
    <w:p w14:paraId="68A67396" w14:textId="77777777" w:rsidR="00492B98" w:rsidRDefault="00000000">
      <w:pPr>
        <w:pStyle w:val="Bibliography"/>
      </w:pPr>
      <w:bookmarkStart w:id="280" w:name="ref-scheffer2003"/>
      <w:bookmarkEnd w:id="279"/>
      <w:proofErr w:type="spellStart"/>
      <w:r>
        <w:t>Scheffer</w:t>
      </w:r>
      <w:proofErr w:type="spellEnd"/>
      <w:r>
        <w:t xml:space="preserve">, M., Rinaldi, S., Huisman, J., &amp; </w:t>
      </w:r>
      <w:proofErr w:type="spellStart"/>
      <w:r>
        <w:t>Weissing</w:t>
      </w:r>
      <w:proofErr w:type="spellEnd"/>
      <w:r>
        <w:t xml:space="preserve">, F. J. (2003). Why plankton communities have no equilibrium: Solutions to the paradox. </w:t>
      </w:r>
      <w:proofErr w:type="spellStart"/>
      <w:r>
        <w:rPr>
          <w:i/>
          <w:iCs/>
        </w:rPr>
        <w:t>Hydrobiologia</w:t>
      </w:r>
      <w:proofErr w:type="spellEnd"/>
      <w:r>
        <w:t xml:space="preserve">, </w:t>
      </w:r>
      <w:r>
        <w:rPr>
          <w:i/>
          <w:iCs/>
        </w:rPr>
        <w:t>491</w:t>
      </w:r>
      <w:r>
        <w:t>, 9–18.</w:t>
      </w:r>
    </w:p>
    <w:p w14:paraId="54AD206D" w14:textId="77777777" w:rsidR="00492B98" w:rsidRDefault="00000000">
      <w:pPr>
        <w:pStyle w:val="Bibliography"/>
      </w:pPr>
      <w:bookmarkStart w:id="281" w:name="ref-schijns2021"/>
      <w:bookmarkEnd w:id="280"/>
      <w:proofErr w:type="spellStart"/>
      <w:r>
        <w:t>Schijns</w:t>
      </w:r>
      <w:proofErr w:type="spellEnd"/>
      <w:r>
        <w:t xml:space="preserve">, R., Froese, R., Hutchings, J. A., &amp; Pauly, D. (2021). Five centuries of cod catches in eastern </w:t>
      </w:r>
      <w:proofErr w:type="spellStart"/>
      <w:r>
        <w:t>canada</w:t>
      </w:r>
      <w:proofErr w:type="spellEnd"/>
      <w:r>
        <w:t xml:space="preserve">. </w:t>
      </w:r>
      <w:r>
        <w:rPr>
          <w:i/>
          <w:iCs/>
        </w:rPr>
        <w:t>ICES Journal of Marine Science</w:t>
      </w:r>
      <w:r>
        <w:t xml:space="preserve">, </w:t>
      </w:r>
      <w:r>
        <w:rPr>
          <w:i/>
          <w:iCs/>
        </w:rPr>
        <w:t>78</w:t>
      </w:r>
      <w:r>
        <w:t>(8), 2675–2683.</w:t>
      </w:r>
    </w:p>
    <w:p w14:paraId="10C1D4C3" w14:textId="77777777" w:rsidR="00492B98" w:rsidRDefault="00000000">
      <w:pPr>
        <w:pStyle w:val="Bibliography"/>
      </w:pPr>
      <w:bookmarkStart w:id="282" w:name="ref-schindler2010"/>
      <w:bookmarkEnd w:id="281"/>
      <w:r>
        <w:lastRenderedPageBreak/>
        <w:t xml:space="preserve">Schindler, D. E., </w:t>
      </w:r>
      <w:proofErr w:type="spellStart"/>
      <w:r>
        <w:t>Hilborn</w:t>
      </w:r>
      <w:proofErr w:type="spellEnd"/>
      <w:r>
        <w:t xml:space="preserve">, R., </w:t>
      </w:r>
      <w:proofErr w:type="spellStart"/>
      <w:r>
        <w:t>Chasco</w:t>
      </w:r>
      <w:proofErr w:type="spellEnd"/>
      <w:r>
        <w:t xml:space="preserve">, B., Boatright, C. P., Quinn, T. P., Rogers, L. A., &amp; Webster, M. S. (2010). Population diversity and the portfolio effect in an exploited species. </w:t>
      </w:r>
      <w:r>
        <w:rPr>
          <w:i/>
          <w:iCs/>
        </w:rPr>
        <w:t>Nature</w:t>
      </w:r>
      <w:r>
        <w:t xml:space="preserve">, </w:t>
      </w:r>
      <w:r>
        <w:rPr>
          <w:i/>
          <w:iCs/>
        </w:rPr>
        <w:t>465</w:t>
      </w:r>
      <w:r>
        <w:t>(7298), 609–612.</w:t>
      </w:r>
    </w:p>
    <w:p w14:paraId="770BE42D" w14:textId="77777777" w:rsidR="00492B98" w:rsidRDefault="00000000">
      <w:pPr>
        <w:pStyle w:val="Bibliography"/>
      </w:pPr>
      <w:bookmarkStart w:id="283" w:name="ref-smith1981"/>
      <w:bookmarkEnd w:id="282"/>
      <w:r>
        <w:t xml:space="preserve">Smith, S., &amp; Somerton, G. (1981). </w:t>
      </w:r>
      <w:r>
        <w:rPr>
          <w:i/>
          <w:iCs/>
        </w:rPr>
        <w:t>STRAP: A User-Oriented Computer Analysis System for Groundfish Research Trawl Survey Data</w:t>
      </w:r>
      <w:r>
        <w:t xml:space="preserve"> (p. 66). Canadian Technical Report of Fisheries; Aquatic Sciences No. 1030.</w:t>
      </w:r>
    </w:p>
    <w:p w14:paraId="1E3D7A0D" w14:textId="77777777" w:rsidR="00492B98" w:rsidRDefault="00000000">
      <w:pPr>
        <w:pStyle w:val="Bibliography"/>
      </w:pPr>
      <w:bookmarkStart w:id="284" w:name="ref-thorson2020"/>
      <w:bookmarkEnd w:id="283"/>
      <w:r>
        <w:t xml:space="preserve">Thorson, J. T. (2020). Predicting recruitment density dependence and intrinsic growth rate for all fishes worldwide using a data-integrated life-history model. </w:t>
      </w:r>
      <w:r>
        <w:rPr>
          <w:i/>
          <w:iCs/>
        </w:rPr>
        <w:t>Fish and Fisheries</w:t>
      </w:r>
      <w:r>
        <w:t xml:space="preserve">, </w:t>
      </w:r>
      <w:r>
        <w:rPr>
          <w:i/>
          <w:iCs/>
        </w:rPr>
        <w:t>21</w:t>
      </w:r>
      <w:r>
        <w:t>(2), 237–251.</w:t>
      </w:r>
    </w:p>
    <w:p w14:paraId="3780072F" w14:textId="77777777" w:rsidR="00492B98" w:rsidRDefault="00000000">
      <w:pPr>
        <w:pStyle w:val="Bibliography"/>
      </w:pPr>
      <w:bookmarkStart w:id="285" w:name="ref-volterra1926"/>
      <w:bookmarkEnd w:id="284"/>
      <w:r>
        <w:t xml:space="preserve">Volterra, V. (1926). Fluctuations in the abundance of a species considered mathematically. </w:t>
      </w:r>
      <w:r>
        <w:rPr>
          <w:i/>
          <w:iCs/>
        </w:rPr>
        <w:t>Nature</w:t>
      </w:r>
      <w:r>
        <w:t xml:space="preserve">, </w:t>
      </w:r>
      <w:r>
        <w:rPr>
          <w:i/>
          <w:iCs/>
        </w:rPr>
        <w:t>118</w:t>
      </w:r>
      <w:r>
        <w:t>(2972), 558–560.</w:t>
      </w:r>
    </w:p>
    <w:p w14:paraId="45A07456" w14:textId="77777777" w:rsidR="00492B98" w:rsidRDefault="00000000">
      <w:pPr>
        <w:pStyle w:val="Bibliography"/>
      </w:pPr>
      <w:bookmarkStart w:id="286" w:name="ref-walsh1992"/>
      <w:bookmarkEnd w:id="285"/>
      <w:r>
        <w:t xml:space="preserve">Walsh, S. J. (1992). Size-dependent selection at the footgear of a groundfish survey trawl. </w:t>
      </w:r>
      <w:r>
        <w:rPr>
          <w:i/>
          <w:iCs/>
        </w:rPr>
        <w:t>North American Journal of Fisheries Management</w:t>
      </w:r>
      <w:r>
        <w:t xml:space="preserve">, </w:t>
      </w:r>
      <w:r>
        <w:rPr>
          <w:i/>
          <w:iCs/>
        </w:rPr>
        <w:t>12</w:t>
      </w:r>
      <w:r>
        <w:t>(3), 625–633.</w:t>
      </w:r>
    </w:p>
    <w:p w14:paraId="379BCE0D" w14:textId="77777777" w:rsidR="00492B98" w:rsidRDefault="00000000">
      <w:pPr>
        <w:pStyle w:val="Bibliography"/>
      </w:pPr>
      <w:bookmarkStart w:id="287" w:name="ref-winker2018"/>
      <w:bookmarkEnd w:id="286"/>
      <w:r>
        <w:t xml:space="preserve">Winker, H., Carvalho, F., &amp; </w:t>
      </w:r>
      <w:proofErr w:type="spellStart"/>
      <w:r>
        <w:t>Kapur</w:t>
      </w:r>
      <w:proofErr w:type="spellEnd"/>
      <w:r>
        <w:t xml:space="preserve">, M. (2018). JABBA: Just another </w:t>
      </w:r>
      <w:proofErr w:type="spellStart"/>
      <w:r>
        <w:t>bayesian</w:t>
      </w:r>
      <w:proofErr w:type="spellEnd"/>
      <w:r>
        <w:t xml:space="preserve"> biomass assessment. </w:t>
      </w:r>
      <w:r>
        <w:rPr>
          <w:i/>
          <w:iCs/>
        </w:rPr>
        <w:t>Fisheries Research</w:t>
      </w:r>
      <w:r>
        <w:t xml:space="preserve">, </w:t>
      </w:r>
      <w:r>
        <w:rPr>
          <w:i/>
          <w:iCs/>
        </w:rPr>
        <w:t>204</w:t>
      </w:r>
      <w:r>
        <w:t>, 275–288.</w:t>
      </w:r>
    </w:p>
    <w:bookmarkEnd w:id="237"/>
    <w:bookmarkEnd w:id="287"/>
    <w:p w14:paraId="6F3C9526" w14:textId="77777777" w:rsidR="00492B98" w:rsidRDefault="00000000">
      <w:r>
        <w:br w:type="page"/>
      </w:r>
    </w:p>
    <w:p w14:paraId="0232B723" w14:textId="77777777" w:rsidR="00492B98" w:rsidRDefault="00000000">
      <w:pPr>
        <w:pStyle w:val="Heading1"/>
      </w:pPr>
      <w:bookmarkStart w:id="288" w:name="figures"/>
      <w:bookmarkEnd w:id="235"/>
      <w:r>
        <w:lastRenderedPageBreak/>
        <w:t>Figures</w:t>
      </w:r>
    </w:p>
    <w:p w14:paraId="6EA87594" w14:textId="77777777" w:rsidR="00492B98" w:rsidRDefault="00000000">
      <w:pPr>
        <w:pStyle w:val="CaptionedFigure"/>
      </w:pPr>
      <w:r>
        <w:rPr>
          <w:noProof/>
        </w:rPr>
        <w:drawing>
          <wp:inline distT="0" distB="0" distL="0" distR="0" wp14:anchorId="71B1015A" wp14:editId="2E8DC465">
            <wp:extent cx="3599999" cy="4092857"/>
            <wp:effectExtent l="0" t="0" r="0" b="0"/>
            <wp:docPr id="94"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95" name="Picture" descr="C:/Users/RegularP/Documents/PROJECTS/multispic/analysis/paper/figures/epu_map.png"/>
                    <pic:cNvPicPr>
                      <a:picLocks noChangeAspect="1" noChangeArrowheads="1"/>
                    </pic:cNvPicPr>
                  </pic:nvPicPr>
                  <pic:blipFill>
                    <a:blip r:embed="rId16"/>
                    <a:stretch>
                      <a:fillRect/>
                    </a:stretch>
                  </pic:blipFill>
                  <pic:spPr bwMode="auto">
                    <a:xfrm>
                      <a:off x="0" y="0"/>
                      <a:ext cx="3599999" cy="4092857"/>
                    </a:xfrm>
                    <a:prstGeom prst="rect">
                      <a:avLst/>
                    </a:prstGeom>
                    <a:noFill/>
                    <a:ln w="9525">
                      <a:noFill/>
                      <a:headEnd/>
                      <a:tailEnd/>
                    </a:ln>
                  </pic:spPr>
                </pic:pic>
              </a:graphicData>
            </a:graphic>
          </wp:inline>
        </w:drawing>
      </w:r>
    </w:p>
    <w:p w14:paraId="4FB3B3FD" w14:textId="77777777" w:rsidR="00492B98" w:rsidRDefault="00000000">
      <w:pPr>
        <w:pStyle w:val="ImageCaption"/>
      </w:pPr>
      <w:r>
        <w:t>Fig 1: Map of Newfoundland and Labrador (NL) case study area showing the Northeast NL Shelf (purple), Grand Bank (green), and Southern NL (yellow) ecosystem production units.</w:t>
      </w:r>
    </w:p>
    <w:p w14:paraId="3C0CE02E" w14:textId="77777777" w:rsidR="00492B98" w:rsidRDefault="00000000">
      <w:pPr>
        <w:pStyle w:val="CaptionedFigure"/>
      </w:pPr>
      <w:r>
        <w:rPr>
          <w:noProof/>
        </w:rPr>
        <w:lastRenderedPageBreak/>
        <w:drawing>
          <wp:inline distT="0" distB="0" distL="0" distR="0" wp14:anchorId="0FB42359" wp14:editId="0CBCB9D8">
            <wp:extent cx="5943600" cy="2773680"/>
            <wp:effectExtent l="0" t="0" r="0" b="0"/>
            <wp:docPr id="97"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98" name="Picture" descr="C:/Users/RegularP/Documents/PROJECTS/multispic/analysis/paper/figures/scores.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5501146F" w14:textId="77777777" w:rsidR="00492B98" w:rsidRDefault="00000000">
      <w:pPr>
        <w:pStyle w:val="ImageCaption"/>
      </w:pPr>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2579CA5B" w14:textId="77777777" w:rsidR="00492B98" w:rsidRDefault="00000000">
      <w:pPr>
        <w:pStyle w:val="CaptionedFigure"/>
      </w:pPr>
      <w:r>
        <w:rPr>
          <w:noProof/>
        </w:rPr>
        <w:lastRenderedPageBreak/>
        <w:drawing>
          <wp:inline distT="0" distB="0" distL="0" distR="0" wp14:anchorId="3F3242E6" wp14:editId="063D4A93">
            <wp:extent cx="5943600" cy="4160520"/>
            <wp:effectExtent l="0" t="0" r="0" b="0"/>
            <wp:docPr id="100" name="Picture"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101" name="Picture" descr="C:/Users/RegularP/Documents/PROJECTS/multispic/analysis/paper/figures/survey_trend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4C54CB57" w14:textId="77777777" w:rsidR="00492B98" w:rsidRDefault="00000000">
      <w:pPr>
        <w:pStyle w:val="ImageCaption"/>
      </w:pPr>
      <w:r>
        <w:t>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6C09B0FA" w14:textId="244BB00F" w:rsidR="00492B98" w:rsidRDefault="00000000">
      <w:pPr>
        <w:pStyle w:val="CaptionedFigure"/>
      </w:pPr>
      <w:commentRangeStart w:id="289"/>
      <w:r>
        <w:rPr>
          <w:noProof/>
        </w:rPr>
        <w:lastRenderedPageBreak/>
        <w:drawing>
          <wp:inline distT="0" distB="0" distL="0" distR="0" wp14:anchorId="786294C8" wp14:editId="78F2C360">
            <wp:extent cx="5943600" cy="4160520"/>
            <wp:effectExtent l="0" t="0" r="0" b="0"/>
            <wp:docPr id="103"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104" name="Picture" descr="C:/Users/RegularP/Documents/PROJECTS/multispic/analysis/paper/figures/pop_trend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43600" cy="4160520"/>
                    </a:xfrm>
                    <a:prstGeom prst="rect">
                      <a:avLst/>
                    </a:prstGeom>
                    <a:noFill/>
                    <a:ln w="9525">
                      <a:noFill/>
                      <a:headEnd/>
                      <a:tailEnd/>
                    </a:ln>
                  </pic:spPr>
                </pic:pic>
              </a:graphicData>
            </a:graphic>
          </wp:inline>
        </w:drawing>
      </w:r>
      <w:commentRangeEnd w:id="289"/>
      <w:r w:rsidR="002E60C2">
        <w:rPr>
          <w:rStyle w:val="CommentReference"/>
        </w:rPr>
        <w:commentReference w:id="289"/>
      </w:r>
    </w:p>
    <w:p w14:paraId="4AD767FF" w14:textId="31C6A6EB" w:rsidR="00492B98" w:rsidRDefault="00000000">
      <w:pPr>
        <w:pStyle w:val="ImageCaption"/>
      </w:pPr>
      <w:commentRangeStart w:id="290"/>
      <w:r>
        <w:t xml:space="preserve">Fig 4: Trends in biomass, expected </w:t>
      </w:r>
      <w:commentRangeEnd w:id="290"/>
      <w:r w:rsidR="002E60C2">
        <w:rPr>
          <w:rStyle w:val="CommentReference"/>
        </w:rPr>
        <w:commentReference w:id="290"/>
      </w:r>
      <w:r>
        <w:t>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44BD812C" w14:textId="77777777" w:rsidR="00492B98" w:rsidRDefault="00000000">
      <w:pPr>
        <w:pStyle w:val="CaptionedFigure"/>
      </w:pPr>
      <w:r>
        <w:rPr>
          <w:noProof/>
        </w:rPr>
        <w:lastRenderedPageBreak/>
        <w:drawing>
          <wp:inline distT="0" distB="0" distL="0" distR="0" wp14:anchorId="143E2A7F" wp14:editId="2FF0FDEA">
            <wp:extent cx="5943600" cy="3200400"/>
            <wp:effectExtent l="0" t="0" r="0" b="0"/>
            <wp:docPr id="106"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107" name="Picture" descr="C:/Users/RegularP/Documents/PROJECTS/multispic/analysis/paper/figures/pe_cor.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35113F2A" w14:textId="77777777" w:rsidR="00492B98" w:rsidRDefault="00000000">
      <w:pPr>
        <w:pStyle w:val="ImageCaption"/>
      </w:pPr>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w:t>
      </w:r>
      <w:proofErr w:type="spellStart"/>
      <w:r>
        <w:t>coloured</w:t>
      </w:r>
      <w:proofErr w:type="spellEnd"/>
      <w:r>
        <w:t xml:space="preserve"> and scaled by the level of species-to-species correlation, </w:t>
      </w:r>
      <m:oMath>
        <m:r>
          <w:rPr>
            <w:rFonts w:ascii="Cambria Math" w:hAnsi="Cambria Math"/>
          </w:rPr>
          <m:t>ρ</m:t>
        </m:r>
      </m:oMath>
      <w:r>
        <w:t>.</w:t>
      </w:r>
      <w:bookmarkEnd w:id="288"/>
    </w:p>
    <w:sectPr w:rsidR="00492B98" w:rsidSect="00E63332">
      <w:headerReference w:type="default" r:id="rId25"/>
      <w:footerReference w:type="default" r:id="rId2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anne Morgan" w:date="2023-08-28T10:29:00Z" w:initials="JM">
    <w:p w14:paraId="69B9BEF0" w14:textId="77777777" w:rsidR="00BF548D" w:rsidRDefault="00BF548D">
      <w:pPr>
        <w:pStyle w:val="CommentText"/>
      </w:pPr>
      <w:r>
        <w:rPr>
          <w:rStyle w:val="CommentReference"/>
        </w:rPr>
        <w:annotationRef/>
      </w:r>
      <w:r>
        <w:t>If we are all at DFO then you don’t need the 1 superscript.</w:t>
      </w:r>
    </w:p>
    <w:p w14:paraId="15DEDF1F" w14:textId="77777777" w:rsidR="00BF548D" w:rsidRDefault="00BF548D">
      <w:pPr>
        <w:pStyle w:val="CommentText"/>
      </w:pPr>
    </w:p>
    <w:p w14:paraId="22226B40" w14:textId="77777777" w:rsidR="00BF548D" w:rsidRDefault="00BF548D">
      <w:pPr>
        <w:pStyle w:val="CommentText"/>
      </w:pPr>
      <w:r>
        <w:t>I am not sure what to put for me – could put ICES? Or maybe just leave it…..</w:t>
      </w:r>
    </w:p>
  </w:comment>
  <w:comment w:id="16" w:author="Rideout, Rick" w:date="2023-07-20T07:52:00Z" w:initials="RR">
    <w:p w14:paraId="7F77E7B7" w14:textId="1F9040B4" w:rsidR="00585F39" w:rsidRDefault="00585F39">
      <w:pPr>
        <w:pStyle w:val="CommentText"/>
      </w:pPr>
      <w:r>
        <w:rPr>
          <w:rStyle w:val="CommentReference"/>
        </w:rPr>
        <w:annotationRef/>
      </w:r>
      <w:r>
        <w:t>Is this the right word?</w:t>
      </w:r>
    </w:p>
  </w:comment>
  <w:comment w:id="17" w:author="Rideout, Rick" w:date="2023-07-20T07:55:00Z" w:initials="RR">
    <w:p w14:paraId="582FCAA0" w14:textId="00338243" w:rsidR="00585F39" w:rsidRDefault="00585F39">
      <w:pPr>
        <w:pStyle w:val="CommentText"/>
      </w:pPr>
      <w:r>
        <w:rPr>
          <w:rStyle w:val="CommentReference"/>
        </w:rPr>
        <w:annotationRef/>
      </w:r>
      <w:r>
        <w:t>I guess common trends could imply overfishing for all stocks? Might need to hint at some species being exploited at higher levels than others but all stocks showed similar trends – similar trends indicative of a common environmental driver.</w:t>
      </w:r>
    </w:p>
  </w:comment>
  <w:comment w:id="20" w:author="Rideout, Rick" w:date="2023-07-20T08:01:00Z" w:initials="RR">
    <w:p w14:paraId="3700D15D" w14:textId="592A98FC" w:rsidR="00DE7CB0" w:rsidRDefault="00DE7CB0">
      <w:pPr>
        <w:pStyle w:val="CommentText"/>
      </w:pPr>
      <w:r>
        <w:rPr>
          <w:rStyle w:val="CommentReference"/>
        </w:rPr>
        <w:annotationRef/>
      </w:r>
      <w:r>
        <w:t>??? not sure what this statement means? Still required time series data for all of these species. I guess it is hinting at not needing to understand community dynamics and species interactions, etc.?</w:t>
      </w:r>
    </w:p>
  </w:comment>
  <w:comment w:id="32" w:author="Rideout, Rick" w:date="2023-07-20T08:10:00Z" w:initials="RR">
    <w:p w14:paraId="68E0216F" w14:textId="67318BBA" w:rsidR="00E7246B" w:rsidRDefault="00E7246B">
      <w:pPr>
        <w:pStyle w:val="CommentText"/>
      </w:pPr>
      <w:r>
        <w:rPr>
          <w:rStyle w:val="CommentReference"/>
        </w:rPr>
        <w:annotationRef/>
      </w:r>
      <w:r>
        <w:t>Probably my thinking on this has always been wrong but I thought surplus production was essentially the production (i.e. biomass produced) beyond what the population needs to replenish itself. Is that really the same as saying ‘more offspring than an environment can sustain’? I don’t know but the wording hit me a bit strange.</w:t>
      </w:r>
    </w:p>
  </w:comment>
  <w:comment w:id="35" w:author="Rideout, Rick" w:date="2023-07-20T08:17:00Z" w:initials="RR">
    <w:p w14:paraId="3C6E00D8" w14:textId="3DDAECA8" w:rsidR="00E7246B" w:rsidRDefault="00E7246B">
      <w:pPr>
        <w:pStyle w:val="CommentText"/>
      </w:pPr>
      <w:r>
        <w:rPr>
          <w:rStyle w:val="CommentReference"/>
        </w:rPr>
        <w:annotationRef/>
      </w:r>
      <w:r>
        <w:t>Are we missing the fact that probably most, if not all, environments tend to be variable?</w:t>
      </w:r>
    </w:p>
  </w:comment>
  <w:comment w:id="38" w:author="Rideout, Rick" w:date="2023-07-20T08:24:00Z" w:initials="RR">
    <w:p w14:paraId="0182B2F1" w14:textId="598B4EBB" w:rsidR="00C4225B" w:rsidRDefault="00C4225B">
      <w:pPr>
        <w:pStyle w:val="CommentText"/>
      </w:pPr>
      <w:r>
        <w:rPr>
          <w:rStyle w:val="CommentReference"/>
        </w:rPr>
        <w:annotationRef/>
      </w:r>
      <w:r>
        <w:t>I am not sure of the wording here. Certainly I don’t think that we can refer to the Grand Bank as a data poor system (my opinion). Maybe what we want to say here is the need to be able to do this without necessarily having the data/knowledge to fully be able to quantify species interactions/food web ecology, etc.?</w:t>
      </w:r>
    </w:p>
  </w:comment>
  <w:comment w:id="41" w:author="Rideout, Rick" w:date="2023-07-20T08:34:00Z" w:initials="RR">
    <w:p w14:paraId="2CAD7DA7" w14:textId="6D39E070" w:rsidR="00C344B2" w:rsidRDefault="00C344B2">
      <w:pPr>
        <w:pStyle w:val="CommentText"/>
      </w:pPr>
      <w:r>
        <w:rPr>
          <w:rStyle w:val="CommentReference"/>
        </w:rPr>
        <w:annotationRef/>
      </w:r>
      <w:r>
        <w:t>This is fine for the abstract but should we be more specific here?</w:t>
      </w:r>
    </w:p>
  </w:comment>
  <w:comment w:id="48" w:author="Rideout, Rick" w:date="2023-07-20T08:34:00Z" w:initials="RR">
    <w:p w14:paraId="48CE7BF4" w14:textId="3D320216" w:rsidR="00C344B2" w:rsidRDefault="00C344B2">
      <w:pPr>
        <w:pStyle w:val="CommentText"/>
      </w:pPr>
      <w:r>
        <w:rPr>
          <w:rStyle w:val="CommentReference"/>
        </w:rPr>
        <w:annotationRef/>
      </w:r>
      <w:r>
        <w:t>Same as above.</w:t>
      </w:r>
    </w:p>
  </w:comment>
  <w:comment w:id="51" w:author="Joanne Morgan" w:date="2023-08-28T10:36:00Z" w:initials="JM">
    <w:p w14:paraId="1CFB1AEA" w14:textId="77777777" w:rsidR="00BF548D" w:rsidRDefault="00BF548D">
      <w:pPr>
        <w:pStyle w:val="CommentText"/>
      </w:pPr>
      <w:r>
        <w:rPr>
          <w:rStyle w:val="CommentReference"/>
        </w:rPr>
        <w:annotationRef/>
      </w:r>
      <w:r>
        <w:t>I think that this is now very well described</w:t>
      </w:r>
    </w:p>
  </w:comment>
  <w:comment w:id="52" w:author="Joanne Morgan" w:date="2023-08-28T10:36:00Z" w:initials="JM">
    <w:p w14:paraId="68444BE9" w14:textId="77777777" w:rsidR="00BF548D" w:rsidRDefault="00BF548D">
      <w:pPr>
        <w:pStyle w:val="CommentText"/>
      </w:pPr>
      <w:r>
        <w:rPr>
          <w:rStyle w:val="CommentReference"/>
        </w:rPr>
        <w:annotationRef/>
      </w:r>
    </w:p>
  </w:comment>
  <w:comment w:id="53" w:author="Rideout, Rick" w:date="2023-07-20T08:43:00Z" w:initials="RR">
    <w:p w14:paraId="47DC0447" w14:textId="6A7EA4CA" w:rsidR="001C047C" w:rsidRDefault="001C047C">
      <w:pPr>
        <w:pStyle w:val="CommentText"/>
      </w:pPr>
      <w:r>
        <w:rPr>
          <w:rStyle w:val="CommentReference"/>
        </w:rPr>
        <w:annotationRef/>
      </w:r>
      <w:r>
        <w:t>Maybe it is not necessary, but this could be a place to introduce the idea that multiple species can rely on the same prey, etc. and essentially occupy the same ecosystem role, etc. Wouldn’t require a lot of text. I’m sure Mariano has plenty of work that could be cited here.</w:t>
      </w:r>
    </w:p>
  </w:comment>
  <w:comment w:id="105" w:author="Rideout, Rick" w:date="2023-07-20T08:55:00Z" w:initials="RR">
    <w:p w14:paraId="0F2401C0" w14:textId="26F1558C" w:rsidR="009F40EA" w:rsidRDefault="009F40EA">
      <w:pPr>
        <w:pStyle w:val="CommentText"/>
      </w:pPr>
      <w:r>
        <w:rPr>
          <w:rStyle w:val="CommentReference"/>
        </w:rPr>
        <w:annotationRef/>
      </w:r>
      <w:r>
        <w:t>Does this need to be Ks? If so then needs to be changed below as well.</w:t>
      </w:r>
    </w:p>
  </w:comment>
  <w:comment w:id="112" w:author="Rideout, Rick" w:date="2023-07-20T08:47:00Z" w:initials="RR">
    <w:p w14:paraId="70B241A6" w14:textId="0150869E" w:rsidR="001C047C" w:rsidRDefault="001C047C">
      <w:pPr>
        <w:pStyle w:val="CommentText"/>
      </w:pPr>
      <w:r>
        <w:rPr>
          <w:rStyle w:val="CommentReference"/>
        </w:rPr>
        <w:annotationRef/>
      </w:r>
      <w:r>
        <w:t xml:space="preserve">Are we talking about a single population here? Or is the definition of ‘population’ being extended here to multiple species? </w:t>
      </w:r>
      <w:r w:rsidR="009F40EA">
        <w:t>Might require some rewording… Or is it as simple as saying ‘a’ population in the system?</w:t>
      </w:r>
    </w:p>
  </w:comment>
  <w:comment w:id="113" w:author="Joanne Morgan" w:date="2023-08-28T10:33:00Z" w:initials="JM">
    <w:p w14:paraId="2029400B" w14:textId="77777777" w:rsidR="00BF548D" w:rsidRDefault="00BF548D">
      <w:pPr>
        <w:pStyle w:val="CommentText"/>
      </w:pPr>
      <w:r>
        <w:rPr>
          <w:rStyle w:val="CommentReference"/>
        </w:rPr>
        <w:annotationRef/>
      </w:r>
      <w:r>
        <w:t>And ecosystem processes?</w:t>
      </w:r>
    </w:p>
  </w:comment>
  <w:comment w:id="120" w:author="Rideout, Rick" w:date="2023-07-20T09:06:00Z" w:initials="RR">
    <w:p w14:paraId="31D47B65" w14:textId="14BC2CA6" w:rsidR="000B6A75" w:rsidRDefault="000B6A75">
      <w:pPr>
        <w:pStyle w:val="CommentText"/>
      </w:pPr>
      <w:r>
        <w:rPr>
          <w:rStyle w:val="CommentReference"/>
        </w:rPr>
        <w:annotationRef/>
      </w:r>
      <w:r>
        <w:t>Are we really trying to say if there are ‘trends’ in the process error over time? I guess things could change ‘slowly’ back and forth through time and still not show a trend.</w:t>
      </w:r>
    </w:p>
  </w:comment>
  <w:comment w:id="129" w:author="Rideout, Rick" w:date="2023-07-20T09:11:00Z" w:initials="RR">
    <w:p w14:paraId="403A7389" w14:textId="317E39A0" w:rsidR="005F7607" w:rsidRDefault="005F7607">
      <w:pPr>
        <w:pStyle w:val="CommentText"/>
      </w:pPr>
      <w:r>
        <w:rPr>
          <w:rStyle w:val="CommentReference"/>
        </w:rPr>
        <w:annotationRef/>
      </w:r>
      <w:r>
        <w:t>Correct subscripts?? Looks strange.</w:t>
      </w:r>
      <w:r w:rsidR="00884AED">
        <w:t xml:space="preserve"> I probably just read things wrong but I got the vibe that sometimes s is referring to a species-specific process and sometimes s is referring to the system. Sorry, I will read again when I have a chance.</w:t>
      </w:r>
    </w:p>
  </w:comment>
  <w:comment w:id="134" w:author="Rideout, Rick" w:date="2023-07-20T09:23:00Z" w:initials="RR">
    <w:p w14:paraId="7D716516" w14:textId="6C07C193" w:rsidR="00884AED" w:rsidRDefault="00884AED">
      <w:pPr>
        <w:pStyle w:val="CommentText"/>
      </w:pPr>
      <w:r>
        <w:rPr>
          <w:rStyle w:val="CommentReference"/>
        </w:rPr>
        <w:annotationRef/>
      </w:r>
      <w:r>
        <w:t>‘as’ was used a couple times in this statement</w:t>
      </w:r>
    </w:p>
  </w:comment>
  <w:comment w:id="150" w:author="Joanne Morgan" w:date="2023-08-28T10:39:00Z" w:initials="JM">
    <w:p w14:paraId="38F7F614" w14:textId="77777777" w:rsidR="00BF548D" w:rsidRDefault="00BF548D">
      <w:pPr>
        <w:pStyle w:val="CommentText"/>
      </w:pPr>
      <w:r>
        <w:rPr>
          <w:rStyle w:val="CommentReference"/>
        </w:rPr>
        <w:annotationRef/>
      </w:r>
      <w:r>
        <w:t>Or should it be for each species incorporated in the model</w:t>
      </w:r>
    </w:p>
  </w:comment>
  <w:comment w:id="155" w:author="Joanne Morgan" w:date="2023-08-28T10:40:00Z" w:initials="JM">
    <w:p w14:paraId="67C9A9C6" w14:textId="77777777" w:rsidR="00BF548D" w:rsidRDefault="00BF548D">
      <w:pPr>
        <w:pStyle w:val="CommentText"/>
      </w:pPr>
      <w:r>
        <w:rPr>
          <w:rStyle w:val="CommentReference"/>
        </w:rPr>
        <w:annotationRef/>
      </w:r>
      <w:r>
        <w:t>So used STATLANT not scientific estimates?</w:t>
      </w:r>
    </w:p>
  </w:comment>
  <w:comment w:id="159" w:author="Rideout, Rick" w:date="2023-07-20T09:44:00Z" w:initials="RR">
    <w:p w14:paraId="4BE7B0C1" w14:textId="6D63FC43" w:rsidR="0032584E" w:rsidRDefault="0032584E">
      <w:pPr>
        <w:pStyle w:val="CommentText"/>
      </w:pPr>
      <w:r>
        <w:rPr>
          <w:rStyle w:val="CommentReference"/>
        </w:rPr>
        <w:annotationRef/>
      </w:r>
      <w:r>
        <w:t>Probably ok for our purposes but not entirely true</w:t>
      </w:r>
      <w:r w:rsidR="00E8689E">
        <w:t xml:space="preserve"> (spring </w:t>
      </w:r>
      <w:proofErr w:type="spellStart"/>
      <w:r w:rsidR="00E8689E">
        <w:t>campelen</w:t>
      </w:r>
      <w:proofErr w:type="spellEnd"/>
      <w:r w:rsidR="00E8689E">
        <w:t xml:space="preserve"> started in 1996)</w:t>
      </w:r>
      <w:r>
        <w:t>.</w:t>
      </w:r>
    </w:p>
  </w:comment>
  <w:comment w:id="173" w:author="Joanne Morgan" w:date="2023-08-28T10:53:00Z" w:initials="JM">
    <w:p w14:paraId="459747A6" w14:textId="77777777" w:rsidR="00091903" w:rsidRDefault="00091903">
      <w:pPr>
        <w:pStyle w:val="CommentText"/>
      </w:pPr>
      <w:r>
        <w:rPr>
          <w:rStyle w:val="CommentReference"/>
        </w:rPr>
        <w:annotationRef/>
      </w:r>
      <w:r>
        <w:t>I don’t understand what you are saying here  Do you mean that the lowest catches are likely to have been sustainable?</w:t>
      </w:r>
    </w:p>
  </w:comment>
  <w:comment w:id="180" w:author="Rideout, Rick" w:date="2023-07-20T10:10:00Z" w:initials="RR">
    <w:p w14:paraId="26621722" w14:textId="3DE3D289" w:rsidR="00E36B6E" w:rsidRDefault="00E36B6E">
      <w:pPr>
        <w:pStyle w:val="CommentText"/>
      </w:pPr>
      <w:r>
        <w:rPr>
          <w:rStyle w:val="CommentReference"/>
        </w:rPr>
        <w:annotationRef/>
      </w:r>
      <w:r>
        <w:t>and species distribution?</w:t>
      </w:r>
    </w:p>
  </w:comment>
  <w:comment w:id="182" w:author="Joanne Morgan" w:date="2023-08-28T10:56:00Z" w:initials="JM">
    <w:p w14:paraId="7E118BF8" w14:textId="77777777" w:rsidR="00091903" w:rsidRDefault="00091903">
      <w:pPr>
        <w:pStyle w:val="CommentText"/>
      </w:pPr>
      <w:r>
        <w:rPr>
          <w:rStyle w:val="CommentReference"/>
        </w:rPr>
        <w:annotationRef/>
      </w:r>
      <w:r>
        <w:t>Why? And why these numbers?</w:t>
      </w:r>
    </w:p>
  </w:comment>
  <w:comment w:id="183" w:author="Rideout, Rick" w:date="2023-07-20T10:13:00Z" w:initials="RR">
    <w:p w14:paraId="245DC6CE" w14:textId="131F6BC1" w:rsidR="00E36B6E" w:rsidRDefault="00E36B6E">
      <w:pPr>
        <w:pStyle w:val="CommentText"/>
      </w:pPr>
      <w:r>
        <w:rPr>
          <w:rStyle w:val="CommentReference"/>
        </w:rPr>
        <w:annotationRef/>
      </w:r>
      <w:r>
        <w:t>I don’t recall the rationale here.</w:t>
      </w:r>
    </w:p>
  </w:comment>
  <w:comment w:id="186" w:author="Joanne Morgan" w:date="2023-08-28T10:56:00Z" w:initials="JM">
    <w:p w14:paraId="0E265BD3" w14:textId="77777777" w:rsidR="00091903" w:rsidRDefault="00091903">
      <w:pPr>
        <w:pStyle w:val="CommentText"/>
      </w:pPr>
      <w:r>
        <w:rPr>
          <w:rStyle w:val="CommentReference"/>
        </w:rPr>
        <w:annotationRef/>
      </w:r>
      <w:r>
        <w:t>In fact the q is estimated to be greater than one for a number of these populations</w:t>
      </w:r>
      <w:r w:rsidR="0090042E">
        <w:t xml:space="preserve"> so maybe this should be ‘The upper inflections point was set to 1 as it is possible that the survey indices represent overestimates of the true population size in some instances’</w:t>
      </w:r>
    </w:p>
  </w:comment>
  <w:comment w:id="187" w:author="Joanne Morgan" w:date="2023-08-28T10:59:00Z" w:initials="JM">
    <w:p w14:paraId="680CB828" w14:textId="77777777" w:rsidR="0090042E" w:rsidRDefault="0090042E">
      <w:pPr>
        <w:pStyle w:val="CommentText"/>
      </w:pPr>
      <w:r>
        <w:rPr>
          <w:rStyle w:val="CommentReference"/>
        </w:rPr>
        <w:annotationRef/>
      </w:r>
      <w:r>
        <w:t>Are the CVs OK?  I know the CI are not… if not may want to say something about it here</w:t>
      </w:r>
    </w:p>
  </w:comment>
  <w:comment w:id="196" w:author="Joanne Morgan" w:date="2023-08-28T11:01:00Z" w:initials="JM">
    <w:p w14:paraId="6069F20C" w14:textId="77777777" w:rsidR="0090042E" w:rsidRDefault="0090042E">
      <w:pPr>
        <w:pStyle w:val="CommentText"/>
      </w:pPr>
      <w:r>
        <w:rPr>
          <w:rStyle w:val="CommentReference"/>
        </w:rPr>
        <w:annotationRef/>
      </w:r>
      <w:r>
        <w:t>Subtracted from what???? This sentence seems to be missing something or perhaps shouldn’t be here…if you are just meaning that it is part of the equation then is described above and can be removed…otherwise it needs more explanation in the context of this paragraph</w:t>
      </w:r>
    </w:p>
  </w:comment>
  <w:comment w:id="197" w:author="Joanne Morgan" w:date="2023-08-28T11:05:00Z" w:initials="JM">
    <w:p w14:paraId="085404C9" w14:textId="77777777" w:rsidR="0090042E" w:rsidRDefault="0090042E">
      <w:pPr>
        <w:pStyle w:val="CommentText"/>
      </w:pPr>
      <w:r>
        <w:rPr>
          <w:rStyle w:val="CommentReference"/>
        </w:rPr>
        <w:annotationRef/>
      </w:r>
      <w:r>
        <w:t>? what are model folds</w:t>
      </w:r>
    </w:p>
  </w:comment>
  <w:comment w:id="199" w:author="Joanne Morgan" w:date="2023-08-28T11:07:00Z" w:initials="JM">
    <w:p w14:paraId="01EC7B7C" w14:textId="77777777" w:rsidR="0090042E" w:rsidRDefault="0090042E">
      <w:pPr>
        <w:pStyle w:val="CommentText"/>
      </w:pPr>
      <w:r>
        <w:rPr>
          <w:rStyle w:val="CommentReference"/>
        </w:rPr>
        <w:annotationRef/>
      </w:r>
      <w:r>
        <w:t>You haven’t talked about doing anything single species up to this point.</w:t>
      </w:r>
    </w:p>
    <w:p w14:paraId="684A00BD" w14:textId="77777777" w:rsidR="002E60C2" w:rsidRDefault="002E60C2">
      <w:pPr>
        <w:pStyle w:val="CommentText"/>
      </w:pPr>
    </w:p>
    <w:p w14:paraId="7A0B3172" w14:textId="77777777" w:rsidR="002E60C2" w:rsidRDefault="002E60C2">
      <w:pPr>
        <w:pStyle w:val="CommentText"/>
      </w:pPr>
      <w:r>
        <w:t>And how did you produce a single point in figure 2 if there are 7 species?</w:t>
      </w:r>
    </w:p>
  </w:comment>
  <w:comment w:id="201" w:author="Rideout, Rick" w:date="2023-07-20T11:29:00Z" w:initials="RR">
    <w:p w14:paraId="7ACDF8E0" w14:textId="2B8013C1" w:rsidR="00E9263A" w:rsidRDefault="00E9263A">
      <w:pPr>
        <w:pStyle w:val="CommentText"/>
      </w:pPr>
      <w:r>
        <w:rPr>
          <w:rStyle w:val="CommentReference"/>
        </w:rPr>
        <w:annotationRef/>
      </w:r>
      <w:r>
        <w:t>Maybe this word is fine, but can also have evolutionary implications (i.e. species evolving from a common ancestor, etc.). Perhaps be sure that this is the wording you want to use.</w:t>
      </w:r>
    </w:p>
  </w:comment>
  <w:comment w:id="203" w:author="Rideout, Rick" w:date="2023-07-20T11:32:00Z" w:initials="RR">
    <w:p w14:paraId="444EDDC1" w14:textId="78EC0538" w:rsidR="00E9263A" w:rsidRDefault="00E9263A">
      <w:pPr>
        <w:pStyle w:val="CommentText"/>
      </w:pPr>
      <w:r>
        <w:rPr>
          <w:rStyle w:val="CommentReference"/>
        </w:rPr>
        <w:annotationRef/>
      </w:r>
      <w:r>
        <w:t>I think this is similar to the point that I highlighted early on in the methods (but maybe the intro is better) that species can essentially fill the same role in the ecosystem based on common diets, etc. The paper is probably ok without something like this but it is probably useful supporting biology info. Could also mention bottom-up processes and that these can have similar impacts on multiple species even if their immediate diets, etc. are different.</w:t>
      </w:r>
    </w:p>
  </w:comment>
  <w:comment w:id="202" w:author="Joanne Morgan" w:date="2023-08-28T11:19:00Z" w:initials="JM">
    <w:p w14:paraId="42E71A13" w14:textId="77777777" w:rsidR="00597DD4" w:rsidRDefault="00597DD4">
      <w:pPr>
        <w:pStyle w:val="CommentText"/>
      </w:pPr>
      <w:r>
        <w:rPr>
          <w:rStyle w:val="CommentReference"/>
        </w:rPr>
        <w:annotationRef/>
      </w:r>
      <w:r>
        <w:t>I think it is fine here</w:t>
      </w:r>
    </w:p>
  </w:comment>
  <w:comment w:id="205" w:author="Rideout, Rick" w:date="2023-07-20T11:45:00Z" w:initials="RR">
    <w:p w14:paraId="6C9B6316" w14:textId="44452C58" w:rsidR="00660F58" w:rsidRDefault="00660F58">
      <w:pPr>
        <w:pStyle w:val="CommentText"/>
      </w:pPr>
      <w:r>
        <w:rPr>
          <w:rStyle w:val="CommentReference"/>
        </w:rPr>
        <w:annotationRef/>
      </w:r>
      <w:r>
        <w:t>I agree with this statement, but was just wondering if we want to mention that it ‘has been highly debated’ (as you know, there are many papers that are adamant that it was all due to fishing, but I think that most of these have focused on a single species).</w:t>
      </w:r>
    </w:p>
  </w:comment>
  <w:comment w:id="209" w:author="Rideout, Rick" w:date="2023-07-20T11:50:00Z" w:initials="RR">
    <w:p w14:paraId="7826D77B" w14:textId="6027112E" w:rsidR="00216BA5" w:rsidRDefault="00216BA5">
      <w:pPr>
        <w:pStyle w:val="CommentText"/>
      </w:pPr>
      <w:r>
        <w:rPr>
          <w:rStyle w:val="CommentReference"/>
        </w:rPr>
        <w:annotationRef/>
      </w:r>
      <w:r>
        <w:t>?</w:t>
      </w:r>
    </w:p>
  </w:comment>
  <w:comment w:id="210" w:author="Rideout, Rick" w:date="2023-07-20T11:53:00Z" w:initials="RR">
    <w:p w14:paraId="3710BC25" w14:textId="7C1C99D1" w:rsidR="00216BA5" w:rsidRDefault="00216BA5">
      <w:pPr>
        <w:pStyle w:val="CommentText"/>
      </w:pPr>
      <w:r>
        <w:rPr>
          <w:rStyle w:val="CommentReference"/>
        </w:rPr>
        <w:annotationRef/>
      </w:r>
      <w:r>
        <w:t>Is it worth mentioning that previous work on cod has implicated the role of bottom-up processes so it is not surprising that our current study concludes that the same phenomenon is similarly impacting the entire groundfish community?</w:t>
      </w:r>
    </w:p>
  </w:comment>
  <w:comment w:id="211" w:author="Rideout, Rick" w:date="2023-07-20T11:58:00Z" w:initials="RR">
    <w:p w14:paraId="4981C43D" w14:textId="2BF1F4E0" w:rsidR="00216BA5" w:rsidRDefault="00216BA5">
      <w:pPr>
        <w:pStyle w:val="CommentText"/>
      </w:pPr>
      <w:r>
        <w:rPr>
          <w:rStyle w:val="CommentReference"/>
        </w:rPr>
        <w:annotationRef/>
      </w:r>
      <w:r>
        <w:t>Maybe a bit too strong? I’m not surprised. Are you?</w:t>
      </w:r>
    </w:p>
  </w:comment>
  <w:comment w:id="212" w:author="Joanne Morgan" w:date="2023-08-28T11:21:00Z" w:initials="JM">
    <w:p w14:paraId="013B93B3" w14:textId="77777777" w:rsidR="00597DD4" w:rsidRDefault="00597DD4">
      <w:pPr>
        <w:pStyle w:val="CommentText"/>
      </w:pPr>
      <w:r>
        <w:rPr>
          <w:rStyle w:val="CommentReference"/>
        </w:rPr>
        <w:annotationRef/>
      </w:r>
      <w:r>
        <w:t>All caps</w:t>
      </w:r>
    </w:p>
  </w:comment>
  <w:comment w:id="215" w:author="Joanne Morgan" w:date="2023-08-28T11:21:00Z" w:initials="JM">
    <w:p w14:paraId="3FEF1700" w14:textId="77777777" w:rsidR="00597DD4" w:rsidRDefault="00597DD4">
      <w:pPr>
        <w:pStyle w:val="CommentText"/>
      </w:pPr>
      <w:r>
        <w:rPr>
          <w:rStyle w:val="CommentReference"/>
        </w:rPr>
        <w:annotationRef/>
      </w:r>
      <w:r>
        <w:t xml:space="preserve">Should the </w:t>
      </w:r>
      <w:proofErr w:type="spellStart"/>
      <w:r>
        <w:t>eg</w:t>
      </w:r>
      <w:proofErr w:type="spellEnd"/>
      <w:r>
        <w:t xml:space="preserve"> be before </w:t>
      </w:r>
      <w:proofErr w:type="spellStart"/>
      <w:r>
        <w:t>gomes</w:t>
      </w:r>
      <w:proofErr w:type="spellEnd"/>
      <w:r>
        <w:t>?</w:t>
      </w:r>
    </w:p>
  </w:comment>
  <w:comment w:id="218" w:author="Joanne Morgan" w:date="2023-08-28T11:22:00Z" w:initials="JM">
    <w:p w14:paraId="0995E92F" w14:textId="77777777" w:rsidR="00597DD4" w:rsidRDefault="00597DD4">
      <w:pPr>
        <w:pStyle w:val="CommentText"/>
      </w:pPr>
      <w:r>
        <w:rPr>
          <w:rStyle w:val="CommentReference"/>
        </w:rPr>
        <w:annotationRef/>
      </w:r>
      <w:r>
        <w:t>Do you mean here that the industry unlikely had the capacity to exceed the annual residual losses estimated by the model?</w:t>
      </w:r>
    </w:p>
  </w:comment>
  <w:comment w:id="220" w:author="Rideout, Rick" w:date="2023-07-20T12:00:00Z" w:initials="RR">
    <w:p w14:paraId="4F4B0E38" w14:textId="498F9887" w:rsidR="00924F45" w:rsidRDefault="00924F45">
      <w:pPr>
        <w:pStyle w:val="CommentText"/>
      </w:pPr>
      <w:r>
        <w:rPr>
          <w:rStyle w:val="CommentReference"/>
        </w:rPr>
        <w:annotationRef/>
      </w:r>
      <w:r>
        <w:t>There is no mention of the very cold temperatures at that time. Is that worth mentioning?</w:t>
      </w:r>
    </w:p>
  </w:comment>
  <w:comment w:id="221" w:author="Joanne Morgan" w:date="2023-08-28T11:25:00Z" w:initials="JM">
    <w:p w14:paraId="272A2E4B" w14:textId="77777777" w:rsidR="00597DD4" w:rsidRDefault="00597DD4">
      <w:pPr>
        <w:pStyle w:val="CommentText"/>
      </w:pPr>
      <w:r>
        <w:rPr>
          <w:rStyle w:val="CommentReference"/>
        </w:rPr>
        <w:annotationRef/>
      </w:r>
      <w:r>
        <w:t>Why bold?</w:t>
      </w:r>
    </w:p>
  </w:comment>
  <w:comment w:id="222" w:author="Joanne Morgan" w:date="2023-08-28T11:27:00Z" w:initials="JM">
    <w:p w14:paraId="00006212" w14:textId="77777777" w:rsidR="00597DD4" w:rsidRDefault="00597DD4">
      <w:pPr>
        <w:pStyle w:val="CommentText"/>
      </w:pPr>
      <w:r>
        <w:rPr>
          <w:rStyle w:val="CommentReference"/>
        </w:rPr>
        <w:annotationRef/>
      </w:r>
      <w:r>
        <w:t>Hmm  - what were catches of northern cod in the 70’s</w:t>
      </w:r>
    </w:p>
    <w:p w14:paraId="29BEFB12" w14:textId="77777777" w:rsidR="00597DD4" w:rsidRDefault="00597DD4">
      <w:pPr>
        <w:pStyle w:val="CommentText"/>
      </w:pPr>
    </w:p>
    <w:p w14:paraId="1EB2B3AA" w14:textId="77777777" w:rsidR="00597DD4" w:rsidRDefault="00597DD4">
      <w:pPr>
        <w:pStyle w:val="CommentText"/>
      </w:pPr>
      <w:r>
        <w:t>And have you considered, in this conclusion that 2J3KL cod results are included in two of the ecoregions</w:t>
      </w:r>
      <w:r w:rsidR="00F91D63">
        <w:t xml:space="preserve"> and how this might affect this conclusion.</w:t>
      </w:r>
    </w:p>
    <w:p w14:paraId="48A34504" w14:textId="77777777" w:rsidR="00F91D63" w:rsidRDefault="00F91D63">
      <w:pPr>
        <w:pStyle w:val="CommentText"/>
      </w:pPr>
    </w:p>
    <w:p w14:paraId="3A9B9680" w14:textId="77777777" w:rsidR="00F91D63" w:rsidRDefault="00F91D63">
      <w:pPr>
        <w:pStyle w:val="CommentText"/>
      </w:pPr>
    </w:p>
    <w:p w14:paraId="7DE9837D" w14:textId="77777777" w:rsidR="00F91D63" w:rsidRDefault="00F91D63">
      <w:pPr>
        <w:pStyle w:val="CommentText"/>
      </w:pPr>
      <w:r>
        <w:t xml:space="preserve">This in general might be something that needs to be discussed or at least mentioned (maybe in the methods if </w:t>
      </w:r>
      <w:proofErr w:type="spellStart"/>
      <w:r>
        <w:t>no where</w:t>
      </w:r>
      <w:proofErr w:type="spellEnd"/>
      <w:r>
        <w:t xml:space="preserve"> else??)  r is a population level metric.  But some of the populations are split and/or combined with other populations.  Does this impact the findings?</w:t>
      </w:r>
    </w:p>
  </w:comment>
  <w:comment w:id="228" w:author="Rideout, Rick" w:date="2023-07-20T12:06:00Z" w:initials="RR">
    <w:p w14:paraId="7C20B4C1" w14:textId="46D952C1" w:rsidR="00924F45" w:rsidRDefault="00924F45">
      <w:pPr>
        <w:pStyle w:val="CommentText"/>
      </w:pPr>
      <w:r>
        <w:rPr>
          <w:rStyle w:val="CommentReference"/>
        </w:rPr>
        <w:annotationRef/>
      </w:r>
      <w:r>
        <w:t>Not sure that there is a growing need, maybe just a greater recognition of the need?</w:t>
      </w:r>
    </w:p>
  </w:comment>
  <w:comment w:id="231" w:author="Rideout, Rick" w:date="2023-07-20T12:08:00Z" w:initials="RR">
    <w:p w14:paraId="1243CFB4" w14:textId="1C8F75FC" w:rsidR="00924F45" w:rsidRDefault="00924F45">
      <w:pPr>
        <w:pStyle w:val="CommentText"/>
      </w:pPr>
      <w:r>
        <w:rPr>
          <w:rStyle w:val="CommentReference"/>
        </w:rPr>
        <w:annotationRef/>
      </w:r>
      <w:r>
        <w:t>Again be sure of this word. I know that it is sometimes used to refer to species in the same area but there are also sometimes evolutionary connotations.</w:t>
      </w:r>
    </w:p>
  </w:comment>
  <w:comment w:id="230" w:author="Joanne Morgan" w:date="2023-08-28T11:31:00Z" w:initials="JM">
    <w:p w14:paraId="62508BB8" w14:textId="77777777" w:rsidR="00F91D63" w:rsidRDefault="00F91D63">
      <w:pPr>
        <w:pStyle w:val="CommentText"/>
      </w:pPr>
      <w:r>
        <w:rPr>
          <w:rStyle w:val="CommentReference"/>
        </w:rPr>
        <w:annotationRef/>
      </w:r>
      <w:r>
        <w:t>Can it be used to provide advice at the stock level?</w:t>
      </w:r>
    </w:p>
  </w:comment>
  <w:comment w:id="289" w:author="Joanne Morgan" w:date="2023-08-28T11:16:00Z" w:initials="JM">
    <w:p w14:paraId="06ADE7A6" w14:textId="77777777" w:rsidR="002E60C2" w:rsidRDefault="002E60C2">
      <w:pPr>
        <w:pStyle w:val="CommentText"/>
      </w:pPr>
      <w:r>
        <w:rPr>
          <w:rStyle w:val="CommentReference"/>
        </w:rPr>
        <w:annotationRef/>
      </w:r>
      <w:r>
        <w:t xml:space="preserve">Is it possible to make the </w:t>
      </w:r>
      <w:proofErr w:type="spellStart"/>
      <w:r>
        <w:t>colours</w:t>
      </w:r>
      <w:proofErr w:type="spellEnd"/>
      <w:r>
        <w:t xml:space="preserve"> for the species in fig 4 and 5 a bit more distinctive?  Particularly in fig 5 it is sometimes hard to see which is which</w:t>
      </w:r>
    </w:p>
  </w:comment>
  <w:comment w:id="290" w:author="Joanne Morgan" w:date="2023-08-28T11:13:00Z" w:initials="JM">
    <w:p w14:paraId="2CFE62F5" w14:textId="77777777" w:rsidR="002E60C2" w:rsidRDefault="002E60C2">
      <w:pPr>
        <w:pStyle w:val="CommentText"/>
      </w:pPr>
      <w:r>
        <w:rPr>
          <w:rStyle w:val="CommentReference"/>
        </w:rPr>
        <w:annotationRef/>
      </w:r>
      <w:r>
        <w:t>For K in the legend should probably say carrying capac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26B40" w15:done="0"/>
  <w15:commentEx w15:paraId="7F77E7B7" w15:done="0"/>
  <w15:commentEx w15:paraId="582FCAA0" w15:done="0"/>
  <w15:commentEx w15:paraId="3700D15D" w15:done="0"/>
  <w15:commentEx w15:paraId="68E0216F" w15:done="0"/>
  <w15:commentEx w15:paraId="3C6E00D8" w15:done="0"/>
  <w15:commentEx w15:paraId="0182B2F1" w15:done="0"/>
  <w15:commentEx w15:paraId="2CAD7DA7" w15:done="0"/>
  <w15:commentEx w15:paraId="48CE7BF4" w15:done="0"/>
  <w15:commentEx w15:paraId="1CFB1AEA" w15:done="0"/>
  <w15:commentEx w15:paraId="68444BE9" w15:paraIdParent="1CFB1AEA" w15:done="0"/>
  <w15:commentEx w15:paraId="47DC0447" w15:done="0"/>
  <w15:commentEx w15:paraId="0F2401C0" w15:done="0"/>
  <w15:commentEx w15:paraId="70B241A6" w15:done="0"/>
  <w15:commentEx w15:paraId="2029400B" w15:done="0"/>
  <w15:commentEx w15:paraId="31D47B65" w15:done="0"/>
  <w15:commentEx w15:paraId="403A7389" w15:done="0"/>
  <w15:commentEx w15:paraId="7D716516" w15:done="0"/>
  <w15:commentEx w15:paraId="38F7F614" w15:done="0"/>
  <w15:commentEx w15:paraId="67C9A9C6" w15:done="0"/>
  <w15:commentEx w15:paraId="4BE7B0C1" w15:done="0"/>
  <w15:commentEx w15:paraId="459747A6" w15:done="0"/>
  <w15:commentEx w15:paraId="26621722" w15:done="0"/>
  <w15:commentEx w15:paraId="7E118BF8" w15:done="0"/>
  <w15:commentEx w15:paraId="245DC6CE" w15:done="0"/>
  <w15:commentEx w15:paraId="0E265BD3" w15:done="0"/>
  <w15:commentEx w15:paraId="680CB828" w15:done="0"/>
  <w15:commentEx w15:paraId="6069F20C" w15:done="0"/>
  <w15:commentEx w15:paraId="085404C9" w15:done="0"/>
  <w15:commentEx w15:paraId="7A0B3172" w15:done="0"/>
  <w15:commentEx w15:paraId="7ACDF8E0" w15:done="0"/>
  <w15:commentEx w15:paraId="444EDDC1" w15:done="0"/>
  <w15:commentEx w15:paraId="42E71A13" w15:done="0"/>
  <w15:commentEx w15:paraId="6C9B6316" w15:done="0"/>
  <w15:commentEx w15:paraId="7826D77B" w15:done="0"/>
  <w15:commentEx w15:paraId="3710BC25" w15:done="0"/>
  <w15:commentEx w15:paraId="4981C43D" w15:done="0"/>
  <w15:commentEx w15:paraId="013B93B3" w15:done="0"/>
  <w15:commentEx w15:paraId="3FEF1700" w15:done="0"/>
  <w15:commentEx w15:paraId="0995E92F" w15:done="0"/>
  <w15:commentEx w15:paraId="4F4B0E38" w15:done="0"/>
  <w15:commentEx w15:paraId="272A2E4B" w15:done="0"/>
  <w15:commentEx w15:paraId="7DE9837D" w15:done="0"/>
  <w15:commentEx w15:paraId="7C20B4C1" w15:done="0"/>
  <w15:commentEx w15:paraId="1243CFB4" w15:done="0"/>
  <w15:commentEx w15:paraId="62508BB8" w15:done="0"/>
  <w15:commentEx w15:paraId="06ADE7A6" w15:done="0"/>
  <w15:commentEx w15:paraId="2CFE62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36621" w16cex:dateUtc="2023-07-20T10:22:00Z"/>
  <w16cex:commentExtensible w16cex:durableId="2863670F" w16cex:dateUtc="2023-07-20T10:25:00Z"/>
  <w16cex:commentExtensible w16cex:durableId="2863686D" w16cex:dateUtc="2023-07-20T10:31:00Z"/>
  <w16cex:commentExtensible w16cex:durableId="28636A84" w16cex:dateUtc="2023-07-20T10:40:00Z"/>
  <w16cex:commentExtensible w16cex:durableId="28636C29" w16cex:dateUtc="2023-07-20T10:47:00Z"/>
  <w16cex:commentExtensible w16cex:durableId="28636DC4" w16cex:dateUtc="2023-07-20T10:54:00Z"/>
  <w16cex:commentExtensible w16cex:durableId="28637004" w16cex:dateUtc="2023-07-20T11:04:00Z"/>
  <w16cex:commentExtensible w16cex:durableId="28637029" w16cex:dateUtc="2023-07-20T11:04:00Z"/>
  <w16cex:commentExtensible w16cex:durableId="28637241" w16cex:dateUtc="2023-07-20T11:13:00Z"/>
  <w16cex:commentExtensible w16cex:durableId="286374E6" w16cex:dateUtc="2023-07-20T11:25:00Z"/>
  <w16cex:commentExtensible w16cex:durableId="28637318" w16cex:dateUtc="2023-07-20T11:17:00Z"/>
  <w16cex:commentExtensible w16cex:durableId="286377A6" w16cex:dateUtc="2023-07-20T11:36:00Z"/>
  <w16cex:commentExtensible w16cex:durableId="286378C5" w16cex:dateUtc="2023-07-20T11:41:00Z"/>
  <w16cex:commentExtensible w16cex:durableId="28637B83" w16cex:dateUtc="2023-07-20T11:53:00Z"/>
  <w16cex:commentExtensible w16cex:durableId="28638090" w16cex:dateUtc="2023-07-20T12:14:00Z"/>
  <w16cex:commentExtensible w16cex:durableId="286386B3" w16cex:dateUtc="2023-07-20T12:40:00Z"/>
  <w16cex:commentExtensible w16cex:durableId="2863873A" w16cex:dateUtc="2023-07-20T12:43:00Z"/>
  <w16cex:commentExtensible w16cex:durableId="2863990C" w16cex:dateUtc="2023-07-20T13:59:00Z"/>
  <w16cex:commentExtensible w16cex:durableId="286399C9" w16cex:dateUtc="2023-07-20T14:02:00Z"/>
  <w16cex:commentExtensible w16cex:durableId="28639CEF" w16cex:dateUtc="2023-07-20T14:15:00Z"/>
  <w16cex:commentExtensible w16cex:durableId="28639DF3" w16cex:dateUtc="2023-07-20T14:20:00Z"/>
  <w16cex:commentExtensible w16cex:durableId="28639EAB" w16cex:dateUtc="2023-07-20T14:23:00Z"/>
  <w16cex:commentExtensible w16cex:durableId="28639FE6" w16cex:dateUtc="2023-07-20T14:28:00Z"/>
  <w16cex:commentExtensible w16cex:durableId="2863A044" w16cex:dateUtc="2023-07-20T14:30:00Z"/>
  <w16cex:commentExtensible w16cex:durableId="2863A1B7" w16cex:dateUtc="2023-07-20T14:36:00Z"/>
  <w16cex:commentExtensible w16cex:durableId="2863A24C" w16cex:dateUtc="2023-07-20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26B40" w16cid:durableId="2896F59F"/>
  <w16cid:commentId w16cid:paraId="7F77E7B7" w16cid:durableId="28636621"/>
  <w16cid:commentId w16cid:paraId="582FCAA0" w16cid:durableId="2863670F"/>
  <w16cid:commentId w16cid:paraId="3700D15D" w16cid:durableId="2863686D"/>
  <w16cid:commentId w16cid:paraId="68E0216F" w16cid:durableId="28636A84"/>
  <w16cid:commentId w16cid:paraId="3C6E00D8" w16cid:durableId="28636C29"/>
  <w16cid:commentId w16cid:paraId="0182B2F1" w16cid:durableId="28636DC4"/>
  <w16cid:commentId w16cid:paraId="2CAD7DA7" w16cid:durableId="28637004"/>
  <w16cid:commentId w16cid:paraId="48CE7BF4" w16cid:durableId="28637029"/>
  <w16cid:commentId w16cid:paraId="1CFB1AEA" w16cid:durableId="2896F73B"/>
  <w16cid:commentId w16cid:paraId="68444BE9" w16cid:durableId="2896F746"/>
  <w16cid:commentId w16cid:paraId="47DC0447" w16cid:durableId="28637241"/>
  <w16cid:commentId w16cid:paraId="0F2401C0" w16cid:durableId="286374E6"/>
  <w16cid:commentId w16cid:paraId="70B241A6" w16cid:durableId="28637318"/>
  <w16cid:commentId w16cid:paraId="2029400B" w16cid:durableId="2896F65F"/>
  <w16cid:commentId w16cid:paraId="31D47B65" w16cid:durableId="286377A6"/>
  <w16cid:commentId w16cid:paraId="403A7389" w16cid:durableId="286378C5"/>
  <w16cid:commentId w16cid:paraId="7D716516" w16cid:durableId="28637B83"/>
  <w16cid:commentId w16cid:paraId="38F7F614" w16cid:durableId="2896F7E8"/>
  <w16cid:commentId w16cid:paraId="67C9A9C6" w16cid:durableId="2896F829"/>
  <w16cid:commentId w16cid:paraId="4BE7B0C1" w16cid:durableId="28638090"/>
  <w16cid:commentId w16cid:paraId="459747A6" w16cid:durableId="2896FB31"/>
  <w16cid:commentId w16cid:paraId="26621722" w16cid:durableId="286386B3"/>
  <w16cid:commentId w16cid:paraId="7E118BF8" w16cid:durableId="2896FBE2"/>
  <w16cid:commentId w16cid:paraId="245DC6CE" w16cid:durableId="2863873A"/>
  <w16cid:commentId w16cid:paraId="0E265BD3" w16cid:durableId="2896FBF7"/>
  <w16cid:commentId w16cid:paraId="680CB828" w16cid:durableId="2896FC97"/>
  <w16cid:commentId w16cid:paraId="6069F20C" w16cid:durableId="2896FD12"/>
  <w16cid:commentId w16cid:paraId="085404C9" w16cid:durableId="2896FE08"/>
  <w16cid:commentId w16cid:paraId="7A0B3172" w16cid:durableId="2896FE55"/>
  <w16cid:commentId w16cid:paraId="7ACDF8E0" w16cid:durableId="2863990C"/>
  <w16cid:commentId w16cid:paraId="444EDDC1" w16cid:durableId="286399C9"/>
  <w16cid:commentId w16cid:paraId="42E71A13" w16cid:durableId="2897013B"/>
  <w16cid:commentId w16cid:paraId="6C9B6316" w16cid:durableId="28639CEF"/>
  <w16cid:commentId w16cid:paraId="7826D77B" w16cid:durableId="28639DF3"/>
  <w16cid:commentId w16cid:paraId="3710BC25" w16cid:durableId="28639EAB"/>
  <w16cid:commentId w16cid:paraId="4981C43D" w16cid:durableId="28639FE6"/>
  <w16cid:commentId w16cid:paraId="013B93B3" w16cid:durableId="289701BB"/>
  <w16cid:commentId w16cid:paraId="3FEF1700" w16cid:durableId="289701CD"/>
  <w16cid:commentId w16cid:paraId="0995E92F" w16cid:durableId="2897020F"/>
  <w16cid:commentId w16cid:paraId="4F4B0E38" w16cid:durableId="2863A044"/>
  <w16cid:commentId w16cid:paraId="272A2E4B" w16cid:durableId="289702A4"/>
  <w16cid:commentId w16cid:paraId="7DE9837D" w16cid:durableId="28970314"/>
  <w16cid:commentId w16cid:paraId="7C20B4C1" w16cid:durableId="2863A1B7"/>
  <w16cid:commentId w16cid:paraId="1243CFB4" w16cid:durableId="2863A24C"/>
  <w16cid:commentId w16cid:paraId="62508BB8" w16cid:durableId="289703F5"/>
  <w16cid:commentId w16cid:paraId="06ADE7A6" w16cid:durableId="2897007D"/>
  <w16cid:commentId w16cid:paraId="2CFE62F5" w16cid:durableId="2896FF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99792" w14:textId="77777777" w:rsidR="00B24824" w:rsidRDefault="00B24824">
      <w:pPr>
        <w:spacing w:after="0" w:line="240" w:lineRule="auto"/>
      </w:pPr>
      <w:r>
        <w:separator/>
      </w:r>
    </w:p>
  </w:endnote>
  <w:endnote w:type="continuationSeparator" w:id="0">
    <w:p w14:paraId="09C5B3AB" w14:textId="77777777" w:rsidR="00B24824" w:rsidRDefault="00B24824">
      <w:pPr>
        <w:spacing w:after="0" w:line="240" w:lineRule="auto"/>
      </w:pPr>
      <w:r>
        <w:continuationSeparator/>
      </w:r>
    </w:p>
  </w:endnote>
  <w:endnote w:type="continuationNotice" w:id="1">
    <w:p w14:paraId="583B0050" w14:textId="77777777" w:rsidR="00B24824" w:rsidRDefault="00B248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68129"/>
      <w:docPartObj>
        <w:docPartGallery w:val="Page Numbers (Bottom of Page)"/>
        <w:docPartUnique/>
      </w:docPartObj>
    </w:sdtPr>
    <w:sdtEndPr>
      <w:rPr>
        <w:noProof/>
      </w:rPr>
    </w:sdtEndPr>
    <w:sdtContent>
      <w:p w14:paraId="53F14B7A" w14:textId="77777777" w:rsidR="00E63332"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E9680D" w14:textId="77777777" w:rsidR="00E63332"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3F60E" w14:textId="77777777" w:rsidR="00B24824" w:rsidRDefault="00B24824">
      <w:r>
        <w:separator/>
      </w:r>
    </w:p>
  </w:footnote>
  <w:footnote w:type="continuationSeparator" w:id="0">
    <w:p w14:paraId="7060B27F" w14:textId="77777777" w:rsidR="00B24824" w:rsidRDefault="00B24824">
      <w:r>
        <w:continuationSeparator/>
      </w:r>
    </w:p>
  </w:footnote>
  <w:footnote w:type="continuationNotice" w:id="1">
    <w:p w14:paraId="242B8664" w14:textId="77777777" w:rsidR="00B24824" w:rsidRDefault="00B248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A195" w14:textId="77777777" w:rsidR="004962C3" w:rsidRDefault="004962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57A8D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59170103">
    <w:abstractNumId w:val="11"/>
  </w:num>
  <w:num w:numId="2" w16cid:durableId="1532111884">
    <w:abstractNumId w:val="11"/>
  </w:num>
  <w:num w:numId="3" w16cid:durableId="1925645611">
    <w:abstractNumId w:val="9"/>
  </w:num>
  <w:num w:numId="4" w16cid:durableId="509684033">
    <w:abstractNumId w:val="7"/>
  </w:num>
  <w:num w:numId="5" w16cid:durableId="1637710976">
    <w:abstractNumId w:val="6"/>
  </w:num>
  <w:num w:numId="6" w16cid:durableId="1565677326">
    <w:abstractNumId w:val="5"/>
  </w:num>
  <w:num w:numId="7" w16cid:durableId="302927607">
    <w:abstractNumId w:val="4"/>
  </w:num>
  <w:num w:numId="8" w16cid:durableId="624241548">
    <w:abstractNumId w:val="8"/>
  </w:num>
  <w:num w:numId="9" w16cid:durableId="1312055272">
    <w:abstractNumId w:val="3"/>
  </w:num>
  <w:num w:numId="10" w16cid:durableId="1883706537">
    <w:abstractNumId w:val="2"/>
  </w:num>
  <w:num w:numId="11" w16cid:durableId="1999142571">
    <w:abstractNumId w:val="1"/>
  </w:num>
  <w:num w:numId="12" w16cid:durableId="1332417809">
    <w:abstractNumId w:val="0"/>
  </w:num>
  <w:num w:numId="13" w16cid:durableId="170081145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nne Morgan">
    <w15:presenceInfo w15:providerId="AD" w15:userId="S::joanne.morgan@ices.dk::1d145f08-700c-4a78-8d72-2b428527208f"/>
  </w15:person>
  <w15:person w15:author="Rideout, Rick">
    <w15:presenceInfo w15:providerId="AD" w15:userId="S::Rick.Rideout@dfo-mpo.gc.ca::e67cade2-feb0-4b9e-9f25-47c779e75bd4"/>
  </w15:person>
  <w15:person w15:author="Regular, Paul">
    <w15:presenceInfo w15:providerId="AD" w15:userId="S::Paul.Regular@dfo-mpo.gc.ca::da59b529-9e96-4a97-aa51-510d54b789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92B98"/>
    <w:rsid w:val="00091903"/>
    <w:rsid w:val="000B1936"/>
    <w:rsid w:val="000B6A75"/>
    <w:rsid w:val="001C047C"/>
    <w:rsid w:val="00216BA5"/>
    <w:rsid w:val="00244645"/>
    <w:rsid w:val="0026070B"/>
    <w:rsid w:val="002E60C2"/>
    <w:rsid w:val="0032584E"/>
    <w:rsid w:val="00492B98"/>
    <w:rsid w:val="004962C3"/>
    <w:rsid w:val="00550F2A"/>
    <w:rsid w:val="00585F39"/>
    <w:rsid w:val="00597DD4"/>
    <w:rsid w:val="005D0851"/>
    <w:rsid w:val="005F00C6"/>
    <w:rsid w:val="005F7607"/>
    <w:rsid w:val="00601473"/>
    <w:rsid w:val="00660F58"/>
    <w:rsid w:val="00884AED"/>
    <w:rsid w:val="008F4B8E"/>
    <w:rsid w:val="0090042E"/>
    <w:rsid w:val="009055C0"/>
    <w:rsid w:val="00924F45"/>
    <w:rsid w:val="009F40EA"/>
    <w:rsid w:val="00B24824"/>
    <w:rsid w:val="00BF548D"/>
    <w:rsid w:val="00C344B2"/>
    <w:rsid w:val="00C4225B"/>
    <w:rsid w:val="00C62141"/>
    <w:rsid w:val="00D06FD2"/>
    <w:rsid w:val="00D9007C"/>
    <w:rsid w:val="00DE7CB0"/>
    <w:rsid w:val="00E36B6E"/>
    <w:rsid w:val="00E7246B"/>
    <w:rsid w:val="00E8689E"/>
    <w:rsid w:val="00E9263A"/>
    <w:rsid w:val="00E9421A"/>
    <w:rsid w:val="00F91D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E5A0D"/>
  <w15:docId w15:val="{0711EF86-E550-4EFE-BDC1-36631DDFF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character" w:styleId="CommentReference">
    <w:name w:val="annotation reference"/>
    <w:basedOn w:val="DefaultParagraphFont"/>
    <w:semiHidden/>
    <w:unhideWhenUsed/>
    <w:rsid w:val="00601473"/>
    <w:rPr>
      <w:sz w:val="16"/>
      <w:szCs w:val="16"/>
    </w:rPr>
  </w:style>
  <w:style w:type="paragraph" w:styleId="CommentText">
    <w:name w:val="annotation text"/>
    <w:basedOn w:val="Normal"/>
    <w:link w:val="CommentTextChar"/>
    <w:semiHidden/>
    <w:unhideWhenUsed/>
    <w:rsid w:val="00601473"/>
    <w:pPr>
      <w:spacing w:line="240" w:lineRule="auto"/>
    </w:pPr>
    <w:rPr>
      <w:sz w:val="20"/>
      <w:szCs w:val="20"/>
    </w:rPr>
  </w:style>
  <w:style w:type="character" w:customStyle="1" w:styleId="CommentTextChar">
    <w:name w:val="Comment Text Char"/>
    <w:basedOn w:val="DefaultParagraphFont"/>
    <w:link w:val="CommentText"/>
    <w:semiHidden/>
    <w:rsid w:val="00601473"/>
    <w:rPr>
      <w:sz w:val="20"/>
      <w:szCs w:val="20"/>
    </w:rPr>
  </w:style>
  <w:style w:type="paragraph" w:styleId="CommentSubject">
    <w:name w:val="annotation subject"/>
    <w:basedOn w:val="CommentText"/>
    <w:next w:val="CommentText"/>
    <w:link w:val="CommentSubjectChar"/>
    <w:semiHidden/>
    <w:unhideWhenUsed/>
    <w:rsid w:val="00601473"/>
    <w:rPr>
      <w:b/>
      <w:bCs/>
    </w:rPr>
  </w:style>
  <w:style w:type="character" w:customStyle="1" w:styleId="CommentSubjectChar">
    <w:name w:val="Comment Subject Char"/>
    <w:basedOn w:val="CommentTextChar"/>
    <w:link w:val="CommentSubject"/>
    <w:semiHidden/>
    <w:rsid w:val="00601473"/>
    <w:rPr>
      <w:b/>
      <w:bCs/>
      <w:sz w:val="20"/>
      <w:szCs w:val="20"/>
    </w:rPr>
  </w:style>
  <w:style w:type="paragraph" w:styleId="Revision">
    <w:name w:val="Revision"/>
    <w:hidden/>
    <w:semiHidden/>
    <w:rsid w:val="00601473"/>
    <w:pPr>
      <w:spacing w:after="0" w:line="240" w:lineRule="auto"/>
    </w:pPr>
  </w:style>
  <w:style w:type="paragraph" w:styleId="BalloonText">
    <w:name w:val="Balloon Text"/>
    <w:basedOn w:val="Normal"/>
    <w:link w:val="BalloonTextChar"/>
    <w:semiHidden/>
    <w:unhideWhenUsed/>
    <w:rsid w:val="004962C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962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8637/jss.v070.i05" TargetMode="External"/><Relationship Id="rId18" Type="http://schemas.openxmlformats.org/officeDocument/2006/relationships/image" Target="media/image3.sv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comments" Target="comments.xml"/><Relationship Id="rId12" Type="http://schemas.openxmlformats.org/officeDocument/2006/relationships/hyperlink" Target="https://www.nafo.int/Data/STATLANT-21A" TargetMode="External"/><Relationship Id="rId17" Type="http://schemas.openxmlformats.org/officeDocument/2006/relationships/image" Target="media/image2.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sv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image" Target="media/image9.svg"/><Relationship Id="rId5" Type="http://schemas.openxmlformats.org/officeDocument/2006/relationships/footnotes" Target="footnotes.xml"/><Relationship Id="rId15" Type="http://schemas.openxmlformats.org/officeDocument/2006/relationships/hyperlink" Target="https://doi.org/10.1016/j.fishres.2021.106180" TargetMode="External"/><Relationship Id="rId23" Type="http://schemas.openxmlformats.org/officeDocument/2006/relationships/image" Target="media/image8.png"/><Relationship Id="rId28" Type="http://schemas.microsoft.com/office/2011/relationships/people" Target="people.xml"/><Relationship Id="rId10" Type="http://schemas.openxmlformats.org/officeDocument/2006/relationships/hyperlink" Target="mailto:Paul.Regular@dfo-mpo.gc.ca" TargetMode="External"/><Relationship Id="rId19" Type="http://schemas.openxmlformats.org/officeDocument/2006/relationships/image" Target="media/image4.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R-project.org/" TargetMode="External"/><Relationship Id="rId22" Type="http://schemas.openxmlformats.org/officeDocument/2006/relationships/image" Target="media/image7.svg"/><Relationship Id="rId27" Type="http://schemas.openxmlformats.org/officeDocument/2006/relationships/fontTable" Target="fontTab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68</TotalTime>
  <Pages>36</Pages>
  <Words>8648</Words>
  <Characters>49296</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Summing the parts: Improving population estimates using a state-space multispecies production model</vt:lpstr>
    </vt:vector>
  </TitlesOfParts>
  <Company>DFO-MPO</Company>
  <LinksUpToDate>false</LinksUpToDate>
  <CharactersWithSpaces>5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cp:lastModifiedBy>Regular, Paul</cp:lastModifiedBy>
  <cp:revision>1</cp:revision>
  <dcterms:created xsi:type="dcterms:W3CDTF">2023-07-20T12:49:00Z</dcterms:created>
  <dcterms:modified xsi:type="dcterms:W3CDTF">2023-11-2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lt;&lt;PMR: this is a very rough first cut intended to get coarse ideas on the page&gt;&gt; Carrying capacity is a fundamental concept in population ecology, yet standard models tend to ignore species interactions and do not account for variable environments. Our study proposes an extension of the single-species production model to include inter- and intra-specific competition within a community. We apply our extended model to commercially important demersal fish species off the east coast of Canada to assess its ability to reveal species interactions and the relative impacts of fishing and environmental factors. Our results indicate that accounting for ecological interactions increases the accuracy of biomass estimates for species within a community. Strongly correlated estimates of process error also adds nuance to previous notions that fishing was the primary driver of collapses in the region since common trends imply a common environmental driver. Such inferences indicate that this may be a promicing avenue for producing more accurate assessments for multiple species with relatively minimal data requrements. Finaly, this approach may serve as a steping stone towards an ecosystem-based approach to fisheries management.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1 Fisheries and Oceans Canada, Northwest Atlantic Fisheries Center, 80 East White Hills, St. John’s, Newfoundland and Labrador, A1C 5X1, Canada  *Corresponding author E-mail: Paul.Regular@dfo-mpo.gc.ca  2023-06-29</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